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353DD" w14:textId="77777777" w:rsidR="00E6058F" w:rsidRPr="00842673" w:rsidRDefault="00E6058F" w:rsidP="00E6058F">
      <w:pPr>
        <w:spacing w:after="725" w:line="259" w:lineRule="auto"/>
        <w:ind w:left="-14"/>
        <w:rPr>
          <w:rFonts w:asciiTheme="majorHAnsi" w:hAnsiTheme="majorHAnsi" w:cstheme="majorHAnsi"/>
        </w:rPr>
      </w:pPr>
      <w:r w:rsidRPr="00842673">
        <w:rPr>
          <w:rFonts w:asciiTheme="majorHAnsi" w:eastAsia="Calibri" w:hAnsiTheme="majorHAnsi" w:cstheme="majorHAnsi"/>
          <w:noProof/>
        </w:rPr>
        <mc:AlternateContent>
          <mc:Choice Requires="wpg">
            <w:drawing>
              <wp:inline distT="0" distB="0" distL="0" distR="0" wp14:anchorId="3FA4DA41" wp14:editId="3255D43E">
                <wp:extent cx="6091745" cy="2572193"/>
                <wp:effectExtent l="0" t="0" r="0" b="0"/>
                <wp:docPr id="12424" name="Group 12424"/>
                <wp:cNvGraphicFramePr/>
                <a:graphic xmlns:a="http://schemas.openxmlformats.org/drawingml/2006/main">
                  <a:graphicData uri="http://schemas.microsoft.com/office/word/2010/wordprocessingGroup">
                    <wpg:wgp>
                      <wpg:cNvGrpSpPr/>
                      <wpg:grpSpPr>
                        <a:xfrm>
                          <a:off x="0" y="0"/>
                          <a:ext cx="6091745" cy="2572193"/>
                          <a:chOff x="0" y="0"/>
                          <a:chExt cx="6091745" cy="2572193"/>
                        </a:xfrm>
                      </wpg:grpSpPr>
                      <wps:wsp>
                        <wps:cNvPr id="16" name="Rectangle 16"/>
                        <wps:cNvSpPr/>
                        <wps:spPr>
                          <a:xfrm>
                            <a:off x="2854706" y="0"/>
                            <a:ext cx="46366" cy="205309"/>
                          </a:xfrm>
                          <a:prstGeom prst="rect">
                            <a:avLst/>
                          </a:prstGeom>
                          <a:ln>
                            <a:noFill/>
                          </a:ln>
                        </wps:spPr>
                        <wps:txbx>
                          <w:txbxContent>
                            <w:p w14:paraId="223AD999" w14:textId="77777777" w:rsidR="00E6058F" w:rsidRDefault="00E6058F" w:rsidP="00E6058F">
                              <w:pPr>
                                <w:spacing w:after="160" w:line="259" w:lineRule="auto"/>
                              </w:pPr>
                              <w:r>
                                <w:rPr>
                                  <w:sz w:val="22"/>
                                </w:rPr>
                                <w:t xml:space="preserve"> </w:t>
                              </w:r>
                            </w:p>
                          </w:txbxContent>
                        </wps:txbx>
                        <wps:bodyPr horzOverflow="overflow" vert="horz" lIns="0" tIns="0" rIns="0" bIns="0" rtlCol="0">
                          <a:noAutofit/>
                        </wps:bodyPr>
                      </wps:wsp>
                      <wps:wsp>
                        <wps:cNvPr id="17" name="Rectangle 17"/>
                        <wps:cNvSpPr/>
                        <wps:spPr>
                          <a:xfrm>
                            <a:off x="5743702" y="2060448"/>
                            <a:ext cx="46366" cy="205309"/>
                          </a:xfrm>
                          <a:prstGeom prst="rect">
                            <a:avLst/>
                          </a:prstGeom>
                          <a:ln>
                            <a:noFill/>
                          </a:ln>
                        </wps:spPr>
                        <wps:txbx>
                          <w:txbxContent>
                            <w:p w14:paraId="7AC8A9B0" w14:textId="77777777" w:rsidR="00E6058F" w:rsidRDefault="00E6058F" w:rsidP="00E6058F">
                              <w:pPr>
                                <w:spacing w:after="160" w:line="259" w:lineRule="auto"/>
                              </w:pPr>
                              <w:r>
                                <w:rPr>
                                  <w:sz w:val="22"/>
                                </w:rPr>
                                <w:t xml:space="preserve"> </w:t>
                              </w:r>
                            </w:p>
                          </w:txbxContent>
                        </wps:txbx>
                        <wps:bodyPr horzOverflow="overflow" vert="horz" lIns="0" tIns="0" rIns="0" bIns="0" rtlCol="0">
                          <a:noAutofit/>
                        </wps:bodyPr>
                      </wps:wsp>
                      <wps:wsp>
                        <wps:cNvPr id="18" name="Rectangle 18"/>
                        <wps:cNvSpPr/>
                        <wps:spPr>
                          <a:xfrm>
                            <a:off x="6024881" y="2428690"/>
                            <a:ext cx="42312" cy="187357"/>
                          </a:xfrm>
                          <a:prstGeom prst="rect">
                            <a:avLst/>
                          </a:prstGeom>
                          <a:ln>
                            <a:noFill/>
                          </a:ln>
                        </wps:spPr>
                        <wps:txbx>
                          <w:txbxContent>
                            <w:p w14:paraId="70EF6A7B" w14:textId="77777777" w:rsidR="00E6058F" w:rsidRDefault="00E6058F" w:rsidP="00E6058F">
                              <w:pPr>
                                <w:spacing w:after="160" w:line="259" w:lineRule="auto"/>
                              </w:pPr>
                              <w:r>
                                <w:t xml:space="preserve"> </w:t>
                              </w:r>
                            </w:p>
                          </w:txbxContent>
                        </wps:txbx>
                        <wps:bodyPr horzOverflow="overflow" vert="horz" lIns="0" tIns="0" rIns="0" bIns="0" rtlCol="0">
                          <a:noAutofit/>
                        </wps:bodyPr>
                      </wps:wsp>
                      <wps:wsp>
                        <wps:cNvPr id="19" name="Rectangle 19"/>
                        <wps:cNvSpPr/>
                        <wps:spPr>
                          <a:xfrm>
                            <a:off x="6056884" y="2417826"/>
                            <a:ext cx="46366" cy="205308"/>
                          </a:xfrm>
                          <a:prstGeom prst="rect">
                            <a:avLst/>
                          </a:prstGeom>
                          <a:ln>
                            <a:noFill/>
                          </a:ln>
                        </wps:spPr>
                        <wps:txbx>
                          <w:txbxContent>
                            <w:p w14:paraId="22F088CD" w14:textId="77777777" w:rsidR="00E6058F" w:rsidRDefault="00E6058F" w:rsidP="00E6058F">
                              <w:pPr>
                                <w:spacing w:after="160" w:line="259" w:lineRule="auto"/>
                              </w:pPr>
                              <w:r>
                                <w:rPr>
                                  <w:sz w:val="22"/>
                                </w:rPr>
                                <w:t xml:space="preserve"> </w:t>
                              </w:r>
                            </w:p>
                          </w:txbxContent>
                        </wps:txbx>
                        <wps:bodyPr horzOverflow="overflow" vert="horz" lIns="0" tIns="0" rIns="0" bIns="0" rtlCol="0">
                          <a:noAutofit/>
                        </wps:bodyPr>
                      </wps:wsp>
                      <wps:wsp>
                        <wps:cNvPr id="44" name="Shape 44"/>
                        <wps:cNvSpPr/>
                        <wps:spPr>
                          <a:xfrm>
                            <a:off x="2923794" y="494198"/>
                            <a:ext cx="285877" cy="395986"/>
                          </a:xfrm>
                          <a:custGeom>
                            <a:avLst/>
                            <a:gdLst/>
                            <a:ahLst/>
                            <a:cxnLst/>
                            <a:rect l="0" t="0" r="0" b="0"/>
                            <a:pathLst>
                              <a:path w="285877" h="395986">
                                <a:moveTo>
                                  <a:pt x="0" y="0"/>
                                </a:moveTo>
                                <a:lnTo>
                                  <a:pt x="98044" y="0"/>
                                </a:lnTo>
                                <a:lnTo>
                                  <a:pt x="98044" y="155575"/>
                                </a:lnTo>
                                <a:cubicBezTo>
                                  <a:pt x="113411" y="125984"/>
                                  <a:pt x="144526" y="101853"/>
                                  <a:pt x="192278" y="101853"/>
                                </a:cubicBezTo>
                                <a:cubicBezTo>
                                  <a:pt x="247523" y="101853"/>
                                  <a:pt x="285877" y="136398"/>
                                  <a:pt x="285877" y="209803"/>
                                </a:cubicBezTo>
                                <a:lnTo>
                                  <a:pt x="285877" y="395859"/>
                                </a:lnTo>
                                <a:lnTo>
                                  <a:pt x="227076" y="395859"/>
                                </a:lnTo>
                                <a:cubicBezTo>
                                  <a:pt x="225425" y="395859"/>
                                  <a:pt x="190627" y="395986"/>
                                  <a:pt x="187833" y="356615"/>
                                </a:cubicBezTo>
                                <a:lnTo>
                                  <a:pt x="187833" y="229489"/>
                                </a:lnTo>
                                <a:cubicBezTo>
                                  <a:pt x="187833" y="197103"/>
                                  <a:pt x="175260" y="181228"/>
                                  <a:pt x="146812" y="181228"/>
                                </a:cubicBezTo>
                                <a:cubicBezTo>
                                  <a:pt x="117729" y="181228"/>
                                  <a:pt x="98044" y="198755"/>
                                  <a:pt x="98044" y="235458"/>
                                </a:cubicBezTo>
                                <a:lnTo>
                                  <a:pt x="98044" y="395859"/>
                                </a:lnTo>
                                <a:lnTo>
                                  <a:pt x="0" y="395859"/>
                                </a:lnTo>
                                <a:lnTo>
                                  <a:pt x="0"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45" name="Shape 45"/>
                        <wps:cNvSpPr/>
                        <wps:spPr>
                          <a:xfrm>
                            <a:off x="1681988" y="493182"/>
                            <a:ext cx="326517" cy="403479"/>
                          </a:xfrm>
                          <a:custGeom>
                            <a:avLst/>
                            <a:gdLst/>
                            <a:ahLst/>
                            <a:cxnLst/>
                            <a:rect l="0" t="0" r="0" b="0"/>
                            <a:pathLst>
                              <a:path w="326517" h="403479">
                                <a:moveTo>
                                  <a:pt x="161036" y="0"/>
                                </a:moveTo>
                                <a:cubicBezTo>
                                  <a:pt x="255270" y="0"/>
                                  <a:pt x="308356" y="39370"/>
                                  <a:pt x="315468" y="122047"/>
                                </a:cubicBezTo>
                                <a:lnTo>
                                  <a:pt x="211455" y="122047"/>
                                </a:lnTo>
                                <a:cubicBezTo>
                                  <a:pt x="207645" y="94107"/>
                                  <a:pt x="191770" y="79883"/>
                                  <a:pt x="161036" y="79883"/>
                                </a:cubicBezTo>
                                <a:cubicBezTo>
                                  <a:pt x="130937" y="79883"/>
                                  <a:pt x="115570" y="93599"/>
                                  <a:pt x="115570" y="113284"/>
                                </a:cubicBezTo>
                                <a:cubicBezTo>
                                  <a:pt x="115570" y="135255"/>
                                  <a:pt x="127635" y="145034"/>
                                  <a:pt x="176403" y="151638"/>
                                </a:cubicBezTo>
                                <a:cubicBezTo>
                                  <a:pt x="275463" y="162560"/>
                                  <a:pt x="326517" y="188341"/>
                                  <a:pt x="326517" y="273177"/>
                                </a:cubicBezTo>
                                <a:cubicBezTo>
                                  <a:pt x="326517" y="344932"/>
                                  <a:pt x="269494" y="403479"/>
                                  <a:pt x="168656" y="403479"/>
                                </a:cubicBezTo>
                                <a:cubicBezTo>
                                  <a:pt x="59182" y="403479"/>
                                  <a:pt x="3302" y="357505"/>
                                  <a:pt x="0" y="272669"/>
                                </a:cubicBezTo>
                                <a:lnTo>
                                  <a:pt x="106807" y="272669"/>
                                </a:lnTo>
                                <a:cubicBezTo>
                                  <a:pt x="109601" y="300609"/>
                                  <a:pt x="122174" y="323596"/>
                                  <a:pt x="168656" y="323596"/>
                                </a:cubicBezTo>
                                <a:cubicBezTo>
                                  <a:pt x="201041" y="323596"/>
                                  <a:pt x="219075" y="307721"/>
                                  <a:pt x="219075" y="284734"/>
                                </a:cubicBezTo>
                                <a:cubicBezTo>
                                  <a:pt x="219075" y="260604"/>
                                  <a:pt x="204343" y="254000"/>
                                  <a:pt x="157226" y="246888"/>
                                </a:cubicBezTo>
                                <a:cubicBezTo>
                                  <a:pt x="46609" y="233807"/>
                                  <a:pt x="9271" y="200914"/>
                                  <a:pt x="9271" y="122047"/>
                                </a:cubicBezTo>
                                <a:cubicBezTo>
                                  <a:pt x="9271" y="51435"/>
                                  <a:pt x="67437" y="0"/>
                                  <a:pt x="161036" y="0"/>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46" name="Shape 46"/>
                        <wps:cNvSpPr/>
                        <wps:spPr>
                          <a:xfrm>
                            <a:off x="2033016" y="596178"/>
                            <a:ext cx="156972" cy="300482"/>
                          </a:xfrm>
                          <a:custGeom>
                            <a:avLst/>
                            <a:gdLst/>
                            <a:ahLst/>
                            <a:cxnLst/>
                            <a:rect l="0" t="0" r="0" b="0"/>
                            <a:pathLst>
                              <a:path w="156972" h="300482">
                                <a:moveTo>
                                  <a:pt x="156972" y="0"/>
                                </a:moveTo>
                                <a:lnTo>
                                  <a:pt x="156972" y="73279"/>
                                </a:lnTo>
                                <a:lnTo>
                                  <a:pt x="144272" y="74422"/>
                                </a:lnTo>
                                <a:cubicBezTo>
                                  <a:pt x="115697" y="80010"/>
                                  <a:pt x="100203" y="105029"/>
                                  <a:pt x="100203" y="147193"/>
                                </a:cubicBezTo>
                                <a:lnTo>
                                  <a:pt x="100203" y="151638"/>
                                </a:lnTo>
                                <a:cubicBezTo>
                                  <a:pt x="100203" y="194691"/>
                                  <a:pt x="114935" y="220599"/>
                                  <a:pt x="143891" y="226441"/>
                                </a:cubicBezTo>
                                <a:lnTo>
                                  <a:pt x="156972" y="227711"/>
                                </a:lnTo>
                                <a:lnTo>
                                  <a:pt x="156972" y="300482"/>
                                </a:lnTo>
                                <a:lnTo>
                                  <a:pt x="156591" y="300482"/>
                                </a:lnTo>
                                <a:cubicBezTo>
                                  <a:pt x="68453" y="300482"/>
                                  <a:pt x="0" y="246888"/>
                                  <a:pt x="0" y="154305"/>
                                </a:cubicBezTo>
                                <a:lnTo>
                                  <a:pt x="0" y="149987"/>
                                </a:lnTo>
                                <a:cubicBezTo>
                                  <a:pt x="0" y="69469"/>
                                  <a:pt x="52451" y="14986"/>
                                  <a:pt x="124968" y="2540"/>
                                </a:cubicBezTo>
                                <a:lnTo>
                                  <a:pt x="156972"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47" name="Shape 47"/>
                        <wps:cNvSpPr/>
                        <wps:spPr>
                          <a:xfrm>
                            <a:off x="2189988" y="596051"/>
                            <a:ext cx="156337" cy="300610"/>
                          </a:xfrm>
                          <a:custGeom>
                            <a:avLst/>
                            <a:gdLst/>
                            <a:ahLst/>
                            <a:cxnLst/>
                            <a:rect l="0" t="0" r="0" b="0"/>
                            <a:pathLst>
                              <a:path w="156337" h="300610">
                                <a:moveTo>
                                  <a:pt x="254" y="0"/>
                                </a:moveTo>
                                <a:cubicBezTo>
                                  <a:pt x="88392" y="0"/>
                                  <a:pt x="156337" y="56388"/>
                                  <a:pt x="156337" y="147320"/>
                                </a:cubicBezTo>
                                <a:lnTo>
                                  <a:pt x="156337" y="151765"/>
                                </a:lnTo>
                                <a:cubicBezTo>
                                  <a:pt x="156337" y="233173"/>
                                  <a:pt x="103886" y="286131"/>
                                  <a:pt x="31750" y="298069"/>
                                </a:cubicBezTo>
                                <a:lnTo>
                                  <a:pt x="0" y="300610"/>
                                </a:lnTo>
                                <a:lnTo>
                                  <a:pt x="0" y="227838"/>
                                </a:lnTo>
                                <a:lnTo>
                                  <a:pt x="254" y="227838"/>
                                </a:lnTo>
                                <a:cubicBezTo>
                                  <a:pt x="36957" y="227838"/>
                                  <a:pt x="56642" y="200406"/>
                                  <a:pt x="56642" y="152781"/>
                                </a:cubicBezTo>
                                <a:lnTo>
                                  <a:pt x="56642" y="148463"/>
                                </a:lnTo>
                                <a:cubicBezTo>
                                  <a:pt x="56642" y="100203"/>
                                  <a:pt x="37465" y="73406"/>
                                  <a:pt x="254" y="73406"/>
                                </a:cubicBezTo>
                                <a:lnTo>
                                  <a:pt x="0" y="73406"/>
                                </a:lnTo>
                                <a:lnTo>
                                  <a:pt x="0" y="127"/>
                                </a:lnTo>
                                <a:lnTo>
                                  <a:pt x="254"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48" name="Shape 48"/>
                        <wps:cNvSpPr/>
                        <wps:spPr>
                          <a:xfrm>
                            <a:off x="3242564" y="596305"/>
                            <a:ext cx="152781" cy="300228"/>
                          </a:xfrm>
                          <a:custGeom>
                            <a:avLst/>
                            <a:gdLst/>
                            <a:ahLst/>
                            <a:cxnLst/>
                            <a:rect l="0" t="0" r="0" b="0"/>
                            <a:pathLst>
                              <a:path w="152781" h="300228">
                                <a:moveTo>
                                  <a:pt x="152781" y="0"/>
                                </a:moveTo>
                                <a:lnTo>
                                  <a:pt x="152781" y="64643"/>
                                </a:lnTo>
                                <a:lnTo>
                                  <a:pt x="144399" y="65278"/>
                                </a:lnTo>
                                <a:cubicBezTo>
                                  <a:pt x="120650" y="69469"/>
                                  <a:pt x="104521" y="87884"/>
                                  <a:pt x="100203" y="118110"/>
                                </a:cubicBezTo>
                                <a:lnTo>
                                  <a:pt x="152781" y="118110"/>
                                </a:lnTo>
                                <a:lnTo>
                                  <a:pt x="152781" y="173355"/>
                                </a:lnTo>
                                <a:lnTo>
                                  <a:pt x="99187" y="173355"/>
                                </a:lnTo>
                                <a:cubicBezTo>
                                  <a:pt x="101600" y="206375"/>
                                  <a:pt x="118618" y="227330"/>
                                  <a:pt x="146304" y="232029"/>
                                </a:cubicBezTo>
                                <a:lnTo>
                                  <a:pt x="152781" y="232537"/>
                                </a:lnTo>
                                <a:lnTo>
                                  <a:pt x="152781" y="300228"/>
                                </a:lnTo>
                                <a:lnTo>
                                  <a:pt x="123063" y="297942"/>
                                </a:lnTo>
                                <a:cubicBezTo>
                                  <a:pt x="50292" y="286639"/>
                                  <a:pt x="0" y="236093"/>
                                  <a:pt x="0" y="154178"/>
                                </a:cubicBezTo>
                                <a:lnTo>
                                  <a:pt x="0" y="149860"/>
                                </a:lnTo>
                                <a:cubicBezTo>
                                  <a:pt x="0" y="69342"/>
                                  <a:pt x="52451" y="14859"/>
                                  <a:pt x="123571" y="2413"/>
                                </a:cubicBezTo>
                                <a:lnTo>
                                  <a:pt x="152781"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49" name="Shape 49"/>
                        <wps:cNvSpPr/>
                        <wps:spPr>
                          <a:xfrm>
                            <a:off x="3395345" y="795441"/>
                            <a:ext cx="147955" cy="101219"/>
                          </a:xfrm>
                          <a:custGeom>
                            <a:avLst/>
                            <a:gdLst/>
                            <a:ahLst/>
                            <a:cxnLst/>
                            <a:rect l="0" t="0" r="0" b="0"/>
                            <a:pathLst>
                              <a:path w="147955" h="101219">
                                <a:moveTo>
                                  <a:pt x="55880" y="0"/>
                                </a:moveTo>
                                <a:lnTo>
                                  <a:pt x="147955" y="0"/>
                                </a:lnTo>
                                <a:cubicBezTo>
                                  <a:pt x="139192" y="64516"/>
                                  <a:pt x="89281" y="101219"/>
                                  <a:pt x="2794" y="101219"/>
                                </a:cubicBezTo>
                                <a:lnTo>
                                  <a:pt x="0" y="101092"/>
                                </a:lnTo>
                                <a:lnTo>
                                  <a:pt x="0" y="33401"/>
                                </a:lnTo>
                                <a:lnTo>
                                  <a:pt x="6096" y="33909"/>
                                </a:lnTo>
                                <a:cubicBezTo>
                                  <a:pt x="38354" y="33909"/>
                                  <a:pt x="52070" y="19050"/>
                                  <a:pt x="55880" y="0"/>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50" name="Shape 50"/>
                        <wps:cNvSpPr/>
                        <wps:spPr>
                          <a:xfrm>
                            <a:off x="3395345" y="596051"/>
                            <a:ext cx="147955" cy="173610"/>
                          </a:xfrm>
                          <a:custGeom>
                            <a:avLst/>
                            <a:gdLst/>
                            <a:ahLst/>
                            <a:cxnLst/>
                            <a:rect l="0" t="0" r="0" b="0"/>
                            <a:pathLst>
                              <a:path w="147955" h="173610">
                                <a:moveTo>
                                  <a:pt x="2286" y="0"/>
                                </a:moveTo>
                                <a:cubicBezTo>
                                  <a:pt x="80518" y="0"/>
                                  <a:pt x="147955" y="44958"/>
                                  <a:pt x="147955" y="147828"/>
                                </a:cubicBezTo>
                                <a:lnTo>
                                  <a:pt x="147955" y="173610"/>
                                </a:lnTo>
                                <a:lnTo>
                                  <a:pt x="0" y="173610"/>
                                </a:lnTo>
                                <a:lnTo>
                                  <a:pt x="0" y="118364"/>
                                </a:lnTo>
                                <a:lnTo>
                                  <a:pt x="52578" y="118364"/>
                                </a:lnTo>
                                <a:cubicBezTo>
                                  <a:pt x="51054" y="83820"/>
                                  <a:pt x="34036" y="64643"/>
                                  <a:pt x="2286" y="64643"/>
                                </a:cubicBezTo>
                                <a:lnTo>
                                  <a:pt x="0" y="64898"/>
                                </a:lnTo>
                                <a:lnTo>
                                  <a:pt x="0" y="254"/>
                                </a:lnTo>
                                <a:lnTo>
                                  <a:pt x="2286"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51" name="Shape 51"/>
                        <wps:cNvSpPr/>
                        <wps:spPr>
                          <a:xfrm>
                            <a:off x="3580765" y="599353"/>
                            <a:ext cx="190627" cy="290703"/>
                          </a:xfrm>
                          <a:custGeom>
                            <a:avLst/>
                            <a:gdLst/>
                            <a:ahLst/>
                            <a:cxnLst/>
                            <a:rect l="0" t="0" r="0" b="0"/>
                            <a:pathLst>
                              <a:path w="190627" h="290703">
                                <a:moveTo>
                                  <a:pt x="190627" y="635"/>
                                </a:moveTo>
                                <a:lnTo>
                                  <a:pt x="190627" y="91948"/>
                                </a:lnTo>
                                <a:cubicBezTo>
                                  <a:pt x="130810" y="90424"/>
                                  <a:pt x="98044" y="108966"/>
                                  <a:pt x="98044" y="154940"/>
                                </a:cubicBezTo>
                                <a:lnTo>
                                  <a:pt x="98044" y="251460"/>
                                </a:lnTo>
                                <a:cubicBezTo>
                                  <a:pt x="97028" y="281940"/>
                                  <a:pt x="70993" y="290703"/>
                                  <a:pt x="58674" y="290703"/>
                                </a:cubicBezTo>
                                <a:lnTo>
                                  <a:pt x="0" y="290703"/>
                                </a:lnTo>
                                <a:lnTo>
                                  <a:pt x="0" y="4445"/>
                                </a:lnTo>
                                <a:lnTo>
                                  <a:pt x="98044" y="4445"/>
                                </a:lnTo>
                                <a:lnTo>
                                  <a:pt x="98044" y="61341"/>
                                </a:lnTo>
                                <a:cubicBezTo>
                                  <a:pt x="116078" y="18669"/>
                                  <a:pt x="146177" y="0"/>
                                  <a:pt x="190627" y="635"/>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52" name="Shape 52"/>
                        <wps:cNvSpPr/>
                        <wps:spPr>
                          <a:xfrm>
                            <a:off x="3798951" y="596051"/>
                            <a:ext cx="285877" cy="294132"/>
                          </a:xfrm>
                          <a:custGeom>
                            <a:avLst/>
                            <a:gdLst/>
                            <a:ahLst/>
                            <a:cxnLst/>
                            <a:rect l="0" t="0" r="0" b="0"/>
                            <a:pathLst>
                              <a:path w="285877" h="294132">
                                <a:moveTo>
                                  <a:pt x="192151" y="0"/>
                                </a:moveTo>
                                <a:cubicBezTo>
                                  <a:pt x="247523" y="0"/>
                                  <a:pt x="285877" y="34544"/>
                                  <a:pt x="285877" y="107950"/>
                                </a:cubicBezTo>
                                <a:lnTo>
                                  <a:pt x="285877" y="294005"/>
                                </a:lnTo>
                                <a:lnTo>
                                  <a:pt x="227076" y="294005"/>
                                </a:lnTo>
                                <a:cubicBezTo>
                                  <a:pt x="225425" y="294005"/>
                                  <a:pt x="190627" y="294132"/>
                                  <a:pt x="187833" y="254762"/>
                                </a:cubicBezTo>
                                <a:lnTo>
                                  <a:pt x="187833" y="127636"/>
                                </a:lnTo>
                                <a:cubicBezTo>
                                  <a:pt x="187833" y="95250"/>
                                  <a:pt x="175260" y="79375"/>
                                  <a:pt x="146685" y="79375"/>
                                </a:cubicBezTo>
                                <a:cubicBezTo>
                                  <a:pt x="117729" y="79375"/>
                                  <a:pt x="98044" y="96901"/>
                                  <a:pt x="98044" y="133604"/>
                                </a:cubicBezTo>
                                <a:lnTo>
                                  <a:pt x="98044" y="294005"/>
                                </a:lnTo>
                                <a:lnTo>
                                  <a:pt x="0" y="294005"/>
                                </a:lnTo>
                                <a:lnTo>
                                  <a:pt x="0" y="7748"/>
                                </a:lnTo>
                                <a:lnTo>
                                  <a:pt x="98044" y="7748"/>
                                </a:lnTo>
                                <a:lnTo>
                                  <a:pt x="98044" y="53722"/>
                                </a:lnTo>
                                <a:cubicBezTo>
                                  <a:pt x="113284" y="24130"/>
                                  <a:pt x="144526" y="0"/>
                                  <a:pt x="192151" y="0"/>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53" name="Shape 53"/>
                        <wps:cNvSpPr/>
                        <wps:spPr>
                          <a:xfrm>
                            <a:off x="4237101" y="492674"/>
                            <a:ext cx="386715" cy="403987"/>
                          </a:xfrm>
                          <a:custGeom>
                            <a:avLst/>
                            <a:gdLst/>
                            <a:ahLst/>
                            <a:cxnLst/>
                            <a:rect l="0" t="0" r="0" b="0"/>
                            <a:pathLst>
                              <a:path w="386715" h="403987">
                                <a:moveTo>
                                  <a:pt x="199898" y="0"/>
                                </a:moveTo>
                                <a:cubicBezTo>
                                  <a:pt x="301879" y="0"/>
                                  <a:pt x="372491" y="46989"/>
                                  <a:pt x="381762" y="150495"/>
                                </a:cubicBezTo>
                                <a:lnTo>
                                  <a:pt x="266192" y="150495"/>
                                </a:lnTo>
                                <a:cubicBezTo>
                                  <a:pt x="261874" y="110489"/>
                                  <a:pt x="239903" y="88646"/>
                                  <a:pt x="200533" y="88646"/>
                                </a:cubicBezTo>
                                <a:cubicBezTo>
                                  <a:pt x="150114" y="88646"/>
                                  <a:pt x="118364" y="128015"/>
                                  <a:pt x="118364" y="199263"/>
                                </a:cubicBezTo>
                                <a:lnTo>
                                  <a:pt x="118364" y="203581"/>
                                </a:lnTo>
                                <a:cubicBezTo>
                                  <a:pt x="118364" y="274193"/>
                                  <a:pt x="148463" y="314198"/>
                                  <a:pt x="202184" y="314198"/>
                                </a:cubicBezTo>
                                <a:cubicBezTo>
                                  <a:pt x="241554" y="314198"/>
                                  <a:pt x="269494" y="293370"/>
                                  <a:pt x="274955" y="250189"/>
                                </a:cubicBezTo>
                                <a:lnTo>
                                  <a:pt x="386715" y="250189"/>
                                </a:lnTo>
                                <a:cubicBezTo>
                                  <a:pt x="379095" y="351409"/>
                                  <a:pt x="305689" y="403987"/>
                                  <a:pt x="204343" y="403987"/>
                                </a:cubicBezTo>
                                <a:cubicBezTo>
                                  <a:pt x="67437" y="403987"/>
                                  <a:pt x="0" y="324103"/>
                                  <a:pt x="0" y="204215"/>
                                </a:cubicBezTo>
                                <a:lnTo>
                                  <a:pt x="0" y="199771"/>
                                </a:lnTo>
                                <a:cubicBezTo>
                                  <a:pt x="0" y="79375"/>
                                  <a:pt x="85471" y="0"/>
                                  <a:pt x="199898" y="0"/>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54" name="Shape 54"/>
                        <wps:cNvSpPr/>
                        <wps:spPr>
                          <a:xfrm>
                            <a:off x="4868037" y="596178"/>
                            <a:ext cx="156972" cy="300482"/>
                          </a:xfrm>
                          <a:custGeom>
                            <a:avLst/>
                            <a:gdLst/>
                            <a:ahLst/>
                            <a:cxnLst/>
                            <a:rect l="0" t="0" r="0" b="0"/>
                            <a:pathLst>
                              <a:path w="156972" h="300482">
                                <a:moveTo>
                                  <a:pt x="156972" y="0"/>
                                </a:moveTo>
                                <a:lnTo>
                                  <a:pt x="156972" y="73279"/>
                                </a:lnTo>
                                <a:lnTo>
                                  <a:pt x="144272" y="74422"/>
                                </a:lnTo>
                                <a:cubicBezTo>
                                  <a:pt x="115824" y="80010"/>
                                  <a:pt x="100203" y="105029"/>
                                  <a:pt x="100203" y="147193"/>
                                </a:cubicBezTo>
                                <a:lnTo>
                                  <a:pt x="100203" y="151638"/>
                                </a:lnTo>
                                <a:cubicBezTo>
                                  <a:pt x="100203" y="194691"/>
                                  <a:pt x="114935" y="220599"/>
                                  <a:pt x="143891" y="226441"/>
                                </a:cubicBezTo>
                                <a:lnTo>
                                  <a:pt x="156972" y="227711"/>
                                </a:lnTo>
                                <a:lnTo>
                                  <a:pt x="156972" y="300482"/>
                                </a:lnTo>
                                <a:lnTo>
                                  <a:pt x="156718" y="300482"/>
                                </a:lnTo>
                                <a:cubicBezTo>
                                  <a:pt x="68453" y="300482"/>
                                  <a:pt x="0" y="246888"/>
                                  <a:pt x="0" y="154305"/>
                                </a:cubicBezTo>
                                <a:lnTo>
                                  <a:pt x="0" y="149987"/>
                                </a:lnTo>
                                <a:cubicBezTo>
                                  <a:pt x="0" y="69469"/>
                                  <a:pt x="52451" y="14986"/>
                                  <a:pt x="124968" y="2540"/>
                                </a:cubicBezTo>
                                <a:lnTo>
                                  <a:pt x="156972"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55" name="Shape 55"/>
                        <wps:cNvSpPr/>
                        <wps:spPr>
                          <a:xfrm>
                            <a:off x="5025009" y="596051"/>
                            <a:ext cx="156337" cy="300610"/>
                          </a:xfrm>
                          <a:custGeom>
                            <a:avLst/>
                            <a:gdLst/>
                            <a:ahLst/>
                            <a:cxnLst/>
                            <a:rect l="0" t="0" r="0" b="0"/>
                            <a:pathLst>
                              <a:path w="156337" h="300610">
                                <a:moveTo>
                                  <a:pt x="254" y="0"/>
                                </a:moveTo>
                                <a:cubicBezTo>
                                  <a:pt x="88392" y="0"/>
                                  <a:pt x="156337" y="56388"/>
                                  <a:pt x="156337" y="147320"/>
                                </a:cubicBezTo>
                                <a:lnTo>
                                  <a:pt x="156337" y="151765"/>
                                </a:lnTo>
                                <a:cubicBezTo>
                                  <a:pt x="156337" y="233173"/>
                                  <a:pt x="103886" y="286131"/>
                                  <a:pt x="31750" y="298069"/>
                                </a:cubicBezTo>
                                <a:lnTo>
                                  <a:pt x="0" y="300610"/>
                                </a:lnTo>
                                <a:lnTo>
                                  <a:pt x="0" y="227838"/>
                                </a:lnTo>
                                <a:lnTo>
                                  <a:pt x="254" y="227838"/>
                                </a:lnTo>
                                <a:cubicBezTo>
                                  <a:pt x="36957" y="227838"/>
                                  <a:pt x="56642" y="200406"/>
                                  <a:pt x="56642" y="152781"/>
                                </a:cubicBezTo>
                                <a:lnTo>
                                  <a:pt x="56642" y="148463"/>
                                </a:lnTo>
                                <a:cubicBezTo>
                                  <a:pt x="56642" y="100203"/>
                                  <a:pt x="37465" y="73406"/>
                                  <a:pt x="254" y="73406"/>
                                </a:cubicBezTo>
                                <a:lnTo>
                                  <a:pt x="0" y="73406"/>
                                </a:lnTo>
                                <a:lnTo>
                                  <a:pt x="0" y="127"/>
                                </a:lnTo>
                                <a:lnTo>
                                  <a:pt x="254"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56" name="Shape 56"/>
                        <wps:cNvSpPr/>
                        <wps:spPr>
                          <a:xfrm>
                            <a:off x="5198999" y="596051"/>
                            <a:ext cx="261239" cy="300610"/>
                          </a:xfrm>
                          <a:custGeom>
                            <a:avLst/>
                            <a:gdLst/>
                            <a:ahLst/>
                            <a:cxnLst/>
                            <a:rect l="0" t="0" r="0" b="0"/>
                            <a:pathLst>
                              <a:path w="261239" h="300610">
                                <a:moveTo>
                                  <a:pt x="126492" y="0"/>
                                </a:moveTo>
                                <a:cubicBezTo>
                                  <a:pt x="197231" y="0"/>
                                  <a:pt x="246507" y="24130"/>
                                  <a:pt x="252984" y="92584"/>
                                </a:cubicBezTo>
                                <a:lnTo>
                                  <a:pt x="164338" y="92584"/>
                                </a:lnTo>
                                <a:cubicBezTo>
                                  <a:pt x="160528" y="73406"/>
                                  <a:pt x="150114" y="64136"/>
                                  <a:pt x="127635" y="64136"/>
                                </a:cubicBezTo>
                                <a:cubicBezTo>
                                  <a:pt x="106299" y="64136"/>
                                  <a:pt x="95250" y="73406"/>
                                  <a:pt x="95250" y="86614"/>
                                </a:cubicBezTo>
                                <a:cubicBezTo>
                                  <a:pt x="95250" y="100203"/>
                                  <a:pt x="108458" y="105664"/>
                                  <a:pt x="143510" y="110110"/>
                                </a:cubicBezTo>
                                <a:cubicBezTo>
                                  <a:pt x="222885" y="119888"/>
                                  <a:pt x="261239" y="140716"/>
                                  <a:pt x="261239" y="202057"/>
                                </a:cubicBezTo>
                                <a:cubicBezTo>
                                  <a:pt x="261239" y="270002"/>
                                  <a:pt x="210820" y="300610"/>
                                  <a:pt x="131445" y="300610"/>
                                </a:cubicBezTo>
                                <a:cubicBezTo>
                                  <a:pt x="49784" y="300610"/>
                                  <a:pt x="2159" y="266700"/>
                                  <a:pt x="0" y="203200"/>
                                </a:cubicBezTo>
                                <a:lnTo>
                                  <a:pt x="90424" y="203200"/>
                                </a:lnTo>
                                <a:cubicBezTo>
                                  <a:pt x="93599" y="224028"/>
                                  <a:pt x="102997" y="235459"/>
                                  <a:pt x="130937" y="235459"/>
                                </a:cubicBezTo>
                                <a:cubicBezTo>
                                  <a:pt x="154940" y="235459"/>
                                  <a:pt x="165989" y="226187"/>
                                  <a:pt x="165989" y="211963"/>
                                </a:cubicBezTo>
                                <a:cubicBezTo>
                                  <a:pt x="165989" y="198248"/>
                                  <a:pt x="152273" y="191643"/>
                                  <a:pt x="112776" y="186182"/>
                                </a:cubicBezTo>
                                <a:cubicBezTo>
                                  <a:pt x="36195" y="176403"/>
                                  <a:pt x="3810" y="153924"/>
                                  <a:pt x="3810" y="94235"/>
                                </a:cubicBezTo>
                                <a:cubicBezTo>
                                  <a:pt x="3810" y="30735"/>
                                  <a:pt x="60198" y="0"/>
                                  <a:pt x="126492" y="0"/>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57" name="Shape 57"/>
                        <wps:cNvSpPr/>
                        <wps:spPr>
                          <a:xfrm>
                            <a:off x="5479161" y="596051"/>
                            <a:ext cx="261239" cy="300610"/>
                          </a:xfrm>
                          <a:custGeom>
                            <a:avLst/>
                            <a:gdLst/>
                            <a:ahLst/>
                            <a:cxnLst/>
                            <a:rect l="0" t="0" r="0" b="0"/>
                            <a:pathLst>
                              <a:path w="261239" h="300610">
                                <a:moveTo>
                                  <a:pt x="126492" y="0"/>
                                </a:moveTo>
                                <a:cubicBezTo>
                                  <a:pt x="197104" y="0"/>
                                  <a:pt x="246507" y="24130"/>
                                  <a:pt x="252984" y="92584"/>
                                </a:cubicBezTo>
                                <a:lnTo>
                                  <a:pt x="164338" y="92584"/>
                                </a:lnTo>
                                <a:cubicBezTo>
                                  <a:pt x="160401" y="73406"/>
                                  <a:pt x="149987" y="64136"/>
                                  <a:pt x="127635" y="64136"/>
                                </a:cubicBezTo>
                                <a:cubicBezTo>
                                  <a:pt x="106172" y="64136"/>
                                  <a:pt x="95250" y="73406"/>
                                  <a:pt x="95250" y="86614"/>
                                </a:cubicBezTo>
                                <a:cubicBezTo>
                                  <a:pt x="95250" y="100203"/>
                                  <a:pt x="108458" y="105664"/>
                                  <a:pt x="143510" y="110110"/>
                                </a:cubicBezTo>
                                <a:cubicBezTo>
                                  <a:pt x="222885" y="119888"/>
                                  <a:pt x="261239" y="140716"/>
                                  <a:pt x="261239" y="202057"/>
                                </a:cubicBezTo>
                                <a:cubicBezTo>
                                  <a:pt x="261239" y="270002"/>
                                  <a:pt x="210820" y="300610"/>
                                  <a:pt x="131445" y="300610"/>
                                </a:cubicBezTo>
                                <a:cubicBezTo>
                                  <a:pt x="49784" y="300610"/>
                                  <a:pt x="2159" y="266700"/>
                                  <a:pt x="0" y="203200"/>
                                </a:cubicBezTo>
                                <a:lnTo>
                                  <a:pt x="90297" y="203200"/>
                                </a:lnTo>
                                <a:cubicBezTo>
                                  <a:pt x="93599" y="224028"/>
                                  <a:pt x="102997" y="235459"/>
                                  <a:pt x="130810" y="235459"/>
                                </a:cubicBezTo>
                                <a:cubicBezTo>
                                  <a:pt x="154940" y="235459"/>
                                  <a:pt x="165989" y="226187"/>
                                  <a:pt x="165989" y="211963"/>
                                </a:cubicBezTo>
                                <a:cubicBezTo>
                                  <a:pt x="165989" y="198248"/>
                                  <a:pt x="152272" y="191643"/>
                                  <a:pt x="112776" y="186182"/>
                                </a:cubicBezTo>
                                <a:cubicBezTo>
                                  <a:pt x="36068" y="176403"/>
                                  <a:pt x="3810" y="153924"/>
                                  <a:pt x="3810" y="94235"/>
                                </a:cubicBezTo>
                                <a:cubicBezTo>
                                  <a:pt x="3810" y="30735"/>
                                  <a:pt x="60198" y="0"/>
                                  <a:pt x="126492" y="0"/>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58" name="Shape 58"/>
                        <wps:cNvSpPr/>
                        <wps:spPr>
                          <a:xfrm>
                            <a:off x="1704467" y="1046139"/>
                            <a:ext cx="348361" cy="398145"/>
                          </a:xfrm>
                          <a:custGeom>
                            <a:avLst/>
                            <a:gdLst/>
                            <a:ahLst/>
                            <a:cxnLst/>
                            <a:rect l="0" t="0" r="0" b="0"/>
                            <a:pathLst>
                              <a:path w="348361" h="398145">
                                <a:moveTo>
                                  <a:pt x="0" y="0"/>
                                </a:moveTo>
                                <a:lnTo>
                                  <a:pt x="112268" y="0"/>
                                </a:lnTo>
                                <a:lnTo>
                                  <a:pt x="112268" y="227838"/>
                                </a:lnTo>
                                <a:cubicBezTo>
                                  <a:pt x="112268" y="283084"/>
                                  <a:pt x="125984" y="310007"/>
                                  <a:pt x="173609" y="310007"/>
                                </a:cubicBezTo>
                                <a:cubicBezTo>
                                  <a:pt x="220218" y="310007"/>
                                  <a:pt x="234950" y="284735"/>
                                  <a:pt x="234950" y="226187"/>
                                </a:cubicBezTo>
                                <a:lnTo>
                                  <a:pt x="234950" y="0"/>
                                </a:lnTo>
                                <a:lnTo>
                                  <a:pt x="348361" y="0"/>
                                </a:lnTo>
                                <a:lnTo>
                                  <a:pt x="348361" y="231140"/>
                                </a:lnTo>
                                <a:cubicBezTo>
                                  <a:pt x="348361" y="344932"/>
                                  <a:pt x="281559" y="398145"/>
                                  <a:pt x="173609" y="398145"/>
                                </a:cubicBezTo>
                                <a:cubicBezTo>
                                  <a:pt x="62992" y="398145"/>
                                  <a:pt x="0" y="342265"/>
                                  <a:pt x="0" y="232791"/>
                                </a:cubicBezTo>
                                <a:lnTo>
                                  <a:pt x="0"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15939" name="Shape 15939"/>
                        <wps:cNvSpPr/>
                        <wps:spPr>
                          <a:xfrm>
                            <a:off x="2443734" y="1151296"/>
                            <a:ext cx="98044" cy="286385"/>
                          </a:xfrm>
                          <a:custGeom>
                            <a:avLst/>
                            <a:gdLst/>
                            <a:ahLst/>
                            <a:cxnLst/>
                            <a:rect l="0" t="0" r="0" b="0"/>
                            <a:pathLst>
                              <a:path w="98044" h="286385">
                                <a:moveTo>
                                  <a:pt x="0" y="0"/>
                                </a:moveTo>
                                <a:lnTo>
                                  <a:pt x="98044" y="0"/>
                                </a:lnTo>
                                <a:lnTo>
                                  <a:pt x="98044" y="286385"/>
                                </a:lnTo>
                                <a:lnTo>
                                  <a:pt x="0" y="286385"/>
                                </a:lnTo>
                                <a:lnTo>
                                  <a:pt x="0" y="0"/>
                                </a:lnTo>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60" name="Shape 60"/>
                        <wps:cNvSpPr/>
                        <wps:spPr>
                          <a:xfrm>
                            <a:off x="2438908" y="1022645"/>
                            <a:ext cx="107823" cy="101346"/>
                          </a:xfrm>
                          <a:custGeom>
                            <a:avLst/>
                            <a:gdLst/>
                            <a:ahLst/>
                            <a:cxnLst/>
                            <a:rect l="0" t="0" r="0" b="0"/>
                            <a:pathLst>
                              <a:path w="107823" h="101346">
                                <a:moveTo>
                                  <a:pt x="53594" y="0"/>
                                </a:moveTo>
                                <a:cubicBezTo>
                                  <a:pt x="84328" y="0"/>
                                  <a:pt x="107823" y="21844"/>
                                  <a:pt x="107823" y="50927"/>
                                </a:cubicBezTo>
                                <a:cubicBezTo>
                                  <a:pt x="107823" y="79883"/>
                                  <a:pt x="84328" y="101346"/>
                                  <a:pt x="53594" y="101346"/>
                                </a:cubicBezTo>
                                <a:cubicBezTo>
                                  <a:pt x="22987" y="101346"/>
                                  <a:pt x="0" y="79883"/>
                                  <a:pt x="0" y="50927"/>
                                </a:cubicBezTo>
                                <a:cubicBezTo>
                                  <a:pt x="0" y="21844"/>
                                  <a:pt x="22987" y="0"/>
                                  <a:pt x="53594" y="0"/>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61" name="Shape 61"/>
                        <wps:cNvSpPr/>
                        <wps:spPr>
                          <a:xfrm>
                            <a:off x="2564257" y="1151296"/>
                            <a:ext cx="316611" cy="286385"/>
                          </a:xfrm>
                          <a:custGeom>
                            <a:avLst/>
                            <a:gdLst/>
                            <a:ahLst/>
                            <a:cxnLst/>
                            <a:rect l="0" t="0" r="0" b="0"/>
                            <a:pathLst>
                              <a:path w="316611" h="286385">
                                <a:moveTo>
                                  <a:pt x="0" y="0"/>
                                </a:moveTo>
                                <a:lnTo>
                                  <a:pt x="104648" y="0"/>
                                </a:lnTo>
                                <a:lnTo>
                                  <a:pt x="164338" y="184531"/>
                                </a:lnTo>
                                <a:lnTo>
                                  <a:pt x="222885" y="0"/>
                                </a:lnTo>
                                <a:lnTo>
                                  <a:pt x="316611" y="0"/>
                                </a:lnTo>
                                <a:lnTo>
                                  <a:pt x="211963" y="286385"/>
                                </a:lnTo>
                                <a:lnTo>
                                  <a:pt x="105156" y="286385"/>
                                </a:lnTo>
                                <a:lnTo>
                                  <a:pt x="0"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62" name="Shape 62"/>
                        <wps:cNvSpPr/>
                        <wps:spPr>
                          <a:xfrm>
                            <a:off x="2875280" y="1143802"/>
                            <a:ext cx="152781" cy="300228"/>
                          </a:xfrm>
                          <a:custGeom>
                            <a:avLst/>
                            <a:gdLst/>
                            <a:ahLst/>
                            <a:cxnLst/>
                            <a:rect l="0" t="0" r="0" b="0"/>
                            <a:pathLst>
                              <a:path w="152781" h="300228">
                                <a:moveTo>
                                  <a:pt x="152781" y="0"/>
                                </a:moveTo>
                                <a:lnTo>
                                  <a:pt x="152781" y="64643"/>
                                </a:lnTo>
                                <a:lnTo>
                                  <a:pt x="144399" y="65405"/>
                                </a:lnTo>
                                <a:cubicBezTo>
                                  <a:pt x="120650" y="69469"/>
                                  <a:pt x="104521" y="87885"/>
                                  <a:pt x="100203" y="118110"/>
                                </a:cubicBezTo>
                                <a:lnTo>
                                  <a:pt x="152781" y="118110"/>
                                </a:lnTo>
                                <a:lnTo>
                                  <a:pt x="152781" y="173355"/>
                                </a:lnTo>
                                <a:lnTo>
                                  <a:pt x="99187" y="173355"/>
                                </a:lnTo>
                                <a:cubicBezTo>
                                  <a:pt x="101600" y="206502"/>
                                  <a:pt x="118618" y="227330"/>
                                  <a:pt x="146304" y="232029"/>
                                </a:cubicBezTo>
                                <a:lnTo>
                                  <a:pt x="152781" y="232537"/>
                                </a:lnTo>
                                <a:lnTo>
                                  <a:pt x="152781" y="300228"/>
                                </a:lnTo>
                                <a:lnTo>
                                  <a:pt x="123063" y="297942"/>
                                </a:lnTo>
                                <a:cubicBezTo>
                                  <a:pt x="50292" y="286639"/>
                                  <a:pt x="0" y="236220"/>
                                  <a:pt x="0" y="154305"/>
                                </a:cubicBezTo>
                                <a:lnTo>
                                  <a:pt x="0" y="149860"/>
                                </a:lnTo>
                                <a:cubicBezTo>
                                  <a:pt x="0" y="69342"/>
                                  <a:pt x="52451" y="14860"/>
                                  <a:pt x="123571" y="2540"/>
                                </a:cubicBezTo>
                                <a:lnTo>
                                  <a:pt x="152781"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63" name="Shape 63"/>
                        <wps:cNvSpPr/>
                        <wps:spPr>
                          <a:xfrm>
                            <a:off x="3028061" y="1342938"/>
                            <a:ext cx="147955" cy="101347"/>
                          </a:xfrm>
                          <a:custGeom>
                            <a:avLst/>
                            <a:gdLst/>
                            <a:ahLst/>
                            <a:cxnLst/>
                            <a:rect l="0" t="0" r="0" b="0"/>
                            <a:pathLst>
                              <a:path w="147955" h="101347">
                                <a:moveTo>
                                  <a:pt x="55880" y="0"/>
                                </a:moveTo>
                                <a:lnTo>
                                  <a:pt x="147955" y="0"/>
                                </a:lnTo>
                                <a:cubicBezTo>
                                  <a:pt x="139192" y="64643"/>
                                  <a:pt x="89281" y="101347"/>
                                  <a:pt x="2794" y="101347"/>
                                </a:cubicBezTo>
                                <a:lnTo>
                                  <a:pt x="0" y="101092"/>
                                </a:lnTo>
                                <a:lnTo>
                                  <a:pt x="0" y="33528"/>
                                </a:lnTo>
                                <a:lnTo>
                                  <a:pt x="6096" y="33910"/>
                                </a:lnTo>
                                <a:cubicBezTo>
                                  <a:pt x="38354" y="33910"/>
                                  <a:pt x="52070" y="19177"/>
                                  <a:pt x="55880" y="0"/>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64" name="Shape 64"/>
                        <wps:cNvSpPr/>
                        <wps:spPr>
                          <a:xfrm>
                            <a:off x="3028061" y="1143675"/>
                            <a:ext cx="147955" cy="173482"/>
                          </a:xfrm>
                          <a:custGeom>
                            <a:avLst/>
                            <a:gdLst/>
                            <a:ahLst/>
                            <a:cxnLst/>
                            <a:rect l="0" t="0" r="0" b="0"/>
                            <a:pathLst>
                              <a:path w="147955" h="173482">
                                <a:moveTo>
                                  <a:pt x="2286" y="0"/>
                                </a:moveTo>
                                <a:cubicBezTo>
                                  <a:pt x="80518" y="0"/>
                                  <a:pt x="147955" y="44831"/>
                                  <a:pt x="147955" y="147828"/>
                                </a:cubicBezTo>
                                <a:lnTo>
                                  <a:pt x="147955" y="173482"/>
                                </a:lnTo>
                                <a:lnTo>
                                  <a:pt x="0" y="173482"/>
                                </a:lnTo>
                                <a:lnTo>
                                  <a:pt x="0" y="118237"/>
                                </a:lnTo>
                                <a:lnTo>
                                  <a:pt x="52578" y="118237"/>
                                </a:lnTo>
                                <a:cubicBezTo>
                                  <a:pt x="50927" y="83693"/>
                                  <a:pt x="34036" y="64643"/>
                                  <a:pt x="2286" y="64643"/>
                                </a:cubicBezTo>
                                <a:lnTo>
                                  <a:pt x="0" y="64770"/>
                                </a:lnTo>
                                <a:lnTo>
                                  <a:pt x="0" y="127"/>
                                </a:lnTo>
                                <a:lnTo>
                                  <a:pt x="2286"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65" name="Shape 65"/>
                        <wps:cNvSpPr/>
                        <wps:spPr>
                          <a:xfrm>
                            <a:off x="3419475" y="1143675"/>
                            <a:ext cx="261239" cy="300610"/>
                          </a:xfrm>
                          <a:custGeom>
                            <a:avLst/>
                            <a:gdLst/>
                            <a:ahLst/>
                            <a:cxnLst/>
                            <a:rect l="0" t="0" r="0" b="0"/>
                            <a:pathLst>
                              <a:path w="261239" h="300610">
                                <a:moveTo>
                                  <a:pt x="126492" y="0"/>
                                </a:moveTo>
                                <a:cubicBezTo>
                                  <a:pt x="197231" y="0"/>
                                  <a:pt x="246507" y="24003"/>
                                  <a:pt x="252984" y="92456"/>
                                </a:cubicBezTo>
                                <a:lnTo>
                                  <a:pt x="164338" y="92456"/>
                                </a:lnTo>
                                <a:cubicBezTo>
                                  <a:pt x="160528" y="73279"/>
                                  <a:pt x="150114" y="64008"/>
                                  <a:pt x="127635" y="64008"/>
                                </a:cubicBezTo>
                                <a:cubicBezTo>
                                  <a:pt x="106299" y="64008"/>
                                  <a:pt x="95250" y="73279"/>
                                  <a:pt x="95250" y="86487"/>
                                </a:cubicBezTo>
                                <a:cubicBezTo>
                                  <a:pt x="95250" y="100203"/>
                                  <a:pt x="108458" y="105664"/>
                                  <a:pt x="143510" y="109982"/>
                                </a:cubicBezTo>
                                <a:cubicBezTo>
                                  <a:pt x="222885" y="119888"/>
                                  <a:pt x="261239" y="140716"/>
                                  <a:pt x="261239" y="202057"/>
                                </a:cubicBezTo>
                                <a:cubicBezTo>
                                  <a:pt x="261239" y="269875"/>
                                  <a:pt x="210820" y="300610"/>
                                  <a:pt x="131445" y="300610"/>
                                </a:cubicBezTo>
                                <a:cubicBezTo>
                                  <a:pt x="49784" y="300610"/>
                                  <a:pt x="2159" y="266574"/>
                                  <a:pt x="0" y="203074"/>
                                </a:cubicBezTo>
                                <a:lnTo>
                                  <a:pt x="90297" y="203074"/>
                                </a:lnTo>
                                <a:cubicBezTo>
                                  <a:pt x="93599" y="223901"/>
                                  <a:pt x="102997" y="235459"/>
                                  <a:pt x="130937" y="235459"/>
                                </a:cubicBezTo>
                                <a:cubicBezTo>
                                  <a:pt x="154940" y="235459"/>
                                  <a:pt x="165989" y="226061"/>
                                  <a:pt x="165989" y="211837"/>
                                </a:cubicBezTo>
                                <a:cubicBezTo>
                                  <a:pt x="165989" y="198120"/>
                                  <a:pt x="152273" y="191643"/>
                                  <a:pt x="112776" y="186182"/>
                                </a:cubicBezTo>
                                <a:cubicBezTo>
                                  <a:pt x="36195" y="176276"/>
                                  <a:pt x="3810" y="153798"/>
                                  <a:pt x="3810" y="94107"/>
                                </a:cubicBezTo>
                                <a:cubicBezTo>
                                  <a:pt x="3810" y="30607"/>
                                  <a:pt x="60198" y="0"/>
                                  <a:pt x="126492" y="0"/>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15940" name="Shape 15940"/>
                        <wps:cNvSpPr/>
                        <wps:spPr>
                          <a:xfrm>
                            <a:off x="3715893" y="1151296"/>
                            <a:ext cx="98044" cy="286385"/>
                          </a:xfrm>
                          <a:custGeom>
                            <a:avLst/>
                            <a:gdLst/>
                            <a:ahLst/>
                            <a:cxnLst/>
                            <a:rect l="0" t="0" r="0" b="0"/>
                            <a:pathLst>
                              <a:path w="98044" h="286385">
                                <a:moveTo>
                                  <a:pt x="0" y="0"/>
                                </a:moveTo>
                                <a:lnTo>
                                  <a:pt x="98044" y="0"/>
                                </a:lnTo>
                                <a:lnTo>
                                  <a:pt x="98044" y="286385"/>
                                </a:lnTo>
                                <a:lnTo>
                                  <a:pt x="0" y="286385"/>
                                </a:lnTo>
                                <a:lnTo>
                                  <a:pt x="0" y="0"/>
                                </a:lnTo>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67" name="Shape 67"/>
                        <wps:cNvSpPr/>
                        <wps:spPr>
                          <a:xfrm>
                            <a:off x="3710940" y="1022645"/>
                            <a:ext cx="107950" cy="101346"/>
                          </a:xfrm>
                          <a:custGeom>
                            <a:avLst/>
                            <a:gdLst/>
                            <a:ahLst/>
                            <a:cxnLst/>
                            <a:rect l="0" t="0" r="0" b="0"/>
                            <a:pathLst>
                              <a:path w="107950" h="101346">
                                <a:moveTo>
                                  <a:pt x="53721" y="0"/>
                                </a:moveTo>
                                <a:cubicBezTo>
                                  <a:pt x="84328" y="0"/>
                                  <a:pt x="107950" y="21844"/>
                                  <a:pt x="107950" y="50927"/>
                                </a:cubicBezTo>
                                <a:cubicBezTo>
                                  <a:pt x="107950" y="79883"/>
                                  <a:pt x="84328" y="101346"/>
                                  <a:pt x="53721" y="101346"/>
                                </a:cubicBezTo>
                                <a:cubicBezTo>
                                  <a:pt x="22987" y="101346"/>
                                  <a:pt x="0" y="79883"/>
                                  <a:pt x="0" y="50927"/>
                                </a:cubicBezTo>
                                <a:cubicBezTo>
                                  <a:pt x="0" y="21844"/>
                                  <a:pt x="22987" y="0"/>
                                  <a:pt x="53721" y="0"/>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68" name="Shape 68"/>
                        <wps:cNvSpPr/>
                        <wps:spPr>
                          <a:xfrm>
                            <a:off x="3841877" y="1091606"/>
                            <a:ext cx="189611" cy="352679"/>
                          </a:xfrm>
                          <a:custGeom>
                            <a:avLst/>
                            <a:gdLst/>
                            <a:ahLst/>
                            <a:cxnLst/>
                            <a:rect l="0" t="0" r="0" b="0"/>
                            <a:pathLst>
                              <a:path w="189611" h="352679">
                                <a:moveTo>
                                  <a:pt x="34544" y="0"/>
                                </a:moveTo>
                                <a:lnTo>
                                  <a:pt x="132588" y="0"/>
                                </a:lnTo>
                                <a:lnTo>
                                  <a:pt x="132588" y="59690"/>
                                </a:lnTo>
                                <a:lnTo>
                                  <a:pt x="188976" y="59690"/>
                                </a:lnTo>
                                <a:lnTo>
                                  <a:pt x="188976" y="126492"/>
                                </a:lnTo>
                                <a:lnTo>
                                  <a:pt x="132588" y="126492"/>
                                </a:lnTo>
                                <a:lnTo>
                                  <a:pt x="132588" y="244729"/>
                                </a:lnTo>
                                <a:cubicBezTo>
                                  <a:pt x="132588" y="265557"/>
                                  <a:pt x="143002" y="274828"/>
                                  <a:pt x="161671" y="274828"/>
                                </a:cubicBezTo>
                                <a:cubicBezTo>
                                  <a:pt x="172593" y="274828"/>
                                  <a:pt x="180848" y="273177"/>
                                  <a:pt x="189611" y="270002"/>
                                </a:cubicBezTo>
                                <a:lnTo>
                                  <a:pt x="189611" y="344424"/>
                                </a:lnTo>
                                <a:cubicBezTo>
                                  <a:pt x="176911" y="347726"/>
                                  <a:pt x="158369" y="352679"/>
                                  <a:pt x="135382" y="352679"/>
                                </a:cubicBezTo>
                                <a:cubicBezTo>
                                  <a:pt x="70739" y="352679"/>
                                  <a:pt x="34544" y="321437"/>
                                  <a:pt x="34544" y="254127"/>
                                </a:cubicBezTo>
                                <a:lnTo>
                                  <a:pt x="34544" y="126492"/>
                                </a:lnTo>
                                <a:lnTo>
                                  <a:pt x="0" y="126492"/>
                                </a:lnTo>
                                <a:lnTo>
                                  <a:pt x="0" y="59690"/>
                                </a:lnTo>
                                <a:lnTo>
                                  <a:pt x="34544" y="59690"/>
                                </a:lnTo>
                                <a:lnTo>
                                  <a:pt x="34544"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69" name="Shape 69"/>
                        <wps:cNvSpPr/>
                        <wps:spPr>
                          <a:xfrm>
                            <a:off x="4046728" y="1151296"/>
                            <a:ext cx="313817" cy="382143"/>
                          </a:xfrm>
                          <a:custGeom>
                            <a:avLst/>
                            <a:gdLst/>
                            <a:ahLst/>
                            <a:cxnLst/>
                            <a:rect l="0" t="0" r="0" b="0"/>
                            <a:pathLst>
                              <a:path w="313817" h="382143">
                                <a:moveTo>
                                  <a:pt x="0" y="0"/>
                                </a:moveTo>
                                <a:lnTo>
                                  <a:pt x="106172" y="0"/>
                                </a:lnTo>
                                <a:lnTo>
                                  <a:pt x="165354" y="152781"/>
                                </a:lnTo>
                                <a:lnTo>
                                  <a:pt x="220091" y="0"/>
                                </a:lnTo>
                                <a:lnTo>
                                  <a:pt x="313817" y="0"/>
                                </a:lnTo>
                                <a:lnTo>
                                  <a:pt x="160401" y="382143"/>
                                </a:lnTo>
                                <a:lnTo>
                                  <a:pt x="66802" y="382143"/>
                                </a:lnTo>
                                <a:lnTo>
                                  <a:pt x="114427" y="257302"/>
                                </a:lnTo>
                                <a:lnTo>
                                  <a:pt x="0"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70" name="Shape 70"/>
                        <wps:cNvSpPr/>
                        <wps:spPr>
                          <a:xfrm>
                            <a:off x="2694559" y="544109"/>
                            <a:ext cx="189484" cy="352552"/>
                          </a:xfrm>
                          <a:custGeom>
                            <a:avLst/>
                            <a:gdLst/>
                            <a:ahLst/>
                            <a:cxnLst/>
                            <a:rect l="0" t="0" r="0" b="0"/>
                            <a:pathLst>
                              <a:path w="189484" h="352552">
                                <a:moveTo>
                                  <a:pt x="34544" y="0"/>
                                </a:moveTo>
                                <a:lnTo>
                                  <a:pt x="132588" y="0"/>
                                </a:lnTo>
                                <a:lnTo>
                                  <a:pt x="132588" y="59690"/>
                                </a:lnTo>
                                <a:lnTo>
                                  <a:pt x="188976" y="59690"/>
                                </a:lnTo>
                                <a:lnTo>
                                  <a:pt x="188976" y="126492"/>
                                </a:lnTo>
                                <a:lnTo>
                                  <a:pt x="132588" y="126492"/>
                                </a:lnTo>
                                <a:lnTo>
                                  <a:pt x="132588" y="244728"/>
                                </a:lnTo>
                                <a:cubicBezTo>
                                  <a:pt x="132588" y="265557"/>
                                  <a:pt x="143002" y="274828"/>
                                  <a:pt x="161544" y="274828"/>
                                </a:cubicBezTo>
                                <a:cubicBezTo>
                                  <a:pt x="172593" y="274828"/>
                                  <a:pt x="180721" y="273177"/>
                                  <a:pt x="189484" y="269875"/>
                                </a:cubicBezTo>
                                <a:lnTo>
                                  <a:pt x="189484" y="344297"/>
                                </a:lnTo>
                                <a:cubicBezTo>
                                  <a:pt x="176911" y="347599"/>
                                  <a:pt x="158369" y="352552"/>
                                  <a:pt x="135255" y="352552"/>
                                </a:cubicBezTo>
                                <a:cubicBezTo>
                                  <a:pt x="70612" y="352552"/>
                                  <a:pt x="34544" y="321310"/>
                                  <a:pt x="34544" y="254000"/>
                                </a:cubicBezTo>
                                <a:lnTo>
                                  <a:pt x="34544" y="126492"/>
                                </a:lnTo>
                                <a:lnTo>
                                  <a:pt x="0" y="126492"/>
                                </a:lnTo>
                                <a:lnTo>
                                  <a:pt x="0" y="59690"/>
                                </a:lnTo>
                                <a:lnTo>
                                  <a:pt x="34544" y="59690"/>
                                </a:lnTo>
                                <a:lnTo>
                                  <a:pt x="34544"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71" name="Shape 71"/>
                        <wps:cNvSpPr/>
                        <wps:spPr>
                          <a:xfrm>
                            <a:off x="2378964" y="603799"/>
                            <a:ext cx="285877" cy="294005"/>
                          </a:xfrm>
                          <a:custGeom>
                            <a:avLst/>
                            <a:gdLst/>
                            <a:ahLst/>
                            <a:cxnLst/>
                            <a:rect l="0" t="0" r="0" b="0"/>
                            <a:pathLst>
                              <a:path w="285877" h="294005">
                                <a:moveTo>
                                  <a:pt x="0" y="0"/>
                                </a:moveTo>
                                <a:lnTo>
                                  <a:pt x="58674" y="0"/>
                                </a:lnTo>
                                <a:cubicBezTo>
                                  <a:pt x="60452" y="0"/>
                                  <a:pt x="95250" y="0"/>
                                  <a:pt x="98044" y="39243"/>
                                </a:cubicBezTo>
                                <a:lnTo>
                                  <a:pt x="98044" y="166497"/>
                                </a:lnTo>
                                <a:cubicBezTo>
                                  <a:pt x="98044" y="198755"/>
                                  <a:pt x="110617" y="214630"/>
                                  <a:pt x="139065" y="214630"/>
                                </a:cubicBezTo>
                                <a:cubicBezTo>
                                  <a:pt x="168148" y="214630"/>
                                  <a:pt x="187833" y="197103"/>
                                  <a:pt x="187833" y="160401"/>
                                </a:cubicBezTo>
                                <a:lnTo>
                                  <a:pt x="187833" y="0"/>
                                </a:lnTo>
                                <a:lnTo>
                                  <a:pt x="285877" y="0"/>
                                </a:lnTo>
                                <a:lnTo>
                                  <a:pt x="285877" y="286385"/>
                                </a:lnTo>
                                <a:lnTo>
                                  <a:pt x="187833" y="286385"/>
                                </a:lnTo>
                                <a:lnTo>
                                  <a:pt x="187833" y="240411"/>
                                </a:lnTo>
                                <a:cubicBezTo>
                                  <a:pt x="172466" y="269875"/>
                                  <a:pt x="141224" y="294005"/>
                                  <a:pt x="93599" y="294005"/>
                                </a:cubicBezTo>
                                <a:cubicBezTo>
                                  <a:pt x="38354" y="294005"/>
                                  <a:pt x="0" y="259461"/>
                                  <a:pt x="0" y="186182"/>
                                </a:cubicBezTo>
                                <a:lnTo>
                                  <a:pt x="0"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72" name="Shape 72"/>
                        <wps:cNvSpPr/>
                        <wps:spPr>
                          <a:xfrm>
                            <a:off x="4661535" y="599353"/>
                            <a:ext cx="190627" cy="290703"/>
                          </a:xfrm>
                          <a:custGeom>
                            <a:avLst/>
                            <a:gdLst/>
                            <a:ahLst/>
                            <a:cxnLst/>
                            <a:rect l="0" t="0" r="0" b="0"/>
                            <a:pathLst>
                              <a:path w="190627" h="290703">
                                <a:moveTo>
                                  <a:pt x="190627" y="635"/>
                                </a:moveTo>
                                <a:lnTo>
                                  <a:pt x="190627" y="91948"/>
                                </a:lnTo>
                                <a:cubicBezTo>
                                  <a:pt x="130810" y="90424"/>
                                  <a:pt x="98044" y="108966"/>
                                  <a:pt x="98044" y="154940"/>
                                </a:cubicBezTo>
                                <a:lnTo>
                                  <a:pt x="98044" y="251460"/>
                                </a:lnTo>
                                <a:cubicBezTo>
                                  <a:pt x="97155" y="281940"/>
                                  <a:pt x="70993" y="290703"/>
                                  <a:pt x="58674" y="290703"/>
                                </a:cubicBezTo>
                                <a:lnTo>
                                  <a:pt x="0" y="290703"/>
                                </a:lnTo>
                                <a:lnTo>
                                  <a:pt x="0" y="4445"/>
                                </a:lnTo>
                                <a:lnTo>
                                  <a:pt x="98044" y="4445"/>
                                </a:lnTo>
                                <a:lnTo>
                                  <a:pt x="98044" y="61341"/>
                                </a:lnTo>
                                <a:cubicBezTo>
                                  <a:pt x="116078" y="18669"/>
                                  <a:pt x="146177" y="0"/>
                                  <a:pt x="190627" y="635"/>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73" name="Shape 73"/>
                        <wps:cNvSpPr/>
                        <wps:spPr>
                          <a:xfrm>
                            <a:off x="3209671" y="1146977"/>
                            <a:ext cx="190627" cy="290703"/>
                          </a:xfrm>
                          <a:custGeom>
                            <a:avLst/>
                            <a:gdLst/>
                            <a:ahLst/>
                            <a:cxnLst/>
                            <a:rect l="0" t="0" r="0" b="0"/>
                            <a:pathLst>
                              <a:path w="190627" h="290703">
                                <a:moveTo>
                                  <a:pt x="190627" y="508"/>
                                </a:moveTo>
                                <a:lnTo>
                                  <a:pt x="190627" y="91948"/>
                                </a:lnTo>
                                <a:cubicBezTo>
                                  <a:pt x="130937" y="90298"/>
                                  <a:pt x="98044" y="108966"/>
                                  <a:pt x="98044" y="154940"/>
                                </a:cubicBezTo>
                                <a:lnTo>
                                  <a:pt x="98044" y="251460"/>
                                </a:lnTo>
                                <a:cubicBezTo>
                                  <a:pt x="97155" y="281940"/>
                                  <a:pt x="71120" y="290703"/>
                                  <a:pt x="58801" y="290703"/>
                                </a:cubicBezTo>
                                <a:lnTo>
                                  <a:pt x="0" y="290703"/>
                                </a:lnTo>
                                <a:lnTo>
                                  <a:pt x="0" y="4318"/>
                                </a:lnTo>
                                <a:lnTo>
                                  <a:pt x="98044" y="4318"/>
                                </a:lnTo>
                                <a:lnTo>
                                  <a:pt x="98044" y="61341"/>
                                </a:lnTo>
                                <a:cubicBezTo>
                                  <a:pt x="116205" y="18542"/>
                                  <a:pt x="146304" y="0"/>
                                  <a:pt x="190627" y="508"/>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74" name="Shape 74"/>
                        <wps:cNvSpPr/>
                        <wps:spPr>
                          <a:xfrm>
                            <a:off x="2108073" y="1143675"/>
                            <a:ext cx="285877" cy="294005"/>
                          </a:xfrm>
                          <a:custGeom>
                            <a:avLst/>
                            <a:gdLst/>
                            <a:ahLst/>
                            <a:cxnLst/>
                            <a:rect l="0" t="0" r="0" b="0"/>
                            <a:pathLst>
                              <a:path w="285877" h="294005">
                                <a:moveTo>
                                  <a:pt x="192278" y="0"/>
                                </a:moveTo>
                                <a:cubicBezTo>
                                  <a:pt x="247523" y="0"/>
                                  <a:pt x="285877" y="34417"/>
                                  <a:pt x="285877" y="107824"/>
                                </a:cubicBezTo>
                                <a:lnTo>
                                  <a:pt x="285877" y="294005"/>
                                </a:lnTo>
                                <a:lnTo>
                                  <a:pt x="227203" y="294005"/>
                                </a:lnTo>
                                <a:cubicBezTo>
                                  <a:pt x="225425" y="294005"/>
                                  <a:pt x="190627" y="294005"/>
                                  <a:pt x="187833" y="254762"/>
                                </a:cubicBezTo>
                                <a:lnTo>
                                  <a:pt x="187833" y="127509"/>
                                </a:lnTo>
                                <a:cubicBezTo>
                                  <a:pt x="187833" y="95250"/>
                                  <a:pt x="175260" y="79375"/>
                                  <a:pt x="146812" y="79375"/>
                                </a:cubicBezTo>
                                <a:cubicBezTo>
                                  <a:pt x="117729" y="79375"/>
                                  <a:pt x="98044" y="96901"/>
                                  <a:pt x="98044" y="133604"/>
                                </a:cubicBezTo>
                                <a:lnTo>
                                  <a:pt x="98044" y="294005"/>
                                </a:lnTo>
                                <a:lnTo>
                                  <a:pt x="0" y="294005"/>
                                </a:lnTo>
                                <a:lnTo>
                                  <a:pt x="0" y="7620"/>
                                </a:lnTo>
                                <a:lnTo>
                                  <a:pt x="98044" y="7620"/>
                                </a:lnTo>
                                <a:lnTo>
                                  <a:pt x="98044" y="53594"/>
                                </a:lnTo>
                                <a:cubicBezTo>
                                  <a:pt x="113411" y="24130"/>
                                  <a:pt x="144653" y="0"/>
                                  <a:pt x="192278" y="0"/>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pic:pic xmlns:pic="http://schemas.openxmlformats.org/drawingml/2006/picture">
                        <pic:nvPicPr>
                          <pic:cNvPr id="76" name="Picture 76"/>
                          <pic:cNvPicPr/>
                        </pic:nvPicPr>
                        <pic:blipFill>
                          <a:blip r:embed="rId7"/>
                          <a:stretch>
                            <a:fillRect/>
                          </a:stretch>
                        </pic:blipFill>
                        <pic:spPr>
                          <a:xfrm>
                            <a:off x="8890" y="492762"/>
                            <a:ext cx="715670" cy="1102652"/>
                          </a:xfrm>
                          <a:prstGeom prst="rect">
                            <a:avLst/>
                          </a:prstGeom>
                        </pic:spPr>
                      </pic:pic>
                      <wps:wsp>
                        <wps:cNvPr id="77" name="Shape 77"/>
                        <wps:cNvSpPr/>
                        <wps:spPr>
                          <a:xfrm>
                            <a:off x="10643" y="411648"/>
                            <a:ext cx="594131" cy="465201"/>
                          </a:xfrm>
                          <a:custGeom>
                            <a:avLst/>
                            <a:gdLst/>
                            <a:ahLst/>
                            <a:cxnLst/>
                            <a:rect l="0" t="0" r="0" b="0"/>
                            <a:pathLst>
                              <a:path w="594131" h="465201">
                                <a:moveTo>
                                  <a:pt x="594131" y="0"/>
                                </a:moveTo>
                                <a:lnTo>
                                  <a:pt x="574446" y="18796"/>
                                </a:lnTo>
                                <a:cubicBezTo>
                                  <a:pt x="529234" y="60452"/>
                                  <a:pt x="485546" y="89915"/>
                                  <a:pt x="372897" y="155321"/>
                                </a:cubicBezTo>
                                <a:cubicBezTo>
                                  <a:pt x="269888" y="215011"/>
                                  <a:pt x="199365" y="258318"/>
                                  <a:pt x="150787" y="291719"/>
                                </a:cubicBezTo>
                                <a:cubicBezTo>
                                  <a:pt x="33388" y="371983"/>
                                  <a:pt x="3810" y="454152"/>
                                  <a:pt x="584" y="464185"/>
                                </a:cubicBezTo>
                                <a:lnTo>
                                  <a:pt x="267" y="465201"/>
                                </a:lnTo>
                                <a:lnTo>
                                  <a:pt x="267" y="464058"/>
                                </a:lnTo>
                                <a:cubicBezTo>
                                  <a:pt x="241" y="455040"/>
                                  <a:pt x="76" y="388493"/>
                                  <a:pt x="25" y="313563"/>
                                </a:cubicBezTo>
                                <a:lnTo>
                                  <a:pt x="0" y="279146"/>
                                </a:lnTo>
                                <a:lnTo>
                                  <a:pt x="0" y="277114"/>
                                </a:lnTo>
                                <a:lnTo>
                                  <a:pt x="13" y="243332"/>
                                </a:lnTo>
                                <a:cubicBezTo>
                                  <a:pt x="63" y="161925"/>
                                  <a:pt x="330" y="88011"/>
                                  <a:pt x="1143" y="82803"/>
                                </a:cubicBezTo>
                                <a:cubicBezTo>
                                  <a:pt x="119431" y="55499"/>
                                  <a:pt x="304584" y="20827"/>
                                  <a:pt x="506628" y="5334"/>
                                </a:cubicBezTo>
                                <a:lnTo>
                                  <a:pt x="594131" y="0"/>
                                </a:lnTo>
                                <a:close/>
                              </a:path>
                            </a:pathLst>
                          </a:custGeom>
                          <a:ln w="0" cap="flat">
                            <a:miter lim="127000"/>
                          </a:ln>
                        </wps:spPr>
                        <wps:style>
                          <a:lnRef idx="0">
                            <a:srgbClr val="000000">
                              <a:alpha val="0"/>
                            </a:srgbClr>
                          </a:lnRef>
                          <a:fillRef idx="1">
                            <a:srgbClr val="FDC824"/>
                          </a:fillRef>
                          <a:effectRef idx="0">
                            <a:scrgbClr r="0" g="0" b="0"/>
                          </a:effectRef>
                          <a:fontRef idx="none"/>
                        </wps:style>
                        <wps:bodyPr/>
                      </wps:wsp>
                      <pic:pic xmlns:pic="http://schemas.openxmlformats.org/drawingml/2006/picture">
                        <pic:nvPicPr>
                          <pic:cNvPr id="79" name="Picture 79"/>
                          <pic:cNvPicPr/>
                        </pic:nvPicPr>
                        <pic:blipFill>
                          <a:blip r:embed="rId8"/>
                          <a:stretch>
                            <a:fillRect/>
                          </a:stretch>
                        </pic:blipFill>
                        <pic:spPr>
                          <a:xfrm>
                            <a:off x="9804" y="351500"/>
                            <a:ext cx="715670" cy="1104468"/>
                          </a:xfrm>
                          <a:prstGeom prst="rect">
                            <a:avLst/>
                          </a:prstGeom>
                        </pic:spPr>
                      </pic:pic>
                      <pic:pic xmlns:pic="http://schemas.openxmlformats.org/drawingml/2006/picture">
                        <pic:nvPicPr>
                          <pic:cNvPr id="81" name="Picture 81"/>
                          <pic:cNvPicPr/>
                        </pic:nvPicPr>
                        <pic:blipFill>
                          <a:blip r:embed="rId9"/>
                          <a:stretch>
                            <a:fillRect/>
                          </a:stretch>
                        </pic:blipFill>
                        <pic:spPr>
                          <a:xfrm>
                            <a:off x="9804" y="1047054"/>
                            <a:ext cx="715670" cy="1136371"/>
                          </a:xfrm>
                          <a:prstGeom prst="rect">
                            <a:avLst/>
                          </a:prstGeom>
                        </pic:spPr>
                      </pic:pic>
                      <pic:pic xmlns:pic="http://schemas.openxmlformats.org/drawingml/2006/picture">
                        <pic:nvPicPr>
                          <pic:cNvPr id="83" name="Picture 83"/>
                          <pic:cNvPicPr/>
                        </pic:nvPicPr>
                        <pic:blipFill>
                          <a:blip r:embed="rId10"/>
                          <a:stretch>
                            <a:fillRect/>
                          </a:stretch>
                        </pic:blipFill>
                        <pic:spPr>
                          <a:xfrm>
                            <a:off x="723646" y="492737"/>
                            <a:ext cx="715670" cy="1109028"/>
                          </a:xfrm>
                          <a:prstGeom prst="rect">
                            <a:avLst/>
                          </a:prstGeom>
                        </pic:spPr>
                      </pic:pic>
                      <pic:pic xmlns:pic="http://schemas.openxmlformats.org/drawingml/2006/picture">
                        <pic:nvPicPr>
                          <pic:cNvPr id="85" name="Picture 85"/>
                          <pic:cNvPicPr/>
                        </pic:nvPicPr>
                        <pic:blipFill>
                          <a:blip r:embed="rId11"/>
                          <a:stretch>
                            <a:fillRect/>
                          </a:stretch>
                        </pic:blipFill>
                        <pic:spPr>
                          <a:xfrm>
                            <a:off x="844550" y="410149"/>
                            <a:ext cx="596240" cy="466573"/>
                          </a:xfrm>
                          <a:prstGeom prst="rect">
                            <a:avLst/>
                          </a:prstGeom>
                        </pic:spPr>
                      </pic:pic>
                      <pic:pic xmlns:pic="http://schemas.openxmlformats.org/drawingml/2006/picture">
                        <pic:nvPicPr>
                          <pic:cNvPr id="87" name="Picture 87"/>
                          <pic:cNvPicPr/>
                        </pic:nvPicPr>
                        <pic:blipFill>
                          <a:blip r:embed="rId12"/>
                          <a:stretch>
                            <a:fillRect/>
                          </a:stretch>
                        </pic:blipFill>
                        <pic:spPr>
                          <a:xfrm>
                            <a:off x="723646" y="351500"/>
                            <a:ext cx="715670" cy="1104468"/>
                          </a:xfrm>
                          <a:prstGeom prst="rect">
                            <a:avLst/>
                          </a:prstGeom>
                        </pic:spPr>
                      </pic:pic>
                      <pic:pic xmlns:pic="http://schemas.openxmlformats.org/drawingml/2006/picture">
                        <pic:nvPicPr>
                          <pic:cNvPr id="89" name="Picture 89"/>
                          <pic:cNvPicPr/>
                        </pic:nvPicPr>
                        <pic:blipFill>
                          <a:blip r:embed="rId13"/>
                          <a:stretch>
                            <a:fillRect/>
                          </a:stretch>
                        </pic:blipFill>
                        <pic:spPr>
                          <a:xfrm>
                            <a:off x="723646" y="1048883"/>
                            <a:ext cx="715670" cy="1134542"/>
                          </a:xfrm>
                          <a:prstGeom prst="rect">
                            <a:avLst/>
                          </a:prstGeom>
                        </pic:spPr>
                      </pic:pic>
                      <wps:wsp>
                        <wps:cNvPr id="15941" name="Shape 15941"/>
                        <wps:cNvSpPr/>
                        <wps:spPr>
                          <a:xfrm>
                            <a:off x="0" y="2465491"/>
                            <a:ext cx="6024881" cy="76200"/>
                          </a:xfrm>
                          <a:custGeom>
                            <a:avLst/>
                            <a:gdLst/>
                            <a:ahLst/>
                            <a:cxnLst/>
                            <a:rect l="0" t="0" r="0" b="0"/>
                            <a:pathLst>
                              <a:path w="6024881" h="76200">
                                <a:moveTo>
                                  <a:pt x="0" y="0"/>
                                </a:moveTo>
                                <a:lnTo>
                                  <a:pt x="6024881" y="0"/>
                                </a:lnTo>
                                <a:lnTo>
                                  <a:pt x="6024881" y="76200"/>
                                </a:lnTo>
                                <a:lnTo>
                                  <a:pt x="0" y="76200"/>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inline>
            </w:drawing>
          </mc:Choice>
          <mc:Fallback>
            <w:pict>
              <v:group w14:anchorId="3FA4DA41" id="Group 12424" o:spid="_x0000_s1026" style="width:479.65pt;height:202.55pt;mso-position-horizontal-relative:char;mso-position-vertical-relative:line" coordsize="60917,257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">
                <v:rect id="Rectangle 16" o:spid="_x0000_s1027" style="position:absolute;left:28547;width:463;height:2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14:paraId="223AD999" w14:textId="77777777" w:rsidR="00E6058F" w:rsidRDefault="00E6058F" w:rsidP="00E6058F">
                        <w:pPr>
                          <w:spacing w:after="160" w:line="259" w:lineRule="auto"/>
                        </w:pPr>
                        <w:r>
                          <w:rPr>
                            <w:sz w:val="22"/>
                          </w:rPr>
                          <w:t xml:space="preserve"> </w:t>
                        </w:r>
                      </w:p>
                    </w:txbxContent>
                  </v:textbox>
                </v:rect>
                <v:rect id="Rectangle 17" o:spid="_x0000_s1028" style="position:absolute;left:57437;top:20604;width:463;height:2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7AC8A9B0" w14:textId="77777777" w:rsidR="00E6058F" w:rsidRDefault="00E6058F" w:rsidP="00E6058F">
                        <w:pPr>
                          <w:spacing w:after="160" w:line="259" w:lineRule="auto"/>
                        </w:pPr>
                        <w:r>
                          <w:rPr>
                            <w:sz w:val="22"/>
                          </w:rPr>
                          <w:t xml:space="preserve"> </w:t>
                        </w:r>
                      </w:p>
                    </w:txbxContent>
                  </v:textbox>
                </v:rect>
                <v:rect id="Rectangle 18" o:spid="_x0000_s1029" style="position:absolute;left:60248;top:24286;width:423;height:1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70EF6A7B" w14:textId="77777777" w:rsidR="00E6058F" w:rsidRDefault="00E6058F" w:rsidP="00E6058F">
                        <w:pPr>
                          <w:spacing w:after="160" w:line="259" w:lineRule="auto"/>
                        </w:pPr>
                        <w:r>
                          <w:t xml:space="preserve"> </w:t>
                        </w:r>
                      </w:p>
                    </w:txbxContent>
                  </v:textbox>
                </v:rect>
                <v:rect id="Rectangle 19" o:spid="_x0000_s1030" style="position:absolute;left:60568;top:24178;width:464;height:2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22F088CD" w14:textId="77777777" w:rsidR="00E6058F" w:rsidRDefault="00E6058F" w:rsidP="00E6058F">
                        <w:pPr>
                          <w:spacing w:after="160" w:line="259" w:lineRule="auto"/>
                        </w:pPr>
                        <w:r>
                          <w:rPr>
                            <w:sz w:val="22"/>
                          </w:rPr>
                          <w:t xml:space="preserve"> </w:t>
                        </w:r>
                      </w:p>
                    </w:txbxContent>
                  </v:textbox>
                </v:rect>
                <v:shape id="Shape 44" o:spid="_x0000_s1031" style="position:absolute;left:29237;top:4941;width:2859;height:3960;visibility:visible;mso-wrap-style:square;v-text-anchor:top" coordsize="285877,395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" path="m,l98044,r,155575c113411,125984,144526,101853,192278,101853v55245,,93599,34545,93599,107950l285877,395859r-58801,c225425,395859,190627,395986,187833,356615r,-127126c187833,197103,175260,181228,146812,181228v-29083,,-48768,17527,-48768,54230l98044,395859,,395859,,xe" fillcolor="#245670" stroked="f" strokeweight="0">
                  <v:stroke miterlimit="83231f" joinstyle="miter"/>
                  <v:path arrowok="t" textboxrect="0,0,285877,395986"/>
                </v:shape>
                <v:shape id="Shape 45" o:spid="_x0000_s1032" style="position:absolute;left:16819;top:4931;width:3266;height:4035;visibility:visible;mso-wrap-style:square;v-text-anchor:top" coordsize="326517,403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" path="m161036,v94234,,147320,39370,154432,122047l211455,122047c207645,94107,191770,79883,161036,79883v-30099,,-45466,13716,-45466,33401c115570,135255,127635,145034,176403,151638v99060,10922,150114,36703,150114,121539c326517,344932,269494,403479,168656,403479,59182,403479,3302,357505,,272669r106807,c109601,300609,122174,323596,168656,323596v32385,,50419,-15875,50419,-38862c219075,260604,204343,254000,157226,246888,46609,233807,9271,200914,9271,122047,9271,51435,67437,,161036,xe" fillcolor="#245670" stroked="f" strokeweight="0">
                  <v:stroke miterlimit="83231f" joinstyle="miter"/>
                  <v:path arrowok="t" textboxrect="0,0,326517,403479"/>
                </v:shape>
                <v:shape id="Shape 46" o:spid="_x0000_s1033" style="position:absolute;left:20330;top:5961;width:1569;height:3005;visibility:visible;mso-wrap-style:square;v-text-anchor:top" coordsize="156972,300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" path="m156972,r,73279l144272,74422v-28575,5588,-44069,30607,-44069,72771l100203,151638v,43053,14732,68961,43688,74803l156972,227711r,72771l156591,300482c68453,300482,,246888,,154305r,-4318c,69469,52451,14986,124968,2540l156972,xe" fillcolor="#245670" stroked="f" strokeweight="0">
                  <v:stroke miterlimit="83231f" joinstyle="miter"/>
                  <v:path arrowok="t" textboxrect="0,0,156972,300482"/>
                </v:shape>
                <v:shape id="Shape 47" o:spid="_x0000_s1034" style="position:absolute;left:21899;top:5960;width:1564;height:3006;visibility:visible;mso-wrap-style:square;v-text-anchor:top" coordsize="156337,300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" path="m254,c88392,,156337,56388,156337,147320r,4445c156337,233173,103886,286131,31750,298069l,300610,,227838r254,c36957,227838,56642,200406,56642,152781r,-4318c56642,100203,37465,73406,254,73406r-254,l,127,254,xe" fillcolor="#245670" stroked="f" strokeweight="0">
                  <v:stroke miterlimit="83231f" joinstyle="miter"/>
                  <v:path arrowok="t" textboxrect="0,0,156337,300610"/>
                </v:shape>
                <v:shape id="Shape 48" o:spid="_x0000_s1035" style="position:absolute;left:32425;top:5963;width:1528;height:3002;visibility:visible;mso-wrap-style:square;v-text-anchor:top" coordsize="152781,300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" path="m152781,r,64643l144399,65278v-23749,4191,-39878,22606,-44196,52832l152781,118110r,55245l99187,173355v2413,33020,19431,53975,47117,58674l152781,232537r,67691l123063,297942c50292,286639,,236093,,154178r,-4318c,69342,52451,14859,123571,2413l152781,xe" fillcolor="#245670" stroked="f" strokeweight="0">
                  <v:stroke miterlimit="83231f" joinstyle="miter"/>
                  <v:path arrowok="t" textboxrect="0,0,152781,300228"/>
                </v:shape>
                <v:shape id="Shape 49" o:spid="_x0000_s1036" style="position:absolute;left:33953;top:7954;width:1480;height:1012;visibility:visible;mso-wrap-style:square;v-text-anchor:top" coordsize="147955,101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" path="m55880,r92075,c139192,64516,89281,101219,2794,101219l,101092,,33401r6096,508c38354,33909,52070,19050,55880,xe" fillcolor="#245670" stroked="f" strokeweight="0">
                  <v:stroke miterlimit="83231f" joinstyle="miter"/>
                  <v:path arrowok="t" textboxrect="0,0,147955,101219"/>
                </v:shape>
                <v:shape id="Shape 50" o:spid="_x0000_s1037" style="position:absolute;left:33953;top:5960;width:1480;height:1736;visibility:visible;mso-wrap-style:square;v-text-anchor:top" coordsize="147955,17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" path="m2286,c80518,,147955,44958,147955,147828r,25782l,173610,,118364r52578,c51054,83820,34036,64643,2286,64643l,64898,,254,2286,xe" fillcolor="#245670" stroked="f" strokeweight="0">
                  <v:stroke miterlimit="83231f" joinstyle="miter"/>
                  <v:path arrowok="t" textboxrect="0,0,147955,173610"/>
                </v:shape>
                <v:shape id="Shape 51" o:spid="_x0000_s1038" style="position:absolute;left:35807;top:5993;width:1906;height:2907;visibility:visible;mso-wrap-style:square;v-text-anchor:top" coordsize="190627,290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" path="m190627,635r,91313c130810,90424,98044,108966,98044,154940r,96520c97028,281940,70993,290703,58674,290703l,290703,,4445r98044,l98044,61341c116078,18669,146177,,190627,635xe" fillcolor="#245670" stroked="f" strokeweight="0">
                  <v:stroke miterlimit="83231f" joinstyle="miter"/>
                  <v:path arrowok="t" textboxrect="0,0,190627,290703"/>
                </v:shape>
                <v:shape id="Shape 52" o:spid="_x0000_s1039" style="position:absolute;left:37989;top:5960;width:2859;height:2941;visibility:visible;mso-wrap-style:square;v-text-anchor:top" coordsize="285877,294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" path="m192151,v55372,,93726,34544,93726,107950l285877,294005r-58801,c225425,294005,190627,294132,187833,254762r,-127126c187833,95250,175260,79375,146685,79375v-28956,,-48641,17526,-48641,54229l98044,294005,,294005,,7748r98044,l98044,53722c113284,24130,144526,,192151,xe" fillcolor="#245670" stroked="f" strokeweight="0">
                  <v:stroke miterlimit="83231f" joinstyle="miter"/>
                  <v:path arrowok="t" textboxrect="0,0,285877,294132"/>
                </v:shape>
                <v:shape id="Shape 53" o:spid="_x0000_s1040" style="position:absolute;left:42371;top:4926;width:3867;height:4040;visibility:visible;mso-wrap-style:square;v-text-anchor:top" coordsize="386715,403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" path="m199898,c301879,,372491,46989,381762,150495r-115570,c261874,110489,239903,88646,200533,88646v-50419,,-82169,39369,-82169,110617l118364,203581v,70612,30099,110617,83820,110617c241554,314198,269494,293370,274955,250189r111760,c379095,351409,305689,403987,204343,403987,67437,403987,,324103,,204215r,-4444c,79375,85471,,199898,xe" fillcolor="#245670" stroked="f" strokeweight="0">
                  <v:stroke miterlimit="83231f" joinstyle="miter"/>
                  <v:path arrowok="t" textboxrect="0,0,386715,403987"/>
                </v:shape>
                <v:shape id="Shape 54" o:spid="_x0000_s1041" style="position:absolute;left:48680;top:5961;width:1570;height:3005;visibility:visible;mso-wrap-style:square;v-text-anchor:top" coordsize="156972,300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" path="m156972,r,73279l144272,74422v-28448,5588,-44069,30607,-44069,72771l100203,151638v,43053,14732,68961,43688,74803l156972,227711r,72771l156718,300482c68453,300482,,246888,,154305r,-4318c,69469,52451,14986,124968,2540l156972,xe" fillcolor="#245670" stroked="f" strokeweight="0">
                  <v:stroke miterlimit="83231f" joinstyle="miter"/>
                  <v:path arrowok="t" textboxrect="0,0,156972,300482"/>
                </v:shape>
                <v:shape id="Shape 55" o:spid="_x0000_s1042" style="position:absolute;left:50250;top:5960;width:1563;height:3006;visibility:visible;mso-wrap-style:square;v-text-anchor:top" coordsize="156337,300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" path="m254,c88392,,156337,56388,156337,147320r,4445c156337,233173,103886,286131,31750,298069l,300610,,227838r254,c36957,227838,56642,200406,56642,152781r,-4318c56642,100203,37465,73406,254,73406r-254,l,127,254,xe" fillcolor="#245670" stroked="f" strokeweight="0">
                  <v:stroke miterlimit="83231f" joinstyle="miter"/>
                  <v:path arrowok="t" textboxrect="0,0,156337,300610"/>
                </v:shape>
                <v:shape id="Shape 56" o:spid="_x0000_s1043" style="position:absolute;left:51989;top:5960;width:2613;height:3006;visibility:visible;mso-wrap-style:square;v-text-anchor:top" coordsize="261239,300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" path="m126492,v70739,,120015,24130,126492,92584l164338,92584c160528,73406,150114,64136,127635,64136v-21336,,-32385,9270,-32385,22478c95250,100203,108458,105664,143510,110110v79375,9778,117729,30606,117729,91947c261239,270002,210820,300610,131445,300610,49784,300610,2159,266700,,203200r90424,c93599,224028,102997,235459,130937,235459v24003,,35052,-9272,35052,-23496c165989,198248,152273,191643,112776,186182,36195,176403,3810,153924,3810,94235,3810,30735,60198,,126492,xe" fillcolor="#245670" stroked="f" strokeweight="0">
                  <v:stroke miterlimit="83231f" joinstyle="miter"/>
                  <v:path arrowok="t" textboxrect="0,0,261239,300610"/>
                </v:shape>
                <v:shape id="Shape 57" o:spid="_x0000_s1044" style="position:absolute;left:54791;top:5960;width:2613;height:3006;visibility:visible;mso-wrap-style:square;v-text-anchor:top" coordsize="261239,300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" path="m126492,v70612,,120015,24130,126492,92584l164338,92584c160401,73406,149987,64136,127635,64136v-21463,,-32385,9270,-32385,22478c95250,100203,108458,105664,143510,110110v79375,9778,117729,30606,117729,91947c261239,270002,210820,300610,131445,300610,49784,300610,2159,266700,,203200r90297,c93599,224028,102997,235459,130810,235459v24130,,35179,-9272,35179,-23496c165989,198248,152272,191643,112776,186182,36068,176403,3810,153924,3810,94235,3810,30735,60198,,126492,xe" fillcolor="#245670" stroked="f" strokeweight="0">
                  <v:stroke miterlimit="83231f" joinstyle="miter"/>
                  <v:path arrowok="t" textboxrect="0,0,261239,300610"/>
                </v:shape>
                <v:shape id="Shape 58" o:spid="_x0000_s1045" style="position:absolute;left:17044;top:10461;width:3484;height:3981;visibility:visible;mso-wrap-style:square;v-text-anchor:top" coordsize="348361,398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" path="m,l112268,r,227838c112268,283084,125984,310007,173609,310007v46609,,61341,-25272,61341,-83820l234950,,348361,r,231140c348361,344932,281559,398145,173609,398145,62992,398145,,342265,,232791l,xe" fillcolor="#245670" stroked="f" strokeweight="0">
                  <v:stroke miterlimit="83231f" joinstyle="miter"/>
                  <v:path arrowok="t" textboxrect="0,0,348361,398145"/>
                </v:shape>
                <v:shape id="Shape 15939" o:spid="_x0000_s1046" style="position:absolute;left:24437;top:11512;width:980;height:2864;visibility:visible;mso-wrap-style:square;v-text-anchor:top" coordsize="98044,286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" path="m,l98044,r,286385l,286385,,e" fillcolor="#245670" stroked="f" strokeweight="0">
                  <v:stroke miterlimit="83231f" joinstyle="miter"/>
                  <v:path arrowok="t" textboxrect="0,0,98044,286385"/>
                </v:shape>
                <v:shape id="Shape 60" o:spid="_x0000_s1047" style="position:absolute;left:24389;top:10226;width:1078;height:1013;visibility:visible;mso-wrap-style:square;v-text-anchor:top" coordsize="107823,101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" path="m53594,v30734,,54229,21844,54229,50927c107823,79883,84328,101346,53594,101346,22987,101346,,79883,,50927,,21844,22987,,53594,xe" fillcolor="#245670" stroked="f" strokeweight="0">
                  <v:stroke miterlimit="83231f" joinstyle="miter"/>
                  <v:path arrowok="t" textboxrect="0,0,107823,101346"/>
                </v:shape>
                <v:shape id="Shape 61" o:spid="_x0000_s1048" style="position:absolute;left:25642;top:11512;width:3166;height:2864;visibility:visible;mso-wrap-style:square;v-text-anchor:top" coordsize="316611,286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" path="m,l104648,r59690,184531l222885,r93726,l211963,286385r-106807,l,xe" fillcolor="#245670" stroked="f" strokeweight="0">
                  <v:stroke miterlimit="83231f" joinstyle="miter"/>
                  <v:path arrowok="t" textboxrect="0,0,316611,286385"/>
                </v:shape>
                <v:shape id="Shape 62" o:spid="_x0000_s1049" style="position:absolute;left:28752;top:11438;width:1528;height:3002;visibility:visible;mso-wrap-style:square;v-text-anchor:top" coordsize="152781,300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" path="m152781,r,64643l144399,65405v-23749,4064,-39878,22480,-44196,52705l152781,118110r,55245l99187,173355v2413,33147,19431,53975,47117,58674l152781,232537r,67691l123063,297942c50292,286639,,236220,,154305r,-4445c,69342,52451,14860,123571,2540l152781,xe" fillcolor="#245670" stroked="f" strokeweight="0">
                  <v:stroke miterlimit="83231f" joinstyle="miter"/>
                  <v:path arrowok="t" textboxrect="0,0,152781,300228"/>
                </v:shape>
                <v:shape id="Shape 63" o:spid="_x0000_s1050" style="position:absolute;left:30280;top:13429;width:1480;height:1013;visibility:visible;mso-wrap-style:square;v-text-anchor:top" coordsize="147955,101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" path="m55880,r92075,c139192,64643,89281,101347,2794,101347l,101092,,33528r6096,382c38354,33910,52070,19177,55880,xe" fillcolor="#245670" stroked="f" strokeweight="0">
                  <v:stroke miterlimit="83231f" joinstyle="miter"/>
                  <v:path arrowok="t" textboxrect="0,0,147955,101347"/>
                </v:shape>
                <v:shape id="Shape 64" o:spid="_x0000_s1051" style="position:absolute;left:30280;top:11436;width:1480;height:1735;visibility:visible;mso-wrap-style:square;v-text-anchor:top" coordsize="147955,173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" path="m2286,c80518,,147955,44831,147955,147828r,25654l,173482,,118237r52578,c50927,83693,34036,64643,2286,64643l,64770,,127,2286,xe" fillcolor="#245670" stroked="f" strokeweight="0">
                  <v:stroke miterlimit="83231f" joinstyle="miter"/>
                  <v:path arrowok="t" textboxrect="0,0,147955,173482"/>
                </v:shape>
                <v:shape id="Shape 65" o:spid="_x0000_s1052" style="position:absolute;left:34194;top:11436;width:2613;height:3006;visibility:visible;mso-wrap-style:square;v-text-anchor:top" coordsize="261239,300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" path="m126492,v70739,,120015,24003,126492,92456l164338,92456c160528,73279,150114,64008,127635,64008v-21336,,-32385,9271,-32385,22479c95250,100203,108458,105664,143510,109982v79375,9906,117729,30734,117729,92075c261239,269875,210820,300610,131445,300610,49784,300610,2159,266574,,203074r90297,c93599,223901,102997,235459,130937,235459v24003,,35052,-9398,35052,-23622c165989,198120,152273,191643,112776,186182,36195,176276,3810,153798,3810,94107,3810,30607,60198,,126492,xe" fillcolor="#245670" stroked="f" strokeweight="0">
                  <v:stroke miterlimit="83231f" joinstyle="miter"/>
                  <v:path arrowok="t" textboxrect="0,0,261239,300610"/>
                </v:shape>
                <v:shape id="Shape 15940" o:spid="_x0000_s1053" style="position:absolute;left:37158;top:11512;width:981;height:2864;visibility:visible;mso-wrap-style:square;v-text-anchor:top" coordsize="98044,286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" path="m,l98044,r,286385l,286385,,e" fillcolor="#245670" stroked="f" strokeweight="0">
                  <v:stroke miterlimit="83231f" joinstyle="miter"/>
                  <v:path arrowok="t" textboxrect="0,0,98044,286385"/>
                </v:shape>
                <v:shape id="Shape 67" o:spid="_x0000_s1054" style="position:absolute;left:37109;top:10226;width:1079;height:1013;visibility:visible;mso-wrap-style:square;v-text-anchor:top" coordsize="107950,101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" path="m53721,v30607,,54229,21844,54229,50927c107950,79883,84328,101346,53721,101346,22987,101346,,79883,,50927,,21844,22987,,53721,xe" fillcolor="#245670" stroked="f" strokeweight="0">
                  <v:stroke miterlimit="83231f" joinstyle="miter"/>
                  <v:path arrowok="t" textboxrect="0,0,107950,101346"/>
                </v:shape>
                <v:shape id="Shape 68" o:spid="_x0000_s1055" style="position:absolute;left:38418;top:10916;width:1896;height:3526;visibility:visible;mso-wrap-style:square;v-text-anchor:top" coordsize="189611,352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" path="m34544,r98044,l132588,59690r56388,l188976,126492r-56388,l132588,244729v,20828,10414,30099,29083,30099c172593,274828,180848,273177,189611,270002r,74422c176911,347726,158369,352679,135382,352679v-64643,,-100838,-31242,-100838,-98552l34544,126492,,126492,,59690r34544,l34544,xe" fillcolor="#245670" stroked="f" strokeweight="0">
                  <v:stroke miterlimit="83231f" joinstyle="miter"/>
                  <v:path arrowok="t" textboxrect="0,0,189611,352679"/>
                </v:shape>
                <v:shape id="Shape 69" o:spid="_x0000_s1056" style="position:absolute;left:40467;top:11512;width:3138;height:3822;visibility:visible;mso-wrap-style:square;v-text-anchor:top" coordsize="313817,382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" path="m,l106172,r59182,152781l220091,r93726,l160401,382143r-93599,l114427,257302,,xe" fillcolor="#245670" stroked="f" strokeweight="0">
                  <v:stroke miterlimit="83231f" joinstyle="miter"/>
                  <v:path arrowok="t" textboxrect="0,0,313817,382143"/>
                </v:shape>
                <v:shape id="Shape 70" o:spid="_x0000_s1057" style="position:absolute;left:26945;top:5441;width:1895;height:3525;visibility:visible;mso-wrap-style:square;v-text-anchor:top" coordsize="189484,352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" path="m34544,r98044,l132588,59690r56388,l188976,126492r-56388,l132588,244728v,20829,10414,30100,28956,30100c172593,274828,180721,273177,189484,269875r,74422c176911,347599,158369,352552,135255,352552v-64643,,-100711,-31242,-100711,-98552l34544,126492,,126492,,59690r34544,l34544,xe" fillcolor="#245670" stroked="f" strokeweight="0">
                  <v:stroke miterlimit="83231f" joinstyle="miter"/>
                  <v:path arrowok="t" textboxrect="0,0,189484,352552"/>
                </v:shape>
                <v:shape id="Shape 71" o:spid="_x0000_s1058" style="position:absolute;left:23789;top:6037;width:2859;height:2941;visibility:visible;mso-wrap-style:square;v-text-anchor:top" coordsize="285877,294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" path="m,l58674,v1778,,36576,,39370,39243l98044,166497v,32258,12573,48133,41021,48133c168148,214630,187833,197103,187833,160401l187833,r98044,l285877,286385r-98044,l187833,240411v-15367,29464,-46609,53594,-94234,53594c38354,294005,,259461,,186182l,xe" fillcolor="#245670" stroked="f" strokeweight="0">
                  <v:stroke miterlimit="83231f" joinstyle="miter"/>
                  <v:path arrowok="t" textboxrect="0,0,285877,294005"/>
                </v:shape>
                <v:shape id="Shape 72" o:spid="_x0000_s1059" style="position:absolute;left:46615;top:5993;width:1906;height:2907;visibility:visible;mso-wrap-style:square;v-text-anchor:top" coordsize="190627,290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" path="m190627,635r,91313c130810,90424,98044,108966,98044,154940r,96520c97155,281940,70993,290703,58674,290703l,290703,,4445r98044,l98044,61341c116078,18669,146177,,190627,635xe" fillcolor="#245670" stroked="f" strokeweight="0">
                  <v:stroke miterlimit="83231f" joinstyle="miter"/>
                  <v:path arrowok="t" textboxrect="0,0,190627,290703"/>
                </v:shape>
                <v:shape id="Shape 73" o:spid="_x0000_s1060" style="position:absolute;left:32096;top:11469;width:1906;height:2907;visibility:visible;mso-wrap-style:square;v-text-anchor:top" coordsize="190627,290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" path="m190627,508r,91440c130937,90298,98044,108966,98044,154940r,96520c97155,281940,71120,290703,58801,290703l,290703,,4318r98044,l98044,61341c116205,18542,146304,,190627,508xe" fillcolor="#245670" stroked="f" strokeweight="0">
                  <v:stroke miterlimit="83231f" joinstyle="miter"/>
                  <v:path arrowok="t" textboxrect="0,0,190627,290703"/>
                </v:shape>
                <v:shape id="Shape 74" o:spid="_x0000_s1061" style="position:absolute;left:21080;top:11436;width:2859;height:2940;visibility:visible;mso-wrap-style:square;v-text-anchor:top" coordsize="285877,294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" path="m192278,v55245,,93599,34417,93599,107824l285877,294005r-58674,c225425,294005,190627,294005,187833,254762r,-127253c187833,95250,175260,79375,146812,79375v-29083,,-48768,17526,-48768,54229l98044,294005,,294005,,7620r98044,l98044,53594c113411,24130,144653,,192278,xe" fillcolor="#245670" stroked="f" strokeweight="0">
                  <v:stroke miterlimit="83231f" joinstyle="miter"/>
                  <v:path arrowok="t" textboxrect="0,0,285877,294005"/>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6" o:spid="_x0000_s1062" type="#_x0000_t75" style="position:absolute;left:88;top:4927;width:7157;height:110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">
                  <v:imagedata r:id="rId14" o:title=""/>
                </v:shape>
                <v:shape id="Shape 77" o:spid="_x0000_s1063" style="position:absolute;left:106;top:4116;width:5941;height:4652;visibility:visible;mso-wrap-style:square;v-text-anchor:top" coordsize="594131,465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" path="m594131,l574446,18796c529234,60452,485546,89915,372897,155321,269888,215011,199365,258318,150787,291719,33388,371983,3810,454152,584,464185r-317,1016l267,464058c241,455040,76,388493,25,313563l,279146r,-2032l13,243332c63,161925,330,88011,1143,82803,119431,55499,304584,20827,506628,5334l594131,xe" fillcolor="#fdc824" stroked="f" strokeweight="0">
                  <v:stroke miterlimit="83231f" joinstyle="miter"/>
                  <v:path arrowok="t" textboxrect="0,0,594131,465201"/>
                </v:shape>
                <v:shape id="Picture 79" o:spid="_x0000_s1064" type="#_x0000_t75" style="position:absolute;left:98;top:3515;width:7156;height:11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">
                  <v:imagedata r:id="rId15" o:title=""/>
                </v:shape>
                <v:shape id="Picture 81" o:spid="_x0000_s1065" type="#_x0000_t75" style="position:absolute;left:98;top:10470;width:7156;height:11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">
                  <v:imagedata r:id="rId16" o:title=""/>
                </v:shape>
                <v:shape id="Picture 83" o:spid="_x0000_s1066" type="#_x0000_t75" style="position:absolute;left:7236;top:4927;width:7157;height:110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">
                  <v:imagedata r:id="rId17" o:title=""/>
                </v:shape>
                <v:shape id="Picture 85" o:spid="_x0000_s1067" type="#_x0000_t75" style="position:absolute;left:8445;top:4101;width:5962;height:4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">
                  <v:imagedata r:id="rId18" o:title=""/>
                </v:shape>
                <v:shape id="Picture 87" o:spid="_x0000_s1068" type="#_x0000_t75" style="position:absolute;left:7236;top:3515;width:7157;height:11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">
                  <v:imagedata r:id="rId19" o:title=""/>
                </v:shape>
                <v:shape id="Picture 89" o:spid="_x0000_s1069" type="#_x0000_t75" style="position:absolute;left:7236;top:10488;width:7157;height:11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">
                  <v:imagedata r:id="rId20" o:title=""/>
                </v:shape>
                <v:shape id="Shape 15941" o:spid="_x0000_s1070" style="position:absolute;top:24654;width:60248;height:762;visibility:visible;mso-wrap-style:square;v-text-anchor:top" coordsize="6024881,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" path="m,l6024881,r,76200l,76200,,e" fillcolor="gray" stroked="f" strokeweight="0">
                  <v:stroke miterlimit="83231f" joinstyle="miter"/>
                  <v:path arrowok="t" textboxrect="0,0,6024881,76200"/>
                </v:shape>
                <w10:anchorlock/>
              </v:group>
            </w:pict>
          </mc:Fallback>
        </mc:AlternateContent>
      </w:r>
    </w:p>
    <w:p w14:paraId="7BDA1AF4" w14:textId="1C67E826" w:rsidR="00E6058F" w:rsidRPr="00842673" w:rsidRDefault="00C32383" w:rsidP="00E6058F">
      <w:pPr>
        <w:spacing w:after="72" w:line="259" w:lineRule="auto"/>
        <w:jc w:val="center"/>
        <w:rPr>
          <w:rFonts w:asciiTheme="majorHAnsi" w:hAnsiTheme="majorHAnsi" w:cstheme="majorHAnsi"/>
          <w:b/>
          <w:sz w:val="48"/>
        </w:rPr>
      </w:pPr>
      <w:r>
        <w:rPr>
          <w:rFonts w:asciiTheme="majorHAnsi" w:hAnsiTheme="majorHAnsi" w:cstheme="majorHAnsi"/>
          <w:b/>
          <w:sz w:val="48"/>
        </w:rPr>
        <w:t>PROG6001</w:t>
      </w:r>
    </w:p>
    <w:p w14:paraId="2DC50A72" w14:textId="1C8498C7" w:rsidR="00E6058F" w:rsidRPr="00842673" w:rsidRDefault="00E6058F" w:rsidP="00E6058F">
      <w:pPr>
        <w:spacing w:after="72" w:line="259" w:lineRule="auto"/>
        <w:jc w:val="center"/>
        <w:rPr>
          <w:rFonts w:asciiTheme="majorHAnsi" w:hAnsiTheme="majorHAnsi" w:cstheme="majorHAnsi"/>
          <w:b/>
          <w:sz w:val="48"/>
        </w:rPr>
      </w:pPr>
      <w:r w:rsidRPr="00842673">
        <w:rPr>
          <w:rFonts w:asciiTheme="majorHAnsi" w:hAnsiTheme="majorHAnsi" w:cstheme="majorHAnsi"/>
          <w:b/>
          <w:sz w:val="48"/>
        </w:rPr>
        <w:t>Managing Software Development</w:t>
      </w:r>
    </w:p>
    <w:p w14:paraId="7B4F0BF1" w14:textId="77777777" w:rsidR="00E6058F" w:rsidRPr="00842673" w:rsidRDefault="00E6058F" w:rsidP="00E6058F">
      <w:pPr>
        <w:spacing w:after="72" w:line="259" w:lineRule="auto"/>
        <w:jc w:val="center"/>
        <w:rPr>
          <w:rFonts w:asciiTheme="majorHAnsi" w:hAnsiTheme="majorHAnsi" w:cstheme="majorHAnsi"/>
        </w:rPr>
      </w:pPr>
    </w:p>
    <w:p w14:paraId="7B2E83FD" w14:textId="77777777" w:rsidR="00E6058F" w:rsidRPr="00842673" w:rsidRDefault="00E6058F" w:rsidP="00E6058F">
      <w:pPr>
        <w:spacing w:after="283" w:line="259" w:lineRule="auto"/>
        <w:ind w:left="-14" w:right="420"/>
        <w:jc w:val="right"/>
        <w:rPr>
          <w:rFonts w:asciiTheme="majorHAnsi" w:hAnsiTheme="majorHAnsi" w:cstheme="majorHAnsi"/>
        </w:rPr>
      </w:pPr>
      <w:r w:rsidRPr="00842673">
        <w:rPr>
          <w:rFonts w:asciiTheme="majorHAnsi" w:eastAsia="Calibri" w:hAnsiTheme="majorHAnsi" w:cstheme="majorHAnsi"/>
          <w:noProof/>
        </w:rPr>
        <mc:AlternateContent>
          <mc:Choice Requires="wpg">
            <w:drawing>
              <wp:inline distT="0" distB="0" distL="0" distR="0" wp14:anchorId="21BC2631" wp14:editId="4A11ED35">
                <wp:extent cx="6023610" cy="76200"/>
                <wp:effectExtent l="0" t="0" r="0" b="0"/>
                <wp:docPr id="12427" name="Group 12427"/>
                <wp:cNvGraphicFramePr/>
                <a:graphic xmlns:a="http://schemas.openxmlformats.org/drawingml/2006/main">
                  <a:graphicData uri="http://schemas.microsoft.com/office/word/2010/wordprocessingGroup">
                    <wpg:wgp>
                      <wpg:cNvGrpSpPr/>
                      <wpg:grpSpPr>
                        <a:xfrm>
                          <a:off x="0" y="0"/>
                          <a:ext cx="6023610" cy="76200"/>
                          <a:chOff x="0" y="0"/>
                          <a:chExt cx="6023610" cy="76200"/>
                        </a:xfrm>
                      </wpg:grpSpPr>
                      <wps:wsp>
                        <wps:cNvPr id="15945" name="Shape 15945"/>
                        <wps:cNvSpPr/>
                        <wps:spPr>
                          <a:xfrm>
                            <a:off x="0" y="0"/>
                            <a:ext cx="6023610" cy="76200"/>
                          </a:xfrm>
                          <a:custGeom>
                            <a:avLst/>
                            <a:gdLst/>
                            <a:ahLst/>
                            <a:cxnLst/>
                            <a:rect l="0" t="0" r="0" b="0"/>
                            <a:pathLst>
                              <a:path w="6023610" h="76200">
                                <a:moveTo>
                                  <a:pt x="0" y="0"/>
                                </a:moveTo>
                                <a:lnTo>
                                  <a:pt x="6023610" y="0"/>
                                </a:lnTo>
                                <a:lnTo>
                                  <a:pt x="6023610" y="76200"/>
                                </a:lnTo>
                                <a:lnTo>
                                  <a:pt x="0" y="76200"/>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inline>
            </w:drawing>
          </mc:Choice>
          <mc:Fallback>
            <w:pict>
              <v:group w14:anchorId="58988403" id="Group 12427" o:spid="_x0000_s1026" style="width:474.3pt;height:6pt;mso-position-horizontal-relative:char;mso-position-vertical-relative:line" coordsize="60236,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">
                <v:shape id="Shape 15945" o:spid="_x0000_s1027" style="position:absolute;width:60236;height:762;visibility:visible;mso-wrap-style:square;v-text-anchor:top" coordsize="602361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" path="m,l6023610,r,76200l,76200,,e" fillcolor="gray" stroked="f" strokeweight="0">
                  <v:stroke miterlimit="83231f" joinstyle="miter"/>
                  <v:path arrowok="t" textboxrect="0,0,6023610,76200"/>
                </v:shape>
                <w10:anchorlock/>
              </v:group>
            </w:pict>
          </mc:Fallback>
        </mc:AlternateContent>
      </w:r>
      <w:r w:rsidRPr="00842673">
        <w:rPr>
          <w:rFonts w:asciiTheme="majorHAnsi" w:hAnsiTheme="majorHAnsi" w:cstheme="majorHAnsi"/>
        </w:rPr>
        <w:t xml:space="preserve">  </w:t>
      </w:r>
    </w:p>
    <w:p w14:paraId="4291B3CF" w14:textId="494892B4" w:rsidR="00842673" w:rsidRPr="00842673" w:rsidRDefault="00842673" w:rsidP="00842673">
      <w:pPr>
        <w:spacing w:after="43" w:line="259" w:lineRule="auto"/>
        <w:ind w:left="0" w:firstLine="0"/>
        <w:jc w:val="center"/>
        <w:rPr>
          <w:rFonts w:asciiTheme="majorHAnsi" w:hAnsiTheme="majorHAnsi" w:cstheme="majorHAnsi"/>
          <w:b/>
          <w:sz w:val="40"/>
          <w:szCs w:val="40"/>
        </w:rPr>
      </w:pPr>
    </w:p>
    <w:p w14:paraId="0030E3C1" w14:textId="6E9E06DA" w:rsidR="00842673" w:rsidRPr="00842673" w:rsidRDefault="00842673" w:rsidP="00842673">
      <w:pPr>
        <w:spacing w:after="43" w:line="259" w:lineRule="auto"/>
        <w:ind w:left="0" w:firstLine="0"/>
        <w:jc w:val="center"/>
        <w:rPr>
          <w:rFonts w:asciiTheme="majorHAnsi" w:hAnsiTheme="majorHAnsi" w:cstheme="majorHAnsi"/>
          <w:b/>
          <w:sz w:val="40"/>
          <w:szCs w:val="40"/>
        </w:rPr>
      </w:pPr>
    </w:p>
    <w:p w14:paraId="3F79CBB0" w14:textId="77777777" w:rsidR="00842673" w:rsidRPr="00842673" w:rsidRDefault="00842673" w:rsidP="00842673">
      <w:pPr>
        <w:spacing w:after="43" w:line="259" w:lineRule="auto"/>
        <w:ind w:left="0" w:firstLine="0"/>
        <w:jc w:val="center"/>
        <w:rPr>
          <w:rFonts w:asciiTheme="majorHAnsi" w:hAnsiTheme="majorHAnsi" w:cstheme="majorHAnsi"/>
          <w:b/>
          <w:sz w:val="40"/>
          <w:szCs w:val="40"/>
        </w:rPr>
      </w:pPr>
    </w:p>
    <w:p w14:paraId="277B8D58" w14:textId="708C9FB6" w:rsidR="00E6058F" w:rsidRPr="00842673" w:rsidRDefault="00E6058F" w:rsidP="00842673">
      <w:pPr>
        <w:spacing w:after="43" w:line="259" w:lineRule="auto"/>
        <w:ind w:left="0" w:firstLine="0"/>
        <w:jc w:val="center"/>
        <w:rPr>
          <w:rFonts w:asciiTheme="majorHAnsi" w:hAnsiTheme="majorHAnsi" w:cstheme="majorHAnsi"/>
          <w:b/>
          <w:sz w:val="40"/>
          <w:szCs w:val="40"/>
        </w:rPr>
      </w:pPr>
      <w:r w:rsidRPr="00842673">
        <w:rPr>
          <w:rFonts w:asciiTheme="majorHAnsi" w:hAnsiTheme="majorHAnsi" w:cstheme="majorHAnsi"/>
          <w:b/>
          <w:sz w:val="40"/>
          <w:szCs w:val="40"/>
        </w:rPr>
        <w:t xml:space="preserve">Tutorial Module </w:t>
      </w:r>
      <w:r w:rsidR="002764EC">
        <w:rPr>
          <w:rFonts w:asciiTheme="majorHAnsi" w:hAnsiTheme="majorHAnsi" w:cstheme="majorHAnsi"/>
          <w:b/>
          <w:sz w:val="40"/>
          <w:szCs w:val="40"/>
        </w:rPr>
        <w:t>2</w:t>
      </w:r>
    </w:p>
    <w:p w14:paraId="5B182B78" w14:textId="31D006A9" w:rsidR="00842673" w:rsidRPr="00842673" w:rsidRDefault="007763B6" w:rsidP="00842673">
      <w:pPr>
        <w:spacing w:after="43" w:line="259" w:lineRule="auto"/>
        <w:ind w:left="0" w:firstLine="0"/>
        <w:jc w:val="center"/>
        <w:rPr>
          <w:rFonts w:asciiTheme="majorHAnsi" w:hAnsiTheme="majorHAnsi" w:cstheme="majorHAnsi"/>
          <w:b/>
          <w:sz w:val="40"/>
          <w:szCs w:val="40"/>
        </w:rPr>
      </w:pPr>
      <w:r>
        <w:rPr>
          <w:rFonts w:asciiTheme="majorHAnsi" w:hAnsiTheme="majorHAnsi" w:cstheme="majorHAnsi"/>
          <w:b/>
          <w:sz w:val="40"/>
          <w:szCs w:val="40"/>
        </w:rPr>
        <w:t>Distributed Version Management</w:t>
      </w:r>
    </w:p>
    <w:p w14:paraId="00ECC124" w14:textId="15BA407F" w:rsidR="00842673" w:rsidRPr="00842673" w:rsidRDefault="00842673" w:rsidP="00842673">
      <w:pPr>
        <w:spacing w:after="43" w:line="259" w:lineRule="auto"/>
        <w:ind w:left="0" w:firstLine="0"/>
        <w:jc w:val="center"/>
        <w:rPr>
          <w:rFonts w:asciiTheme="majorHAnsi" w:hAnsiTheme="majorHAnsi" w:cstheme="majorHAnsi"/>
          <w:b/>
          <w:sz w:val="40"/>
          <w:szCs w:val="40"/>
        </w:rPr>
      </w:pPr>
    </w:p>
    <w:p w14:paraId="25490761" w14:textId="77777777" w:rsidR="00842673" w:rsidRPr="00842673" w:rsidRDefault="00842673" w:rsidP="00842673">
      <w:pPr>
        <w:spacing w:after="43" w:line="259" w:lineRule="auto"/>
        <w:ind w:left="0" w:firstLine="0"/>
        <w:jc w:val="center"/>
        <w:rPr>
          <w:rFonts w:asciiTheme="majorHAnsi" w:hAnsiTheme="majorHAnsi" w:cstheme="majorHAnsi"/>
          <w:b/>
          <w:sz w:val="40"/>
          <w:szCs w:val="40"/>
        </w:rPr>
      </w:pPr>
    </w:p>
    <w:p w14:paraId="62B55C6F" w14:textId="77777777" w:rsidR="00313B16" w:rsidRPr="00842673" w:rsidRDefault="00262DE3">
      <w:pPr>
        <w:spacing w:after="409" w:line="259" w:lineRule="auto"/>
        <w:ind w:left="-29" w:right="-104" w:firstLine="0"/>
        <w:jc w:val="left"/>
        <w:rPr>
          <w:rFonts w:asciiTheme="majorHAnsi" w:hAnsiTheme="majorHAnsi" w:cstheme="majorHAnsi"/>
        </w:rPr>
      </w:pPr>
      <w:r w:rsidRPr="00842673">
        <w:rPr>
          <w:rFonts w:asciiTheme="majorHAnsi" w:eastAsia="Calibri" w:hAnsiTheme="majorHAnsi" w:cstheme="majorHAnsi"/>
          <w:noProof/>
          <w:sz w:val="22"/>
        </w:rPr>
        <mc:AlternateContent>
          <mc:Choice Requires="wpg">
            <w:drawing>
              <wp:inline distT="0" distB="0" distL="0" distR="0" wp14:anchorId="7DB2EB04" wp14:editId="53EEF223">
                <wp:extent cx="6025261" cy="76200"/>
                <wp:effectExtent l="0" t="0" r="0" b="0"/>
                <wp:docPr id="10016" name="Group 10016"/>
                <wp:cNvGraphicFramePr/>
                <a:graphic xmlns:a="http://schemas.openxmlformats.org/drawingml/2006/main">
                  <a:graphicData uri="http://schemas.microsoft.com/office/word/2010/wordprocessingGroup">
                    <wpg:wgp>
                      <wpg:cNvGrpSpPr/>
                      <wpg:grpSpPr>
                        <a:xfrm>
                          <a:off x="0" y="0"/>
                          <a:ext cx="6025261" cy="76200"/>
                          <a:chOff x="0" y="0"/>
                          <a:chExt cx="6025261" cy="76200"/>
                        </a:xfrm>
                      </wpg:grpSpPr>
                      <wps:wsp>
                        <wps:cNvPr id="14263" name="Shape 14263"/>
                        <wps:cNvSpPr/>
                        <wps:spPr>
                          <a:xfrm>
                            <a:off x="0" y="0"/>
                            <a:ext cx="6025261" cy="76200"/>
                          </a:xfrm>
                          <a:custGeom>
                            <a:avLst/>
                            <a:gdLst/>
                            <a:ahLst/>
                            <a:cxnLst/>
                            <a:rect l="0" t="0" r="0" b="0"/>
                            <a:pathLst>
                              <a:path w="6025261" h="76200">
                                <a:moveTo>
                                  <a:pt x="0" y="0"/>
                                </a:moveTo>
                                <a:lnTo>
                                  <a:pt x="6025261" y="0"/>
                                </a:lnTo>
                                <a:lnTo>
                                  <a:pt x="6025261" y="76200"/>
                                </a:lnTo>
                                <a:lnTo>
                                  <a:pt x="0" y="76200"/>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inline>
            </w:drawing>
          </mc:Choice>
          <mc:Fallback>
            <w:pict>
              <v:group w14:anchorId="4510A931" id="Group 10016" o:spid="_x0000_s1026" style="width:474.45pt;height:6pt;mso-position-horizontal-relative:char;mso-position-vertical-relative:line" coordsize="60252,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">
                <v:shape id="Shape 14263" o:spid="_x0000_s1027" style="position:absolute;width:60252;height:762;visibility:visible;mso-wrap-style:square;v-text-anchor:top" coordsize="6025261,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" path="m,l6025261,r,76200l,76200,,e" fillcolor="gray" stroked="f" strokeweight="0">
                  <v:stroke miterlimit="83231f" joinstyle="miter"/>
                  <v:path arrowok="t" textboxrect="0,0,6025261,76200"/>
                </v:shape>
                <w10:anchorlock/>
              </v:group>
            </w:pict>
          </mc:Fallback>
        </mc:AlternateContent>
      </w:r>
    </w:p>
    <w:p w14:paraId="597B8DFB" w14:textId="77777777" w:rsidR="00842673" w:rsidRPr="00842673" w:rsidRDefault="00842673">
      <w:pPr>
        <w:spacing w:after="160" w:line="259" w:lineRule="auto"/>
        <w:ind w:left="0" w:firstLine="0"/>
        <w:jc w:val="left"/>
        <w:rPr>
          <w:rFonts w:asciiTheme="majorHAnsi" w:hAnsiTheme="majorHAnsi" w:cstheme="majorHAnsi"/>
        </w:rPr>
      </w:pPr>
      <w:r w:rsidRPr="00842673">
        <w:rPr>
          <w:rFonts w:asciiTheme="majorHAnsi" w:hAnsiTheme="majorHAnsi" w:cstheme="majorHAnsi"/>
        </w:rPr>
        <w:br w:type="page"/>
      </w:r>
    </w:p>
    <w:sdt>
      <w:sdtPr>
        <w:rPr>
          <w:rFonts w:ascii="Times New Roman" w:eastAsia="Times New Roman" w:hAnsi="Times New Roman" w:cs="Times New Roman"/>
          <w:color w:val="000000"/>
          <w:sz w:val="20"/>
          <w:szCs w:val="22"/>
          <w:lang w:val="en-AU"/>
        </w:rPr>
        <w:id w:val="1474555456"/>
        <w:docPartObj>
          <w:docPartGallery w:val="Table of Contents"/>
          <w:docPartUnique/>
        </w:docPartObj>
      </w:sdtPr>
      <w:sdtEndPr>
        <w:rPr>
          <w:b/>
          <w:bCs/>
          <w:noProof/>
        </w:rPr>
      </w:sdtEndPr>
      <w:sdtContent>
        <w:p w14:paraId="47490411" w14:textId="69C454B0" w:rsidR="00842673" w:rsidRDefault="00842673">
          <w:pPr>
            <w:pStyle w:val="TOCHeading"/>
          </w:pPr>
          <w:r>
            <w:t>Contents</w:t>
          </w:r>
        </w:p>
        <w:p w14:paraId="3D213D5F" w14:textId="2407CB4F" w:rsidR="00E265D7" w:rsidRDefault="00842673">
          <w:pPr>
            <w:pStyle w:val="TOC1"/>
            <w:tabs>
              <w:tab w:val="right" w:leader="dot" w:pos="9349"/>
            </w:tabs>
            <w:rPr>
              <w:rFonts w:asciiTheme="minorHAnsi" w:eastAsiaTheme="minorEastAsia" w:hAnsiTheme="minorHAnsi" w:cstheme="minorBidi"/>
              <w:b w:val="0"/>
              <w:noProof/>
              <w:color w:val="auto"/>
              <w:sz w:val="22"/>
            </w:rPr>
          </w:pPr>
          <w:r>
            <w:fldChar w:fldCharType="begin"/>
          </w:r>
          <w:r>
            <w:instrText xml:space="preserve"> TOC \o "1-3" \h \z \u </w:instrText>
          </w:r>
          <w:r>
            <w:fldChar w:fldCharType="separate"/>
          </w:r>
          <w:hyperlink w:anchor="_Toc98094685" w:history="1">
            <w:r w:rsidR="00E265D7" w:rsidRPr="00FD2DC0">
              <w:rPr>
                <w:rStyle w:val="Hyperlink"/>
                <w:rFonts w:asciiTheme="majorHAnsi" w:hAnsiTheme="majorHAnsi" w:cstheme="majorHAnsi"/>
                <w:noProof/>
              </w:rPr>
              <w:t>Distributed Version Management</w:t>
            </w:r>
            <w:r w:rsidR="00E265D7">
              <w:rPr>
                <w:noProof/>
                <w:webHidden/>
              </w:rPr>
              <w:tab/>
            </w:r>
            <w:r w:rsidR="00E265D7">
              <w:rPr>
                <w:noProof/>
                <w:webHidden/>
              </w:rPr>
              <w:fldChar w:fldCharType="begin"/>
            </w:r>
            <w:r w:rsidR="00E265D7">
              <w:rPr>
                <w:noProof/>
                <w:webHidden/>
              </w:rPr>
              <w:instrText xml:space="preserve"> PAGEREF _Toc98094685 \h </w:instrText>
            </w:r>
            <w:r w:rsidR="00E265D7">
              <w:rPr>
                <w:noProof/>
                <w:webHidden/>
              </w:rPr>
            </w:r>
            <w:r w:rsidR="00E265D7">
              <w:rPr>
                <w:noProof/>
                <w:webHidden/>
              </w:rPr>
              <w:fldChar w:fldCharType="separate"/>
            </w:r>
            <w:r w:rsidR="00E265D7">
              <w:rPr>
                <w:noProof/>
                <w:webHidden/>
              </w:rPr>
              <w:t>3</w:t>
            </w:r>
            <w:r w:rsidR="00E265D7">
              <w:rPr>
                <w:noProof/>
                <w:webHidden/>
              </w:rPr>
              <w:fldChar w:fldCharType="end"/>
            </w:r>
          </w:hyperlink>
        </w:p>
        <w:p w14:paraId="3F3C28A6" w14:textId="7E0D4594" w:rsidR="00E265D7" w:rsidRDefault="00000000">
          <w:pPr>
            <w:pStyle w:val="TOC2"/>
            <w:tabs>
              <w:tab w:val="right" w:leader="dot" w:pos="9349"/>
            </w:tabs>
            <w:rPr>
              <w:rFonts w:asciiTheme="minorHAnsi" w:eastAsiaTheme="minorEastAsia" w:hAnsiTheme="minorHAnsi" w:cstheme="minorBidi"/>
              <w:noProof/>
              <w:color w:val="auto"/>
              <w:sz w:val="22"/>
            </w:rPr>
          </w:pPr>
          <w:hyperlink w:anchor="_Toc98094686" w:history="1">
            <w:r w:rsidR="00E265D7" w:rsidRPr="00FD2DC0">
              <w:rPr>
                <w:rStyle w:val="Hyperlink"/>
                <w:rFonts w:asciiTheme="majorHAnsi" w:hAnsiTheme="majorHAnsi" w:cstheme="majorHAnsi"/>
                <w:noProof/>
              </w:rPr>
              <w:t>Objectives</w:t>
            </w:r>
            <w:r w:rsidR="00E265D7">
              <w:rPr>
                <w:noProof/>
                <w:webHidden/>
              </w:rPr>
              <w:tab/>
            </w:r>
            <w:r w:rsidR="00E265D7">
              <w:rPr>
                <w:noProof/>
                <w:webHidden/>
              </w:rPr>
              <w:fldChar w:fldCharType="begin"/>
            </w:r>
            <w:r w:rsidR="00E265D7">
              <w:rPr>
                <w:noProof/>
                <w:webHidden/>
              </w:rPr>
              <w:instrText xml:space="preserve"> PAGEREF _Toc98094686 \h </w:instrText>
            </w:r>
            <w:r w:rsidR="00E265D7">
              <w:rPr>
                <w:noProof/>
                <w:webHidden/>
              </w:rPr>
            </w:r>
            <w:r w:rsidR="00E265D7">
              <w:rPr>
                <w:noProof/>
                <w:webHidden/>
              </w:rPr>
              <w:fldChar w:fldCharType="separate"/>
            </w:r>
            <w:r w:rsidR="00E265D7">
              <w:rPr>
                <w:noProof/>
                <w:webHidden/>
              </w:rPr>
              <w:t>3</w:t>
            </w:r>
            <w:r w:rsidR="00E265D7">
              <w:rPr>
                <w:noProof/>
                <w:webHidden/>
              </w:rPr>
              <w:fldChar w:fldCharType="end"/>
            </w:r>
          </w:hyperlink>
        </w:p>
        <w:p w14:paraId="01F0388F" w14:textId="115D2DB9" w:rsidR="00E265D7" w:rsidRDefault="00000000">
          <w:pPr>
            <w:pStyle w:val="TOC2"/>
            <w:tabs>
              <w:tab w:val="right" w:leader="dot" w:pos="9349"/>
            </w:tabs>
            <w:rPr>
              <w:rFonts w:asciiTheme="minorHAnsi" w:eastAsiaTheme="minorEastAsia" w:hAnsiTheme="minorHAnsi" w:cstheme="minorBidi"/>
              <w:noProof/>
              <w:color w:val="auto"/>
              <w:sz w:val="22"/>
            </w:rPr>
          </w:pPr>
          <w:hyperlink w:anchor="_Toc98094687" w:history="1">
            <w:r w:rsidR="00E265D7" w:rsidRPr="00FD2DC0">
              <w:rPr>
                <w:rStyle w:val="Hyperlink"/>
                <w:rFonts w:asciiTheme="majorHAnsi" w:hAnsiTheme="majorHAnsi" w:cstheme="majorHAnsi"/>
                <w:noProof/>
              </w:rPr>
              <w:t>Overview</w:t>
            </w:r>
            <w:r w:rsidR="00E265D7">
              <w:rPr>
                <w:noProof/>
                <w:webHidden/>
              </w:rPr>
              <w:tab/>
            </w:r>
            <w:r w:rsidR="00E265D7">
              <w:rPr>
                <w:noProof/>
                <w:webHidden/>
              </w:rPr>
              <w:fldChar w:fldCharType="begin"/>
            </w:r>
            <w:r w:rsidR="00E265D7">
              <w:rPr>
                <w:noProof/>
                <w:webHidden/>
              </w:rPr>
              <w:instrText xml:space="preserve"> PAGEREF _Toc98094687 \h </w:instrText>
            </w:r>
            <w:r w:rsidR="00E265D7">
              <w:rPr>
                <w:noProof/>
                <w:webHidden/>
              </w:rPr>
            </w:r>
            <w:r w:rsidR="00E265D7">
              <w:rPr>
                <w:noProof/>
                <w:webHidden/>
              </w:rPr>
              <w:fldChar w:fldCharType="separate"/>
            </w:r>
            <w:r w:rsidR="00E265D7">
              <w:rPr>
                <w:noProof/>
                <w:webHidden/>
              </w:rPr>
              <w:t>3</w:t>
            </w:r>
            <w:r w:rsidR="00E265D7">
              <w:rPr>
                <w:noProof/>
                <w:webHidden/>
              </w:rPr>
              <w:fldChar w:fldCharType="end"/>
            </w:r>
          </w:hyperlink>
        </w:p>
        <w:p w14:paraId="77B667AA" w14:textId="7F72DCA6" w:rsidR="00E265D7" w:rsidRDefault="00000000">
          <w:pPr>
            <w:pStyle w:val="TOC2"/>
            <w:tabs>
              <w:tab w:val="right" w:leader="dot" w:pos="9349"/>
            </w:tabs>
            <w:rPr>
              <w:rFonts w:asciiTheme="minorHAnsi" w:eastAsiaTheme="minorEastAsia" w:hAnsiTheme="minorHAnsi" w:cstheme="minorBidi"/>
              <w:noProof/>
              <w:color w:val="auto"/>
              <w:sz w:val="22"/>
            </w:rPr>
          </w:pPr>
          <w:hyperlink w:anchor="_Toc98094688" w:history="1">
            <w:r w:rsidR="00E265D7" w:rsidRPr="00FD2DC0">
              <w:rPr>
                <w:rStyle w:val="Hyperlink"/>
                <w:rFonts w:asciiTheme="majorHAnsi" w:hAnsiTheme="majorHAnsi" w:cstheme="majorHAnsi"/>
                <w:noProof/>
              </w:rPr>
              <w:t>Review</w:t>
            </w:r>
            <w:r w:rsidR="00E265D7">
              <w:rPr>
                <w:noProof/>
                <w:webHidden/>
              </w:rPr>
              <w:tab/>
            </w:r>
            <w:r w:rsidR="00E265D7">
              <w:rPr>
                <w:noProof/>
                <w:webHidden/>
              </w:rPr>
              <w:fldChar w:fldCharType="begin"/>
            </w:r>
            <w:r w:rsidR="00E265D7">
              <w:rPr>
                <w:noProof/>
                <w:webHidden/>
              </w:rPr>
              <w:instrText xml:space="preserve"> PAGEREF _Toc98094688 \h </w:instrText>
            </w:r>
            <w:r w:rsidR="00E265D7">
              <w:rPr>
                <w:noProof/>
                <w:webHidden/>
              </w:rPr>
            </w:r>
            <w:r w:rsidR="00E265D7">
              <w:rPr>
                <w:noProof/>
                <w:webHidden/>
              </w:rPr>
              <w:fldChar w:fldCharType="separate"/>
            </w:r>
            <w:r w:rsidR="00E265D7">
              <w:rPr>
                <w:noProof/>
                <w:webHidden/>
              </w:rPr>
              <w:t>3</w:t>
            </w:r>
            <w:r w:rsidR="00E265D7">
              <w:rPr>
                <w:noProof/>
                <w:webHidden/>
              </w:rPr>
              <w:fldChar w:fldCharType="end"/>
            </w:r>
          </w:hyperlink>
        </w:p>
        <w:p w14:paraId="2BB3DAEC" w14:textId="536A1757" w:rsidR="00E265D7" w:rsidRDefault="00000000">
          <w:pPr>
            <w:pStyle w:val="TOC2"/>
            <w:tabs>
              <w:tab w:val="right" w:leader="dot" w:pos="9349"/>
            </w:tabs>
            <w:rPr>
              <w:rFonts w:asciiTheme="minorHAnsi" w:eastAsiaTheme="minorEastAsia" w:hAnsiTheme="minorHAnsi" w:cstheme="minorBidi"/>
              <w:noProof/>
              <w:color w:val="auto"/>
              <w:sz w:val="22"/>
            </w:rPr>
          </w:pPr>
          <w:hyperlink w:anchor="_Toc98094689" w:history="1">
            <w:r w:rsidR="00E265D7" w:rsidRPr="00FD2DC0">
              <w:rPr>
                <w:rStyle w:val="Hyperlink"/>
                <w:rFonts w:asciiTheme="majorHAnsi" w:hAnsiTheme="majorHAnsi" w:cstheme="majorHAnsi"/>
                <w:noProof/>
              </w:rPr>
              <w:t>A simple project example</w:t>
            </w:r>
            <w:r w:rsidR="00E265D7">
              <w:rPr>
                <w:noProof/>
                <w:webHidden/>
              </w:rPr>
              <w:tab/>
            </w:r>
            <w:r w:rsidR="00E265D7">
              <w:rPr>
                <w:noProof/>
                <w:webHidden/>
              </w:rPr>
              <w:fldChar w:fldCharType="begin"/>
            </w:r>
            <w:r w:rsidR="00E265D7">
              <w:rPr>
                <w:noProof/>
                <w:webHidden/>
              </w:rPr>
              <w:instrText xml:space="preserve"> PAGEREF _Toc98094689 \h </w:instrText>
            </w:r>
            <w:r w:rsidR="00E265D7">
              <w:rPr>
                <w:noProof/>
                <w:webHidden/>
              </w:rPr>
            </w:r>
            <w:r w:rsidR="00E265D7">
              <w:rPr>
                <w:noProof/>
                <w:webHidden/>
              </w:rPr>
              <w:fldChar w:fldCharType="separate"/>
            </w:r>
            <w:r w:rsidR="00E265D7">
              <w:rPr>
                <w:noProof/>
                <w:webHidden/>
              </w:rPr>
              <w:t>4</w:t>
            </w:r>
            <w:r w:rsidR="00E265D7">
              <w:rPr>
                <w:noProof/>
                <w:webHidden/>
              </w:rPr>
              <w:fldChar w:fldCharType="end"/>
            </w:r>
          </w:hyperlink>
        </w:p>
        <w:p w14:paraId="2DE26B60" w14:textId="09CBFEA6" w:rsidR="00E265D7" w:rsidRDefault="00000000">
          <w:pPr>
            <w:pStyle w:val="TOC2"/>
            <w:tabs>
              <w:tab w:val="right" w:leader="dot" w:pos="9349"/>
            </w:tabs>
            <w:rPr>
              <w:rFonts w:asciiTheme="minorHAnsi" w:eastAsiaTheme="minorEastAsia" w:hAnsiTheme="minorHAnsi" w:cstheme="minorBidi"/>
              <w:noProof/>
              <w:color w:val="auto"/>
              <w:sz w:val="22"/>
            </w:rPr>
          </w:pPr>
          <w:hyperlink w:anchor="_Toc98094690" w:history="1">
            <w:r w:rsidR="00E265D7" w:rsidRPr="00FD2DC0">
              <w:rPr>
                <w:rStyle w:val="Hyperlink"/>
                <w:rFonts w:asciiTheme="majorHAnsi" w:hAnsiTheme="majorHAnsi" w:cstheme="majorHAnsi"/>
                <w:noProof/>
              </w:rPr>
              <w:t>GitHub in an IDE environment</w:t>
            </w:r>
            <w:r w:rsidR="00E265D7">
              <w:rPr>
                <w:noProof/>
                <w:webHidden/>
              </w:rPr>
              <w:tab/>
            </w:r>
            <w:r w:rsidR="00E265D7">
              <w:rPr>
                <w:noProof/>
                <w:webHidden/>
              </w:rPr>
              <w:fldChar w:fldCharType="begin"/>
            </w:r>
            <w:r w:rsidR="00E265D7">
              <w:rPr>
                <w:noProof/>
                <w:webHidden/>
              </w:rPr>
              <w:instrText xml:space="preserve"> PAGEREF _Toc98094690 \h </w:instrText>
            </w:r>
            <w:r w:rsidR="00E265D7">
              <w:rPr>
                <w:noProof/>
                <w:webHidden/>
              </w:rPr>
            </w:r>
            <w:r w:rsidR="00E265D7">
              <w:rPr>
                <w:noProof/>
                <w:webHidden/>
              </w:rPr>
              <w:fldChar w:fldCharType="separate"/>
            </w:r>
            <w:r w:rsidR="00E265D7">
              <w:rPr>
                <w:noProof/>
                <w:webHidden/>
              </w:rPr>
              <w:t>4</w:t>
            </w:r>
            <w:r w:rsidR="00E265D7">
              <w:rPr>
                <w:noProof/>
                <w:webHidden/>
              </w:rPr>
              <w:fldChar w:fldCharType="end"/>
            </w:r>
          </w:hyperlink>
        </w:p>
        <w:p w14:paraId="572DEE3F" w14:textId="623DFAF8" w:rsidR="00842673" w:rsidRDefault="00842673">
          <w:pPr>
            <w:rPr>
              <w:b/>
              <w:bCs/>
              <w:noProof/>
            </w:rPr>
          </w:pPr>
          <w:r>
            <w:rPr>
              <w:b/>
              <w:bCs/>
              <w:noProof/>
            </w:rPr>
            <w:fldChar w:fldCharType="end"/>
          </w:r>
        </w:p>
      </w:sdtContent>
    </w:sdt>
    <w:p w14:paraId="48D0FD80" w14:textId="77777777" w:rsidR="00262DE3" w:rsidRDefault="00262DE3"/>
    <w:p w14:paraId="2CFBB58B" w14:textId="77777777" w:rsidR="00262DE3" w:rsidRDefault="00262DE3">
      <w:pPr>
        <w:spacing w:after="160" w:line="259" w:lineRule="auto"/>
        <w:ind w:left="0" w:firstLine="0"/>
        <w:jc w:val="left"/>
        <w:rPr>
          <w:rFonts w:asciiTheme="majorHAnsi" w:hAnsiTheme="majorHAnsi" w:cstheme="majorHAnsi"/>
        </w:rPr>
        <w:sectPr w:rsidR="00262DE3" w:rsidSect="003868B7">
          <w:footerReference w:type="even" r:id="rId21"/>
          <w:footerReference w:type="default" r:id="rId22"/>
          <w:headerReference w:type="first" r:id="rId23"/>
          <w:footerReference w:type="first" r:id="rId24"/>
          <w:pgSz w:w="11900" w:h="16840"/>
          <w:pgMar w:top="1421" w:right="1129" w:bottom="1260" w:left="1412" w:header="712" w:footer="731" w:gutter="0"/>
          <w:cols w:space="720"/>
        </w:sectPr>
      </w:pPr>
      <w:r w:rsidRPr="00842673">
        <w:rPr>
          <w:rFonts w:asciiTheme="majorHAnsi" w:hAnsiTheme="majorHAnsi" w:cstheme="majorHAnsi"/>
        </w:rPr>
        <w:br w:type="page"/>
      </w:r>
    </w:p>
    <w:p w14:paraId="24CF4FDE" w14:textId="159696CA" w:rsidR="00313B16" w:rsidRPr="00842673" w:rsidRDefault="00CC41E2">
      <w:pPr>
        <w:pStyle w:val="Heading1"/>
        <w:rPr>
          <w:rFonts w:asciiTheme="majorHAnsi" w:hAnsiTheme="majorHAnsi" w:cstheme="majorHAnsi"/>
        </w:rPr>
      </w:pPr>
      <w:bookmarkStart w:id="0" w:name="_Toc98094685"/>
      <w:r w:rsidRPr="00CC41E2">
        <w:rPr>
          <w:rFonts w:asciiTheme="majorHAnsi" w:hAnsiTheme="majorHAnsi" w:cstheme="majorHAnsi"/>
        </w:rPr>
        <w:lastRenderedPageBreak/>
        <w:t>Distributed Version Management</w:t>
      </w:r>
      <w:bookmarkEnd w:id="0"/>
    </w:p>
    <w:p w14:paraId="4037BE02" w14:textId="77777777" w:rsidR="00313B16" w:rsidRPr="00842673" w:rsidRDefault="00262DE3">
      <w:pPr>
        <w:pStyle w:val="Heading2"/>
        <w:ind w:left="-5"/>
        <w:rPr>
          <w:rFonts w:asciiTheme="majorHAnsi" w:hAnsiTheme="majorHAnsi" w:cstheme="majorHAnsi"/>
        </w:rPr>
      </w:pPr>
      <w:bookmarkStart w:id="1" w:name="_Toc98094686"/>
      <w:r w:rsidRPr="00842673">
        <w:rPr>
          <w:rFonts w:asciiTheme="majorHAnsi" w:hAnsiTheme="majorHAnsi" w:cstheme="majorHAnsi"/>
        </w:rPr>
        <w:t>Objectives</w:t>
      </w:r>
      <w:bookmarkEnd w:id="1"/>
    </w:p>
    <w:p w14:paraId="228BD5D8" w14:textId="06391CAA" w:rsidR="00CC41E2" w:rsidRPr="00CC41E2" w:rsidRDefault="00CC41E2" w:rsidP="00CC41E2">
      <w:pPr>
        <w:ind w:left="1148"/>
        <w:rPr>
          <w:rFonts w:asciiTheme="majorHAnsi" w:hAnsiTheme="majorHAnsi" w:cstheme="majorHAnsi"/>
        </w:rPr>
      </w:pPr>
      <w:r w:rsidRPr="00CC41E2">
        <w:rPr>
          <w:rFonts w:asciiTheme="majorHAnsi" w:hAnsiTheme="majorHAnsi" w:cstheme="majorHAnsi"/>
        </w:rPr>
        <w:t xml:space="preserve">On completion of this </w:t>
      </w:r>
      <w:proofErr w:type="gramStart"/>
      <w:r w:rsidR="005A5CF2">
        <w:rPr>
          <w:rFonts w:asciiTheme="majorHAnsi" w:hAnsiTheme="majorHAnsi" w:cstheme="majorHAnsi"/>
        </w:rPr>
        <w:t>tutorial</w:t>
      </w:r>
      <w:proofErr w:type="gramEnd"/>
      <w:r w:rsidRPr="00CC41E2">
        <w:rPr>
          <w:rFonts w:asciiTheme="majorHAnsi" w:hAnsiTheme="majorHAnsi" w:cstheme="majorHAnsi"/>
        </w:rPr>
        <w:t xml:space="preserve"> you should be able to:</w:t>
      </w:r>
    </w:p>
    <w:p w14:paraId="69977830" w14:textId="5F67CA29" w:rsidR="00CC41E2" w:rsidRPr="00FD7802" w:rsidRDefault="00CC41E2" w:rsidP="00FD7802">
      <w:pPr>
        <w:pStyle w:val="ListParagraph"/>
        <w:numPr>
          <w:ilvl w:val="0"/>
          <w:numId w:val="50"/>
        </w:numPr>
        <w:rPr>
          <w:rFonts w:asciiTheme="majorHAnsi" w:hAnsiTheme="majorHAnsi" w:cstheme="majorHAnsi"/>
        </w:rPr>
      </w:pPr>
      <w:r w:rsidRPr="00FD7802">
        <w:rPr>
          <w:rFonts w:asciiTheme="majorHAnsi" w:hAnsiTheme="majorHAnsi" w:cstheme="majorHAnsi"/>
        </w:rPr>
        <w:t xml:space="preserve">Use GitHub to fork, </w:t>
      </w:r>
      <w:r w:rsidR="00E95A33" w:rsidRPr="00FD7802">
        <w:rPr>
          <w:rFonts w:asciiTheme="majorHAnsi" w:hAnsiTheme="majorHAnsi" w:cstheme="majorHAnsi"/>
        </w:rPr>
        <w:t>modify</w:t>
      </w:r>
      <w:r w:rsidR="00FB07C7" w:rsidRPr="00FD7802">
        <w:rPr>
          <w:rFonts w:asciiTheme="majorHAnsi" w:hAnsiTheme="majorHAnsi" w:cstheme="majorHAnsi"/>
        </w:rPr>
        <w:t xml:space="preserve"> files</w:t>
      </w:r>
      <w:r w:rsidRPr="00FD7802">
        <w:rPr>
          <w:rFonts w:asciiTheme="majorHAnsi" w:hAnsiTheme="majorHAnsi" w:cstheme="majorHAnsi"/>
        </w:rPr>
        <w:t xml:space="preserve">, and </w:t>
      </w:r>
      <w:r w:rsidR="002147BF" w:rsidRPr="00FD7802">
        <w:rPr>
          <w:rFonts w:asciiTheme="majorHAnsi" w:hAnsiTheme="majorHAnsi" w:cstheme="majorHAnsi"/>
        </w:rPr>
        <w:t>create pull requests</w:t>
      </w:r>
    </w:p>
    <w:p w14:paraId="4B0379E3" w14:textId="79D625E3" w:rsidR="00FD7802" w:rsidRPr="00FD7802" w:rsidRDefault="00FD7802" w:rsidP="00FD7802">
      <w:pPr>
        <w:pStyle w:val="ListParagraph"/>
        <w:numPr>
          <w:ilvl w:val="0"/>
          <w:numId w:val="50"/>
        </w:numPr>
        <w:rPr>
          <w:rFonts w:asciiTheme="majorHAnsi" w:hAnsiTheme="majorHAnsi" w:cstheme="majorHAnsi"/>
        </w:rPr>
      </w:pPr>
      <w:r>
        <w:rPr>
          <w:rFonts w:asciiTheme="majorHAnsi" w:hAnsiTheme="majorHAnsi" w:cstheme="majorHAnsi"/>
        </w:rPr>
        <w:t>Recognise and use git commands</w:t>
      </w:r>
    </w:p>
    <w:p w14:paraId="6DF4E4CF" w14:textId="77777777" w:rsidR="00313B16" w:rsidRPr="00842673" w:rsidRDefault="00262DE3">
      <w:pPr>
        <w:pStyle w:val="Heading2"/>
        <w:ind w:left="-5"/>
        <w:rPr>
          <w:rFonts w:asciiTheme="majorHAnsi" w:hAnsiTheme="majorHAnsi" w:cstheme="majorHAnsi"/>
        </w:rPr>
      </w:pPr>
      <w:bookmarkStart w:id="2" w:name="_Toc98094687"/>
      <w:r w:rsidRPr="00842673">
        <w:rPr>
          <w:rFonts w:asciiTheme="majorHAnsi" w:hAnsiTheme="majorHAnsi" w:cstheme="majorHAnsi"/>
        </w:rPr>
        <w:t>Overview</w:t>
      </w:r>
      <w:bookmarkEnd w:id="2"/>
    </w:p>
    <w:p w14:paraId="747993BB" w14:textId="09763611" w:rsidR="005A279F" w:rsidRDefault="00EB1DE6" w:rsidP="005A279F">
      <w:pPr>
        <w:ind w:left="1148"/>
        <w:rPr>
          <w:rFonts w:asciiTheme="majorHAnsi" w:hAnsiTheme="majorHAnsi" w:cstheme="majorHAnsi"/>
        </w:rPr>
      </w:pPr>
      <w:r w:rsidRPr="005A279F">
        <w:rPr>
          <w:rFonts w:asciiTheme="majorHAnsi" w:hAnsiTheme="majorHAnsi" w:cstheme="majorHAnsi"/>
        </w:rPr>
        <w:t>Distributed version management</w:t>
      </w:r>
      <w:r w:rsidR="005A279F" w:rsidRPr="005A279F">
        <w:rPr>
          <w:rFonts w:asciiTheme="majorHAnsi" w:hAnsiTheme="majorHAnsi" w:cstheme="majorHAnsi"/>
        </w:rPr>
        <w:t xml:space="preserve"> is managing system component versions across the Internet. In this </w:t>
      </w:r>
      <w:r w:rsidR="00002F2F">
        <w:rPr>
          <w:rFonts w:asciiTheme="majorHAnsi" w:hAnsiTheme="majorHAnsi" w:cstheme="majorHAnsi"/>
        </w:rPr>
        <w:t>tutorial</w:t>
      </w:r>
      <w:r w:rsidR="005A279F" w:rsidRPr="005A279F">
        <w:rPr>
          <w:rFonts w:asciiTheme="majorHAnsi" w:hAnsiTheme="majorHAnsi" w:cstheme="majorHAnsi"/>
        </w:rPr>
        <w:t>, we will look at GitHub, a popular version management system used in public domain systems and in private development projects.</w:t>
      </w:r>
      <w:r w:rsidR="001F0398">
        <w:rPr>
          <w:rFonts w:asciiTheme="majorHAnsi" w:hAnsiTheme="majorHAnsi" w:cstheme="majorHAnsi"/>
        </w:rPr>
        <w:t xml:space="preserve"> Next to GitLab and Atlassian’s Bitbucket</w:t>
      </w:r>
      <w:r w:rsidR="00CC3458">
        <w:rPr>
          <w:rFonts w:asciiTheme="majorHAnsi" w:hAnsiTheme="majorHAnsi" w:cstheme="majorHAnsi"/>
        </w:rPr>
        <w:t>,</w:t>
      </w:r>
      <w:r w:rsidR="001F0398">
        <w:rPr>
          <w:rFonts w:asciiTheme="majorHAnsi" w:hAnsiTheme="majorHAnsi" w:cstheme="majorHAnsi"/>
        </w:rPr>
        <w:t xml:space="preserve"> it is one of the most widely used</w:t>
      </w:r>
      <w:r w:rsidR="00B471EA">
        <w:rPr>
          <w:rFonts w:asciiTheme="majorHAnsi" w:hAnsiTheme="majorHAnsi" w:cstheme="majorHAnsi"/>
        </w:rPr>
        <w:t xml:space="preserve"> products. You</w:t>
      </w:r>
      <w:r w:rsidR="00CC3458">
        <w:rPr>
          <w:rFonts w:asciiTheme="majorHAnsi" w:hAnsiTheme="majorHAnsi" w:cstheme="majorHAnsi"/>
        </w:rPr>
        <w:t>r</w:t>
      </w:r>
      <w:r w:rsidR="00B471EA">
        <w:rPr>
          <w:rFonts w:asciiTheme="majorHAnsi" w:hAnsiTheme="majorHAnsi" w:cstheme="majorHAnsi"/>
        </w:rPr>
        <w:t xml:space="preserve"> GitHub account </w:t>
      </w:r>
      <w:r w:rsidR="00CC3458">
        <w:rPr>
          <w:rFonts w:asciiTheme="majorHAnsi" w:hAnsiTheme="majorHAnsi" w:cstheme="majorHAnsi"/>
        </w:rPr>
        <w:t xml:space="preserve">credentials will allow you </w:t>
      </w:r>
      <w:r w:rsidR="00B471EA">
        <w:rPr>
          <w:rFonts w:asciiTheme="majorHAnsi" w:hAnsiTheme="majorHAnsi" w:cstheme="majorHAnsi"/>
        </w:rPr>
        <w:t>to logon to GitLab</w:t>
      </w:r>
      <w:r w:rsidR="00786A79">
        <w:rPr>
          <w:rFonts w:asciiTheme="majorHAnsi" w:hAnsiTheme="majorHAnsi" w:cstheme="majorHAnsi"/>
        </w:rPr>
        <w:t xml:space="preserve"> as well</w:t>
      </w:r>
      <w:r w:rsidR="00B471EA">
        <w:rPr>
          <w:rFonts w:asciiTheme="majorHAnsi" w:hAnsiTheme="majorHAnsi" w:cstheme="majorHAnsi"/>
        </w:rPr>
        <w:t>.</w:t>
      </w:r>
    </w:p>
    <w:p w14:paraId="1968BBA3" w14:textId="149202CD" w:rsidR="001E7981" w:rsidRDefault="001E7981" w:rsidP="005A279F">
      <w:pPr>
        <w:ind w:left="1148"/>
        <w:rPr>
          <w:rFonts w:asciiTheme="majorHAnsi" w:hAnsiTheme="majorHAnsi" w:cstheme="majorHAnsi"/>
        </w:rPr>
      </w:pPr>
      <w:r>
        <w:rPr>
          <w:rFonts w:asciiTheme="majorHAnsi" w:hAnsiTheme="majorHAnsi" w:cstheme="majorHAnsi"/>
        </w:rPr>
        <w:t xml:space="preserve">You </w:t>
      </w:r>
      <w:r w:rsidR="00390460">
        <w:rPr>
          <w:rFonts w:asciiTheme="majorHAnsi" w:hAnsiTheme="majorHAnsi" w:cstheme="majorHAnsi"/>
        </w:rPr>
        <w:t>are</w:t>
      </w:r>
      <w:r>
        <w:rPr>
          <w:rFonts w:asciiTheme="majorHAnsi" w:hAnsiTheme="majorHAnsi" w:cstheme="majorHAnsi"/>
        </w:rPr>
        <w:t xml:space="preserve"> required to create a GitHub account (in case you haven’t already </w:t>
      </w:r>
      <w:r w:rsidR="00786A79">
        <w:rPr>
          <w:rFonts w:asciiTheme="majorHAnsi" w:hAnsiTheme="majorHAnsi" w:cstheme="majorHAnsi"/>
        </w:rPr>
        <w:t>during</w:t>
      </w:r>
      <w:r>
        <w:rPr>
          <w:rFonts w:asciiTheme="majorHAnsi" w:hAnsiTheme="majorHAnsi" w:cstheme="majorHAnsi"/>
        </w:rPr>
        <w:t xml:space="preserve"> one of your programming units)</w:t>
      </w:r>
      <w:r w:rsidR="00000F20">
        <w:rPr>
          <w:rFonts w:asciiTheme="majorHAnsi" w:hAnsiTheme="majorHAnsi" w:cstheme="majorHAnsi"/>
        </w:rPr>
        <w:t xml:space="preserve">. It is advised to use a personal email address to be able to access it </w:t>
      </w:r>
      <w:r w:rsidR="00D43B7F">
        <w:rPr>
          <w:rFonts w:asciiTheme="majorHAnsi" w:hAnsiTheme="majorHAnsi" w:cstheme="majorHAnsi"/>
        </w:rPr>
        <w:t xml:space="preserve">long after </w:t>
      </w:r>
      <w:r w:rsidR="007C2A56">
        <w:rPr>
          <w:rFonts w:asciiTheme="majorHAnsi" w:hAnsiTheme="majorHAnsi" w:cstheme="majorHAnsi"/>
        </w:rPr>
        <w:t>losing</w:t>
      </w:r>
      <w:r w:rsidR="00D43B7F">
        <w:rPr>
          <w:rFonts w:asciiTheme="majorHAnsi" w:hAnsiTheme="majorHAnsi" w:cstheme="majorHAnsi"/>
        </w:rPr>
        <w:t xml:space="preserve"> access to your SCU email.</w:t>
      </w:r>
    </w:p>
    <w:p w14:paraId="3DEFF997" w14:textId="2B266536" w:rsidR="00B64B8D" w:rsidRPr="005A279F" w:rsidRDefault="007B7560" w:rsidP="005A279F">
      <w:pPr>
        <w:ind w:left="1148"/>
        <w:rPr>
          <w:rFonts w:asciiTheme="majorHAnsi" w:hAnsiTheme="majorHAnsi" w:cstheme="majorHAnsi"/>
        </w:rPr>
      </w:pPr>
      <w:r w:rsidRPr="007B7560">
        <w:rPr>
          <w:rFonts w:asciiTheme="majorHAnsi" w:hAnsiTheme="majorHAnsi" w:cstheme="majorHAnsi"/>
          <w:b/>
          <w:bCs/>
          <w:i/>
          <w:iCs/>
        </w:rPr>
        <w:t>Note:</w:t>
      </w:r>
      <w:r>
        <w:rPr>
          <w:rFonts w:asciiTheme="majorHAnsi" w:hAnsiTheme="majorHAnsi" w:cstheme="majorHAnsi"/>
          <w:b/>
          <w:bCs/>
        </w:rPr>
        <w:t xml:space="preserve"> </w:t>
      </w:r>
      <w:r w:rsidR="00B64B8D">
        <w:rPr>
          <w:rFonts w:asciiTheme="majorHAnsi" w:hAnsiTheme="majorHAnsi" w:cstheme="majorHAnsi"/>
        </w:rPr>
        <w:t xml:space="preserve">It is important to be aware that the work you are doing in GitHub is public, </w:t>
      </w:r>
      <w:r w:rsidR="000E46C0">
        <w:rPr>
          <w:rFonts w:asciiTheme="majorHAnsi" w:hAnsiTheme="majorHAnsi" w:cstheme="majorHAnsi"/>
        </w:rPr>
        <w:t xml:space="preserve">you should </w:t>
      </w:r>
      <w:r w:rsidR="005A3409">
        <w:rPr>
          <w:rFonts w:asciiTheme="majorHAnsi" w:hAnsiTheme="majorHAnsi" w:cstheme="majorHAnsi"/>
        </w:rPr>
        <w:t>avoid</w:t>
      </w:r>
      <w:r w:rsidR="000E46C0">
        <w:rPr>
          <w:rFonts w:asciiTheme="majorHAnsi" w:hAnsiTheme="majorHAnsi" w:cstheme="majorHAnsi"/>
        </w:rPr>
        <w:t xml:space="preserve"> disclos</w:t>
      </w:r>
      <w:r w:rsidR="00D973FB">
        <w:rPr>
          <w:rFonts w:asciiTheme="majorHAnsi" w:hAnsiTheme="majorHAnsi" w:cstheme="majorHAnsi"/>
        </w:rPr>
        <w:t xml:space="preserve">ing any </w:t>
      </w:r>
      <w:r w:rsidR="000E46C0">
        <w:rPr>
          <w:rFonts w:asciiTheme="majorHAnsi" w:hAnsiTheme="majorHAnsi" w:cstheme="majorHAnsi"/>
        </w:rPr>
        <w:t xml:space="preserve">personal data, your student </w:t>
      </w:r>
      <w:proofErr w:type="gramStart"/>
      <w:r w:rsidR="000E46C0">
        <w:rPr>
          <w:rFonts w:asciiTheme="majorHAnsi" w:hAnsiTheme="majorHAnsi" w:cstheme="majorHAnsi"/>
        </w:rPr>
        <w:t>ID</w:t>
      </w:r>
      <w:proofErr w:type="gramEnd"/>
      <w:r w:rsidR="000E46C0">
        <w:rPr>
          <w:rFonts w:asciiTheme="majorHAnsi" w:hAnsiTheme="majorHAnsi" w:cstheme="majorHAnsi"/>
        </w:rPr>
        <w:t xml:space="preserve"> or any other </w:t>
      </w:r>
      <w:r w:rsidR="00ED483E">
        <w:rPr>
          <w:rFonts w:asciiTheme="majorHAnsi" w:hAnsiTheme="majorHAnsi" w:cstheme="majorHAnsi"/>
        </w:rPr>
        <w:t>private details.</w:t>
      </w:r>
    </w:p>
    <w:p w14:paraId="77FCBEE4" w14:textId="77777777" w:rsidR="009529BB" w:rsidRPr="009529BB" w:rsidRDefault="009529BB" w:rsidP="009529BB">
      <w:pPr>
        <w:pStyle w:val="Heading2"/>
        <w:ind w:left="-5"/>
        <w:rPr>
          <w:rFonts w:asciiTheme="majorHAnsi" w:hAnsiTheme="majorHAnsi" w:cstheme="majorHAnsi"/>
        </w:rPr>
      </w:pPr>
      <w:bookmarkStart w:id="3" w:name="_Toc98094688"/>
      <w:r w:rsidRPr="009529BB">
        <w:rPr>
          <w:rFonts w:asciiTheme="majorHAnsi" w:hAnsiTheme="majorHAnsi" w:cstheme="majorHAnsi"/>
        </w:rPr>
        <w:t>Review</w:t>
      </w:r>
      <w:bookmarkEnd w:id="3"/>
    </w:p>
    <w:p w14:paraId="1FFE908F" w14:textId="42CE4B73" w:rsidR="00661BBD" w:rsidRPr="00661BBD" w:rsidRDefault="00661BBD" w:rsidP="00661BBD">
      <w:pPr>
        <w:ind w:left="1148"/>
        <w:rPr>
          <w:rFonts w:asciiTheme="majorHAnsi" w:hAnsiTheme="majorHAnsi" w:cstheme="majorHAnsi"/>
        </w:rPr>
      </w:pPr>
      <w:r w:rsidRPr="00661BBD">
        <w:rPr>
          <w:rFonts w:asciiTheme="majorHAnsi" w:hAnsiTheme="majorHAnsi" w:cstheme="majorHAnsi"/>
        </w:rPr>
        <w:t xml:space="preserve">To start </w:t>
      </w:r>
      <w:r w:rsidR="00AB3CC9">
        <w:rPr>
          <w:rFonts w:asciiTheme="majorHAnsi" w:hAnsiTheme="majorHAnsi" w:cstheme="majorHAnsi"/>
        </w:rPr>
        <w:t xml:space="preserve">we </w:t>
      </w:r>
      <w:r w:rsidRPr="00661BBD">
        <w:rPr>
          <w:rFonts w:asciiTheme="majorHAnsi" w:hAnsiTheme="majorHAnsi" w:cstheme="majorHAnsi"/>
        </w:rPr>
        <w:t xml:space="preserve">will review the version distributed version management terminology you have seen in </w:t>
      </w:r>
      <w:r w:rsidR="00AB3CC9">
        <w:rPr>
          <w:rFonts w:asciiTheme="majorHAnsi" w:hAnsiTheme="majorHAnsi" w:cstheme="majorHAnsi"/>
        </w:rPr>
        <w:t>module content</w:t>
      </w:r>
      <w:r w:rsidRPr="00661BBD">
        <w:rPr>
          <w:rFonts w:asciiTheme="majorHAnsi" w:hAnsiTheme="majorHAnsi" w:cstheme="majorHAnsi"/>
        </w:rPr>
        <w:t xml:space="preserve">.  GitHub uses slightly different </w:t>
      </w:r>
      <w:proofErr w:type="gramStart"/>
      <w:r w:rsidRPr="00661BBD">
        <w:rPr>
          <w:rFonts w:asciiTheme="majorHAnsi" w:hAnsiTheme="majorHAnsi" w:cstheme="majorHAnsi"/>
        </w:rPr>
        <w:t>terminology</w:t>
      </w:r>
      <w:proofErr w:type="gramEnd"/>
      <w:r w:rsidRPr="00661BBD">
        <w:rPr>
          <w:rFonts w:asciiTheme="majorHAnsi" w:hAnsiTheme="majorHAnsi" w:cstheme="majorHAnsi"/>
        </w:rPr>
        <w:t xml:space="preserve"> but it should be easy to follow.  The following table is a summary.</w:t>
      </w:r>
    </w:p>
    <w:tbl>
      <w:tblPr>
        <w:tblW w:w="8305" w:type="dxa"/>
        <w:tblInd w:w="1140" w:type="dxa"/>
        <w:tblCellMar>
          <w:top w:w="99" w:type="dxa"/>
          <w:right w:w="59" w:type="dxa"/>
        </w:tblCellMar>
        <w:tblLook w:val="04A0" w:firstRow="1" w:lastRow="0" w:firstColumn="1" w:lastColumn="0" w:noHBand="0" w:noVBand="1"/>
      </w:tblPr>
      <w:tblGrid>
        <w:gridCol w:w="2545"/>
        <w:gridCol w:w="5760"/>
      </w:tblGrid>
      <w:tr w:rsidR="00661BBD" w:rsidRPr="00661BBD" w14:paraId="4B21B881" w14:textId="77777777" w:rsidTr="000A7144">
        <w:trPr>
          <w:trHeight w:val="360"/>
        </w:trPr>
        <w:tc>
          <w:tcPr>
            <w:tcW w:w="2545" w:type="dxa"/>
            <w:tcBorders>
              <w:top w:val="single" w:sz="4" w:space="0" w:color="000000"/>
              <w:left w:val="single" w:sz="4" w:space="0" w:color="000000"/>
              <w:bottom w:val="single" w:sz="4" w:space="0" w:color="000000"/>
              <w:right w:val="single" w:sz="4" w:space="0" w:color="000000"/>
            </w:tcBorders>
            <w:vAlign w:val="bottom"/>
          </w:tcPr>
          <w:p w14:paraId="03FC783F" w14:textId="77777777" w:rsidR="00661BBD" w:rsidRPr="00661BBD" w:rsidRDefault="00661BBD" w:rsidP="000A7144">
            <w:pPr>
              <w:ind w:left="180" w:firstLine="0"/>
              <w:jc w:val="left"/>
              <w:rPr>
                <w:rFonts w:asciiTheme="majorHAnsi" w:hAnsiTheme="majorHAnsi" w:cstheme="majorHAnsi"/>
              </w:rPr>
            </w:pPr>
            <w:r w:rsidRPr="00661BBD">
              <w:rPr>
                <w:rFonts w:asciiTheme="majorHAnsi" w:hAnsiTheme="majorHAnsi" w:cstheme="majorHAnsi"/>
                <w:b/>
              </w:rPr>
              <w:t>Study guide/Textbook</w:t>
            </w:r>
          </w:p>
        </w:tc>
        <w:tc>
          <w:tcPr>
            <w:tcW w:w="5760" w:type="dxa"/>
            <w:tcBorders>
              <w:top w:val="single" w:sz="4" w:space="0" w:color="000000"/>
              <w:left w:val="single" w:sz="4" w:space="0" w:color="000000"/>
              <w:bottom w:val="single" w:sz="4" w:space="0" w:color="000000"/>
              <w:right w:val="single" w:sz="4" w:space="0" w:color="000000"/>
            </w:tcBorders>
            <w:vAlign w:val="bottom"/>
          </w:tcPr>
          <w:p w14:paraId="079DC881" w14:textId="77777777" w:rsidR="00661BBD" w:rsidRPr="00661BBD" w:rsidRDefault="00661BBD" w:rsidP="00661BBD">
            <w:pPr>
              <w:ind w:left="256" w:firstLine="0"/>
              <w:rPr>
                <w:rFonts w:asciiTheme="majorHAnsi" w:hAnsiTheme="majorHAnsi" w:cstheme="majorHAnsi"/>
              </w:rPr>
            </w:pPr>
            <w:r w:rsidRPr="00661BBD">
              <w:rPr>
                <w:rFonts w:asciiTheme="majorHAnsi" w:hAnsiTheme="majorHAnsi" w:cstheme="majorHAnsi"/>
                <w:b/>
              </w:rPr>
              <w:t>GitHub</w:t>
            </w:r>
          </w:p>
        </w:tc>
      </w:tr>
      <w:tr w:rsidR="00661BBD" w:rsidRPr="00661BBD" w14:paraId="35A3F9F2" w14:textId="77777777" w:rsidTr="000A7144">
        <w:trPr>
          <w:trHeight w:val="710"/>
        </w:trPr>
        <w:tc>
          <w:tcPr>
            <w:tcW w:w="2545" w:type="dxa"/>
            <w:tcBorders>
              <w:top w:val="single" w:sz="4" w:space="0" w:color="000000"/>
              <w:left w:val="single" w:sz="4" w:space="0" w:color="000000"/>
              <w:bottom w:val="single" w:sz="4" w:space="0" w:color="000000"/>
              <w:right w:val="single" w:sz="4" w:space="0" w:color="000000"/>
            </w:tcBorders>
          </w:tcPr>
          <w:p w14:paraId="67B01D2E" w14:textId="77777777" w:rsidR="00661BBD" w:rsidRPr="00661BBD" w:rsidRDefault="00661BBD" w:rsidP="000A7144">
            <w:pPr>
              <w:ind w:left="180" w:firstLine="0"/>
              <w:rPr>
                <w:rFonts w:asciiTheme="majorHAnsi" w:hAnsiTheme="majorHAnsi" w:cstheme="majorHAnsi"/>
              </w:rPr>
            </w:pPr>
            <w:r w:rsidRPr="00661BBD">
              <w:rPr>
                <w:rFonts w:asciiTheme="majorHAnsi" w:hAnsiTheme="majorHAnsi" w:cstheme="majorHAnsi"/>
              </w:rPr>
              <w:t>Repository</w:t>
            </w:r>
          </w:p>
        </w:tc>
        <w:tc>
          <w:tcPr>
            <w:tcW w:w="5760" w:type="dxa"/>
            <w:tcBorders>
              <w:top w:val="single" w:sz="4" w:space="0" w:color="000000"/>
              <w:left w:val="single" w:sz="4" w:space="0" w:color="000000"/>
              <w:bottom w:val="single" w:sz="4" w:space="0" w:color="000000"/>
              <w:right w:val="single" w:sz="4" w:space="0" w:color="000000"/>
            </w:tcBorders>
            <w:vAlign w:val="bottom"/>
          </w:tcPr>
          <w:p w14:paraId="6A5C5243" w14:textId="77777777" w:rsidR="00661BBD" w:rsidRPr="00661BBD" w:rsidRDefault="00661BBD" w:rsidP="00661BBD">
            <w:pPr>
              <w:ind w:left="256" w:firstLine="0"/>
              <w:rPr>
                <w:rFonts w:asciiTheme="majorHAnsi" w:hAnsiTheme="majorHAnsi" w:cstheme="majorHAnsi"/>
              </w:rPr>
            </w:pPr>
            <w:r w:rsidRPr="00661BBD">
              <w:rPr>
                <w:rFonts w:asciiTheme="majorHAnsi" w:hAnsiTheme="majorHAnsi" w:cstheme="majorHAnsi"/>
              </w:rPr>
              <w:t>Repository</w:t>
            </w:r>
          </w:p>
          <w:p w14:paraId="72CCCB66" w14:textId="77777777" w:rsidR="00661BBD" w:rsidRPr="00661BBD" w:rsidRDefault="00661BBD" w:rsidP="00661BBD">
            <w:pPr>
              <w:ind w:left="256" w:firstLine="0"/>
              <w:rPr>
                <w:rFonts w:asciiTheme="majorHAnsi" w:hAnsiTheme="majorHAnsi" w:cstheme="majorHAnsi"/>
              </w:rPr>
            </w:pPr>
            <w:r w:rsidRPr="00661BBD">
              <w:rPr>
                <w:rFonts w:asciiTheme="majorHAnsi" w:hAnsiTheme="majorHAnsi" w:cstheme="majorHAnsi"/>
              </w:rPr>
              <w:t>Usually called a “Repo”</w:t>
            </w:r>
          </w:p>
        </w:tc>
      </w:tr>
      <w:tr w:rsidR="00661BBD" w:rsidRPr="00661BBD" w14:paraId="794B1E4F" w14:textId="77777777" w:rsidTr="000A7144">
        <w:trPr>
          <w:trHeight w:val="360"/>
        </w:trPr>
        <w:tc>
          <w:tcPr>
            <w:tcW w:w="2545" w:type="dxa"/>
            <w:tcBorders>
              <w:top w:val="single" w:sz="4" w:space="0" w:color="000000"/>
              <w:left w:val="single" w:sz="4" w:space="0" w:color="000000"/>
              <w:bottom w:val="single" w:sz="4" w:space="0" w:color="000000"/>
              <w:right w:val="single" w:sz="4" w:space="0" w:color="000000"/>
            </w:tcBorders>
          </w:tcPr>
          <w:p w14:paraId="6EB89659" w14:textId="77777777" w:rsidR="00661BBD" w:rsidRPr="00661BBD" w:rsidRDefault="00661BBD" w:rsidP="000A7144">
            <w:pPr>
              <w:ind w:left="180" w:firstLine="0"/>
              <w:rPr>
                <w:rFonts w:asciiTheme="majorHAnsi" w:hAnsiTheme="majorHAnsi" w:cstheme="majorHAnsi"/>
              </w:rPr>
            </w:pPr>
            <w:r w:rsidRPr="00661BBD">
              <w:rPr>
                <w:rFonts w:asciiTheme="majorHAnsi" w:hAnsiTheme="majorHAnsi" w:cstheme="majorHAnsi"/>
              </w:rPr>
              <w:t>Mainline</w:t>
            </w:r>
          </w:p>
        </w:tc>
        <w:tc>
          <w:tcPr>
            <w:tcW w:w="5760" w:type="dxa"/>
            <w:tcBorders>
              <w:top w:val="single" w:sz="4" w:space="0" w:color="000000"/>
              <w:left w:val="single" w:sz="4" w:space="0" w:color="000000"/>
              <w:bottom w:val="single" w:sz="4" w:space="0" w:color="000000"/>
              <w:right w:val="single" w:sz="4" w:space="0" w:color="000000"/>
            </w:tcBorders>
          </w:tcPr>
          <w:p w14:paraId="3A6CC194" w14:textId="77777777" w:rsidR="00661BBD" w:rsidRPr="00661BBD" w:rsidRDefault="00661BBD" w:rsidP="00661BBD">
            <w:pPr>
              <w:ind w:left="256" w:firstLine="0"/>
              <w:rPr>
                <w:rFonts w:asciiTheme="majorHAnsi" w:hAnsiTheme="majorHAnsi" w:cstheme="majorHAnsi"/>
              </w:rPr>
            </w:pPr>
            <w:r w:rsidRPr="00661BBD">
              <w:rPr>
                <w:rFonts w:asciiTheme="majorHAnsi" w:hAnsiTheme="majorHAnsi" w:cstheme="majorHAnsi"/>
              </w:rPr>
              <w:t xml:space="preserve">Main – also consider the main branch </w:t>
            </w:r>
          </w:p>
        </w:tc>
      </w:tr>
      <w:tr w:rsidR="00661BBD" w:rsidRPr="00661BBD" w14:paraId="43FA7956" w14:textId="77777777" w:rsidTr="000A7144">
        <w:trPr>
          <w:trHeight w:val="590"/>
        </w:trPr>
        <w:tc>
          <w:tcPr>
            <w:tcW w:w="2545" w:type="dxa"/>
            <w:tcBorders>
              <w:top w:val="single" w:sz="4" w:space="0" w:color="000000"/>
              <w:left w:val="single" w:sz="4" w:space="0" w:color="000000"/>
              <w:bottom w:val="single" w:sz="4" w:space="0" w:color="000000"/>
              <w:right w:val="single" w:sz="4" w:space="0" w:color="000000"/>
            </w:tcBorders>
          </w:tcPr>
          <w:p w14:paraId="51D6AAD8" w14:textId="77777777" w:rsidR="00661BBD" w:rsidRPr="00661BBD" w:rsidRDefault="00661BBD" w:rsidP="000A7144">
            <w:pPr>
              <w:ind w:left="180" w:firstLine="0"/>
              <w:rPr>
                <w:rFonts w:asciiTheme="majorHAnsi" w:hAnsiTheme="majorHAnsi" w:cstheme="majorHAnsi"/>
              </w:rPr>
            </w:pPr>
            <w:r w:rsidRPr="00661BBD">
              <w:rPr>
                <w:rFonts w:asciiTheme="majorHAnsi" w:hAnsiTheme="majorHAnsi" w:cstheme="majorHAnsi"/>
              </w:rPr>
              <w:t>Branch</w:t>
            </w:r>
          </w:p>
        </w:tc>
        <w:tc>
          <w:tcPr>
            <w:tcW w:w="5760" w:type="dxa"/>
            <w:tcBorders>
              <w:top w:val="single" w:sz="4" w:space="0" w:color="000000"/>
              <w:left w:val="single" w:sz="4" w:space="0" w:color="000000"/>
              <w:bottom w:val="single" w:sz="4" w:space="0" w:color="000000"/>
              <w:right w:val="single" w:sz="4" w:space="0" w:color="000000"/>
            </w:tcBorders>
          </w:tcPr>
          <w:p w14:paraId="3364FAE9" w14:textId="77777777" w:rsidR="00661BBD" w:rsidRPr="00661BBD" w:rsidRDefault="00661BBD" w:rsidP="00661BBD">
            <w:pPr>
              <w:ind w:left="256" w:firstLine="0"/>
              <w:rPr>
                <w:rFonts w:asciiTheme="majorHAnsi" w:hAnsiTheme="majorHAnsi" w:cstheme="majorHAnsi"/>
              </w:rPr>
            </w:pPr>
            <w:r w:rsidRPr="00661BBD">
              <w:rPr>
                <w:rFonts w:asciiTheme="majorHAnsi" w:hAnsiTheme="majorHAnsi" w:cstheme="majorHAnsi"/>
              </w:rPr>
              <w:t>Branch – in GitHub a “fork” operation creates a branch</w:t>
            </w:r>
          </w:p>
        </w:tc>
      </w:tr>
      <w:tr w:rsidR="00661BBD" w:rsidRPr="00661BBD" w14:paraId="44E12D25" w14:textId="77777777" w:rsidTr="000A7144">
        <w:trPr>
          <w:trHeight w:val="590"/>
        </w:trPr>
        <w:tc>
          <w:tcPr>
            <w:tcW w:w="2545" w:type="dxa"/>
            <w:tcBorders>
              <w:top w:val="single" w:sz="4" w:space="0" w:color="000000"/>
              <w:left w:val="single" w:sz="4" w:space="0" w:color="000000"/>
              <w:bottom w:val="single" w:sz="4" w:space="0" w:color="000000"/>
              <w:right w:val="single" w:sz="4" w:space="0" w:color="000000"/>
            </w:tcBorders>
          </w:tcPr>
          <w:p w14:paraId="7B0DB706" w14:textId="77777777" w:rsidR="00661BBD" w:rsidRPr="00661BBD" w:rsidRDefault="00661BBD" w:rsidP="000A7144">
            <w:pPr>
              <w:ind w:left="180" w:firstLine="0"/>
              <w:rPr>
                <w:rFonts w:asciiTheme="majorHAnsi" w:hAnsiTheme="majorHAnsi" w:cstheme="majorHAnsi"/>
              </w:rPr>
            </w:pPr>
            <w:r w:rsidRPr="00661BBD">
              <w:rPr>
                <w:rFonts w:asciiTheme="majorHAnsi" w:hAnsiTheme="majorHAnsi" w:cstheme="majorHAnsi"/>
              </w:rPr>
              <w:t>Merge</w:t>
            </w:r>
          </w:p>
        </w:tc>
        <w:tc>
          <w:tcPr>
            <w:tcW w:w="5760" w:type="dxa"/>
            <w:tcBorders>
              <w:top w:val="single" w:sz="4" w:space="0" w:color="000000"/>
              <w:left w:val="single" w:sz="4" w:space="0" w:color="000000"/>
              <w:bottom w:val="single" w:sz="4" w:space="0" w:color="000000"/>
              <w:right w:val="single" w:sz="4" w:space="0" w:color="000000"/>
            </w:tcBorders>
          </w:tcPr>
          <w:p w14:paraId="583358C4" w14:textId="77777777" w:rsidR="00661BBD" w:rsidRPr="00661BBD" w:rsidRDefault="00661BBD" w:rsidP="00661BBD">
            <w:pPr>
              <w:ind w:left="256" w:firstLine="0"/>
              <w:rPr>
                <w:rFonts w:asciiTheme="majorHAnsi" w:hAnsiTheme="majorHAnsi" w:cstheme="majorHAnsi"/>
              </w:rPr>
            </w:pPr>
            <w:r w:rsidRPr="00661BBD">
              <w:rPr>
                <w:rFonts w:asciiTheme="majorHAnsi" w:hAnsiTheme="majorHAnsi" w:cstheme="majorHAnsi"/>
              </w:rPr>
              <w:t xml:space="preserve">Merge – this is more general, </w:t>
            </w:r>
            <w:proofErr w:type="gramStart"/>
            <w:r w:rsidRPr="00661BBD">
              <w:rPr>
                <w:rFonts w:asciiTheme="majorHAnsi" w:hAnsiTheme="majorHAnsi" w:cstheme="majorHAnsi"/>
              </w:rPr>
              <w:t>e.g.</w:t>
            </w:r>
            <w:proofErr w:type="gramEnd"/>
            <w:r w:rsidRPr="00661BBD">
              <w:rPr>
                <w:rFonts w:asciiTheme="majorHAnsi" w:hAnsiTheme="majorHAnsi" w:cstheme="majorHAnsi"/>
              </w:rPr>
              <w:t xml:space="preserve"> a fork can be merged with the in or any other branch </w:t>
            </w:r>
          </w:p>
        </w:tc>
      </w:tr>
      <w:tr w:rsidR="00661BBD" w:rsidRPr="00661BBD" w14:paraId="61747E45" w14:textId="77777777" w:rsidTr="000A7144">
        <w:trPr>
          <w:trHeight w:val="591"/>
        </w:trPr>
        <w:tc>
          <w:tcPr>
            <w:tcW w:w="2545" w:type="dxa"/>
            <w:tcBorders>
              <w:top w:val="single" w:sz="4" w:space="0" w:color="000000"/>
              <w:left w:val="single" w:sz="4" w:space="0" w:color="000000"/>
              <w:bottom w:val="single" w:sz="4" w:space="0" w:color="000000"/>
              <w:right w:val="single" w:sz="4" w:space="0" w:color="000000"/>
            </w:tcBorders>
          </w:tcPr>
          <w:p w14:paraId="0D8DCB65" w14:textId="77777777" w:rsidR="00661BBD" w:rsidRPr="00661BBD" w:rsidRDefault="00661BBD" w:rsidP="000A7144">
            <w:pPr>
              <w:ind w:left="180" w:firstLine="0"/>
              <w:rPr>
                <w:rFonts w:asciiTheme="majorHAnsi" w:hAnsiTheme="majorHAnsi" w:cstheme="majorHAnsi"/>
              </w:rPr>
            </w:pPr>
          </w:p>
        </w:tc>
        <w:tc>
          <w:tcPr>
            <w:tcW w:w="5760" w:type="dxa"/>
            <w:tcBorders>
              <w:top w:val="single" w:sz="4" w:space="0" w:color="000000"/>
              <w:left w:val="single" w:sz="4" w:space="0" w:color="000000"/>
              <w:bottom w:val="single" w:sz="4" w:space="0" w:color="000000"/>
              <w:right w:val="single" w:sz="4" w:space="0" w:color="000000"/>
            </w:tcBorders>
          </w:tcPr>
          <w:p w14:paraId="13C0AB33" w14:textId="77777777" w:rsidR="00661BBD" w:rsidRPr="00661BBD" w:rsidRDefault="00661BBD" w:rsidP="00661BBD">
            <w:pPr>
              <w:ind w:left="256" w:firstLine="0"/>
              <w:rPr>
                <w:rFonts w:asciiTheme="majorHAnsi" w:hAnsiTheme="majorHAnsi" w:cstheme="majorHAnsi"/>
              </w:rPr>
            </w:pPr>
            <w:r w:rsidRPr="00661BBD">
              <w:rPr>
                <w:rFonts w:asciiTheme="majorHAnsi" w:hAnsiTheme="majorHAnsi" w:cstheme="majorHAnsi"/>
              </w:rPr>
              <w:t xml:space="preserve">Commit – save changes to your branch. Separate commits form a </w:t>
            </w:r>
            <w:proofErr w:type="spellStart"/>
            <w:r w:rsidRPr="00661BBD">
              <w:rPr>
                <w:rFonts w:asciiTheme="majorHAnsi" w:hAnsiTheme="majorHAnsi" w:cstheme="majorHAnsi"/>
              </w:rPr>
              <w:t>codeline</w:t>
            </w:r>
            <w:proofErr w:type="spellEnd"/>
          </w:p>
        </w:tc>
      </w:tr>
      <w:tr w:rsidR="00661BBD" w:rsidRPr="00661BBD" w14:paraId="1C29BA4A" w14:textId="77777777" w:rsidTr="000A7144">
        <w:trPr>
          <w:trHeight w:val="590"/>
        </w:trPr>
        <w:tc>
          <w:tcPr>
            <w:tcW w:w="2545" w:type="dxa"/>
            <w:tcBorders>
              <w:top w:val="single" w:sz="4" w:space="0" w:color="000000"/>
              <w:left w:val="single" w:sz="4" w:space="0" w:color="000000"/>
              <w:bottom w:val="single" w:sz="4" w:space="0" w:color="000000"/>
              <w:right w:val="single" w:sz="4" w:space="0" w:color="000000"/>
            </w:tcBorders>
          </w:tcPr>
          <w:p w14:paraId="4D1D067D" w14:textId="77777777" w:rsidR="00661BBD" w:rsidRPr="00661BBD" w:rsidRDefault="00661BBD" w:rsidP="000A7144">
            <w:pPr>
              <w:ind w:left="180" w:firstLine="0"/>
              <w:rPr>
                <w:rFonts w:asciiTheme="majorHAnsi" w:hAnsiTheme="majorHAnsi" w:cstheme="majorHAnsi"/>
              </w:rPr>
            </w:pPr>
            <w:r w:rsidRPr="00661BBD">
              <w:rPr>
                <w:rFonts w:asciiTheme="majorHAnsi" w:hAnsiTheme="majorHAnsi" w:cstheme="majorHAnsi"/>
              </w:rPr>
              <w:t>Push</w:t>
            </w:r>
          </w:p>
        </w:tc>
        <w:tc>
          <w:tcPr>
            <w:tcW w:w="5760" w:type="dxa"/>
            <w:tcBorders>
              <w:top w:val="single" w:sz="4" w:space="0" w:color="000000"/>
              <w:left w:val="single" w:sz="4" w:space="0" w:color="000000"/>
              <w:bottom w:val="single" w:sz="4" w:space="0" w:color="000000"/>
              <w:right w:val="single" w:sz="4" w:space="0" w:color="000000"/>
            </w:tcBorders>
          </w:tcPr>
          <w:p w14:paraId="6D8ED90D" w14:textId="77777777" w:rsidR="00661BBD" w:rsidRPr="00661BBD" w:rsidRDefault="00661BBD" w:rsidP="00661BBD">
            <w:pPr>
              <w:ind w:left="256" w:firstLine="0"/>
              <w:rPr>
                <w:rFonts w:asciiTheme="majorHAnsi" w:hAnsiTheme="majorHAnsi" w:cstheme="majorHAnsi"/>
              </w:rPr>
            </w:pPr>
            <w:r w:rsidRPr="00661BBD">
              <w:rPr>
                <w:rFonts w:asciiTheme="majorHAnsi" w:hAnsiTheme="majorHAnsi" w:cstheme="majorHAnsi"/>
              </w:rPr>
              <w:t>Push – copy repository from user’s machine to the GitHub repository</w:t>
            </w:r>
          </w:p>
        </w:tc>
      </w:tr>
      <w:tr w:rsidR="00661BBD" w:rsidRPr="00661BBD" w14:paraId="66F4153B" w14:textId="77777777" w:rsidTr="000A7144">
        <w:trPr>
          <w:trHeight w:val="1169"/>
        </w:trPr>
        <w:tc>
          <w:tcPr>
            <w:tcW w:w="2545" w:type="dxa"/>
            <w:tcBorders>
              <w:top w:val="single" w:sz="4" w:space="0" w:color="000000"/>
              <w:left w:val="single" w:sz="4" w:space="0" w:color="000000"/>
              <w:bottom w:val="single" w:sz="4" w:space="0" w:color="000000"/>
              <w:right w:val="single" w:sz="4" w:space="0" w:color="000000"/>
            </w:tcBorders>
          </w:tcPr>
          <w:p w14:paraId="07DC7863" w14:textId="77777777" w:rsidR="00661BBD" w:rsidRPr="00661BBD" w:rsidRDefault="00661BBD" w:rsidP="000A7144">
            <w:pPr>
              <w:ind w:left="180" w:firstLine="0"/>
              <w:rPr>
                <w:rFonts w:asciiTheme="majorHAnsi" w:hAnsiTheme="majorHAnsi" w:cstheme="majorHAnsi"/>
              </w:rPr>
            </w:pPr>
            <w:r w:rsidRPr="00661BBD">
              <w:rPr>
                <w:rFonts w:asciiTheme="majorHAnsi" w:hAnsiTheme="majorHAnsi" w:cstheme="majorHAnsi"/>
              </w:rPr>
              <w:t>Pull</w:t>
            </w:r>
          </w:p>
        </w:tc>
        <w:tc>
          <w:tcPr>
            <w:tcW w:w="5760" w:type="dxa"/>
            <w:tcBorders>
              <w:top w:val="single" w:sz="4" w:space="0" w:color="000000"/>
              <w:left w:val="single" w:sz="4" w:space="0" w:color="000000"/>
              <w:bottom w:val="single" w:sz="4" w:space="0" w:color="000000"/>
              <w:right w:val="single" w:sz="4" w:space="0" w:color="000000"/>
            </w:tcBorders>
          </w:tcPr>
          <w:p w14:paraId="300316BA" w14:textId="77777777" w:rsidR="00661BBD" w:rsidRPr="00661BBD" w:rsidRDefault="00661BBD" w:rsidP="00661BBD">
            <w:pPr>
              <w:ind w:left="256" w:firstLine="0"/>
              <w:rPr>
                <w:rFonts w:asciiTheme="majorHAnsi" w:hAnsiTheme="majorHAnsi" w:cstheme="majorHAnsi"/>
              </w:rPr>
            </w:pPr>
            <w:r w:rsidRPr="00661BBD">
              <w:rPr>
                <w:rFonts w:asciiTheme="majorHAnsi" w:hAnsiTheme="majorHAnsi" w:cstheme="majorHAnsi"/>
              </w:rPr>
              <w:t xml:space="preserve">Pull – take another branch and merge with your branch.  Any branch may pull any branch. </w:t>
            </w:r>
          </w:p>
          <w:p w14:paraId="018BB038" w14:textId="77777777" w:rsidR="00661BBD" w:rsidRPr="00661BBD" w:rsidRDefault="00661BBD" w:rsidP="00661BBD">
            <w:pPr>
              <w:ind w:left="256" w:firstLine="0"/>
              <w:rPr>
                <w:rFonts w:asciiTheme="majorHAnsi" w:hAnsiTheme="majorHAnsi" w:cstheme="majorHAnsi"/>
              </w:rPr>
            </w:pPr>
            <w:r w:rsidRPr="00661BBD">
              <w:rPr>
                <w:rFonts w:asciiTheme="majorHAnsi" w:hAnsiTheme="majorHAnsi" w:cstheme="majorHAnsi"/>
              </w:rPr>
              <w:t xml:space="preserve">Pull request – a developer requests the main owner to merge with the main (mainline)  </w:t>
            </w:r>
          </w:p>
        </w:tc>
      </w:tr>
    </w:tbl>
    <w:p w14:paraId="3CDF5DD0" w14:textId="48874B8C" w:rsidR="00661BBD" w:rsidRPr="00661BBD" w:rsidRDefault="00661BBD" w:rsidP="00661BBD">
      <w:pPr>
        <w:ind w:left="1148"/>
        <w:rPr>
          <w:rFonts w:asciiTheme="majorHAnsi" w:hAnsiTheme="majorHAnsi" w:cstheme="majorHAnsi"/>
        </w:rPr>
      </w:pPr>
      <w:r w:rsidRPr="00661BBD">
        <w:rPr>
          <w:rFonts w:asciiTheme="majorHAnsi" w:hAnsiTheme="majorHAnsi" w:cstheme="majorHAnsi"/>
        </w:rPr>
        <w:t>At this stage</w:t>
      </w:r>
      <w:r w:rsidR="0068732E">
        <w:rPr>
          <w:rFonts w:asciiTheme="majorHAnsi" w:hAnsiTheme="majorHAnsi" w:cstheme="majorHAnsi"/>
        </w:rPr>
        <w:t>,</w:t>
      </w:r>
      <w:r w:rsidRPr="00661BBD">
        <w:rPr>
          <w:rFonts w:asciiTheme="majorHAnsi" w:hAnsiTheme="majorHAnsi" w:cstheme="majorHAnsi"/>
        </w:rPr>
        <w:t xml:space="preserve"> if you have not</w:t>
      </w:r>
      <w:r w:rsidR="00243219">
        <w:rPr>
          <w:rFonts w:asciiTheme="majorHAnsi" w:hAnsiTheme="majorHAnsi" w:cstheme="majorHAnsi"/>
        </w:rPr>
        <w:t xml:space="preserve"> yet</w:t>
      </w:r>
      <w:r w:rsidRPr="00661BBD">
        <w:rPr>
          <w:rFonts w:asciiTheme="majorHAnsi" w:hAnsiTheme="majorHAnsi" w:cstheme="majorHAnsi"/>
        </w:rPr>
        <w:t xml:space="preserve"> read the </w:t>
      </w:r>
      <w:r w:rsidR="00243219">
        <w:rPr>
          <w:rFonts w:asciiTheme="majorHAnsi" w:hAnsiTheme="majorHAnsi" w:cstheme="majorHAnsi"/>
        </w:rPr>
        <w:t xml:space="preserve">module 2 content </w:t>
      </w:r>
      <w:r w:rsidRPr="00661BBD">
        <w:rPr>
          <w:rFonts w:asciiTheme="majorHAnsi" w:hAnsiTheme="majorHAnsi" w:cstheme="majorHAnsi"/>
        </w:rPr>
        <w:t>or textbook you should do it to help with the rem</w:t>
      </w:r>
      <w:r w:rsidR="007E67C8">
        <w:rPr>
          <w:rFonts w:asciiTheme="majorHAnsi" w:hAnsiTheme="majorHAnsi" w:cstheme="majorHAnsi"/>
        </w:rPr>
        <w:t>a</w:t>
      </w:r>
      <w:r w:rsidRPr="00661BBD">
        <w:rPr>
          <w:rFonts w:asciiTheme="majorHAnsi" w:hAnsiTheme="majorHAnsi" w:cstheme="majorHAnsi"/>
        </w:rPr>
        <w:t xml:space="preserve">inder of this </w:t>
      </w:r>
      <w:r w:rsidR="007E67C8">
        <w:rPr>
          <w:rFonts w:asciiTheme="majorHAnsi" w:hAnsiTheme="majorHAnsi" w:cstheme="majorHAnsi"/>
        </w:rPr>
        <w:t>tutorial</w:t>
      </w:r>
      <w:r w:rsidRPr="00661BBD">
        <w:rPr>
          <w:rFonts w:asciiTheme="majorHAnsi" w:hAnsiTheme="majorHAnsi" w:cstheme="majorHAnsi"/>
        </w:rPr>
        <w:t>.</w:t>
      </w:r>
    </w:p>
    <w:p w14:paraId="7F8F6C61" w14:textId="14D2FAA4" w:rsidR="00313B16" w:rsidRPr="00842673" w:rsidRDefault="00AE5096">
      <w:pPr>
        <w:pStyle w:val="Heading2"/>
        <w:ind w:left="-5"/>
        <w:rPr>
          <w:rFonts w:asciiTheme="majorHAnsi" w:hAnsiTheme="majorHAnsi" w:cstheme="majorHAnsi"/>
        </w:rPr>
      </w:pPr>
      <w:bookmarkStart w:id="4" w:name="_Toc98094689"/>
      <w:r w:rsidRPr="00AE5096">
        <w:rPr>
          <w:rFonts w:asciiTheme="majorHAnsi" w:hAnsiTheme="majorHAnsi" w:cstheme="majorHAnsi"/>
        </w:rPr>
        <w:lastRenderedPageBreak/>
        <w:t xml:space="preserve">A simple project </w:t>
      </w:r>
      <w:proofErr w:type="gramStart"/>
      <w:r w:rsidRPr="00AE5096">
        <w:rPr>
          <w:rFonts w:asciiTheme="majorHAnsi" w:hAnsiTheme="majorHAnsi" w:cstheme="majorHAnsi"/>
        </w:rPr>
        <w:t>example</w:t>
      </w:r>
      <w:bookmarkEnd w:id="4"/>
      <w:proofErr w:type="gramEnd"/>
    </w:p>
    <w:p w14:paraId="33A2F318" w14:textId="62C40D1D" w:rsidR="009E7069" w:rsidRPr="009E7069" w:rsidRDefault="009E7069" w:rsidP="009E7069">
      <w:pPr>
        <w:ind w:left="1148"/>
        <w:rPr>
          <w:rFonts w:asciiTheme="majorHAnsi" w:hAnsiTheme="majorHAnsi" w:cstheme="majorHAnsi"/>
        </w:rPr>
      </w:pPr>
      <w:r w:rsidRPr="009E7069">
        <w:rPr>
          <w:rFonts w:asciiTheme="majorHAnsi" w:hAnsiTheme="majorHAnsi" w:cstheme="majorHAnsi"/>
        </w:rPr>
        <w:t xml:space="preserve">We will now create a simple project in one account and go through the pull request and merge process. This is explained in </w:t>
      </w:r>
      <w:r w:rsidRPr="00AD519A">
        <w:rPr>
          <w:rFonts w:asciiTheme="majorHAnsi" w:hAnsiTheme="majorHAnsi" w:cstheme="majorHAnsi"/>
        </w:rPr>
        <w:t xml:space="preserve">the GitHub </w:t>
      </w:r>
      <w:r w:rsidR="00AD519A" w:rsidRPr="00AD519A">
        <w:rPr>
          <w:rFonts w:asciiTheme="majorHAnsi" w:hAnsiTheme="majorHAnsi" w:cstheme="majorHAnsi"/>
        </w:rPr>
        <w:t>“H</w:t>
      </w:r>
      <w:r w:rsidRPr="00AD519A">
        <w:rPr>
          <w:rFonts w:asciiTheme="majorHAnsi" w:hAnsiTheme="majorHAnsi" w:cstheme="majorHAnsi"/>
        </w:rPr>
        <w:t xml:space="preserve">ello </w:t>
      </w:r>
      <w:r w:rsidR="00AD519A" w:rsidRPr="00AD519A">
        <w:rPr>
          <w:rFonts w:asciiTheme="majorHAnsi" w:hAnsiTheme="majorHAnsi" w:cstheme="majorHAnsi"/>
        </w:rPr>
        <w:t>W</w:t>
      </w:r>
      <w:r w:rsidRPr="00AD519A">
        <w:rPr>
          <w:rFonts w:asciiTheme="majorHAnsi" w:hAnsiTheme="majorHAnsi" w:cstheme="majorHAnsi"/>
        </w:rPr>
        <w:t>orld</w:t>
      </w:r>
      <w:r w:rsidR="00AD519A" w:rsidRPr="00AD519A">
        <w:rPr>
          <w:rFonts w:asciiTheme="majorHAnsi" w:hAnsiTheme="majorHAnsi" w:cstheme="majorHAnsi"/>
        </w:rPr>
        <w:t>”</w:t>
      </w:r>
      <w:r w:rsidRPr="00AD519A">
        <w:rPr>
          <w:rFonts w:asciiTheme="majorHAnsi" w:hAnsiTheme="majorHAnsi" w:cstheme="majorHAnsi"/>
        </w:rPr>
        <w:t xml:space="preserve"> tutorial. Note</w:t>
      </w:r>
      <w:r w:rsidRPr="009E7069">
        <w:rPr>
          <w:rFonts w:asciiTheme="majorHAnsi" w:hAnsiTheme="majorHAnsi" w:cstheme="majorHAnsi"/>
        </w:rPr>
        <w:t xml:space="preserve"> that there are other tutorials on the GitHub website that walk you through other more complicated processes.  Make sure you read and understand the documentation in this tutorial.</w:t>
      </w:r>
    </w:p>
    <w:p w14:paraId="2E4807E0" w14:textId="77777777" w:rsidR="007534BD" w:rsidRDefault="007534BD" w:rsidP="007534BD">
      <w:pPr>
        <w:spacing w:after="179" w:line="259" w:lineRule="auto"/>
        <w:ind w:left="1243" w:firstLine="0"/>
        <w:jc w:val="left"/>
      </w:pPr>
      <w:r>
        <w:rPr>
          <w:rFonts w:ascii="Calibri" w:eastAsia="Calibri" w:hAnsi="Calibri" w:cs="Calibri"/>
          <w:noProof/>
          <w:sz w:val="22"/>
        </w:rPr>
        <mc:AlternateContent>
          <mc:Choice Requires="wpg">
            <w:drawing>
              <wp:inline distT="0" distB="0" distL="0" distR="0" wp14:anchorId="1827861D" wp14:editId="3F50CCBE">
                <wp:extent cx="5040758" cy="56387"/>
                <wp:effectExtent l="0" t="0" r="0" b="0"/>
                <wp:docPr id="4597" name="Group 4597"/>
                <wp:cNvGraphicFramePr/>
                <a:graphic xmlns:a="http://schemas.openxmlformats.org/drawingml/2006/main">
                  <a:graphicData uri="http://schemas.microsoft.com/office/word/2010/wordprocessingGroup">
                    <wpg:wgp>
                      <wpg:cNvGrpSpPr/>
                      <wpg:grpSpPr>
                        <a:xfrm>
                          <a:off x="0" y="0"/>
                          <a:ext cx="5040758" cy="56387"/>
                          <a:chOff x="0" y="0"/>
                          <a:chExt cx="5040758" cy="56387"/>
                        </a:xfrm>
                      </wpg:grpSpPr>
                      <wps:wsp>
                        <wps:cNvPr id="5964" name="Shape 5964"/>
                        <wps:cNvSpPr/>
                        <wps:spPr>
                          <a:xfrm>
                            <a:off x="0" y="0"/>
                            <a:ext cx="5040758" cy="56387"/>
                          </a:xfrm>
                          <a:custGeom>
                            <a:avLst/>
                            <a:gdLst/>
                            <a:ahLst/>
                            <a:cxnLst/>
                            <a:rect l="0" t="0" r="0" b="0"/>
                            <a:pathLst>
                              <a:path w="5040758" h="56387">
                                <a:moveTo>
                                  <a:pt x="0" y="0"/>
                                </a:moveTo>
                                <a:lnTo>
                                  <a:pt x="5040758" y="0"/>
                                </a:lnTo>
                                <a:lnTo>
                                  <a:pt x="5040758" y="56387"/>
                                </a:lnTo>
                                <a:lnTo>
                                  <a:pt x="0" y="56387"/>
                                </a:lnTo>
                                <a:lnTo>
                                  <a:pt x="0" y="0"/>
                                </a:lnTo>
                              </a:path>
                            </a:pathLst>
                          </a:custGeom>
                          <a:ln w="0" cap="flat">
                            <a:miter lim="127000"/>
                          </a:ln>
                        </wps:spPr>
                        <wps:style>
                          <a:lnRef idx="0">
                            <a:srgbClr val="000000">
                              <a:alpha val="0"/>
                            </a:srgbClr>
                          </a:lnRef>
                          <a:fillRef idx="1">
                            <a:srgbClr val="C0C0C0"/>
                          </a:fillRef>
                          <a:effectRef idx="0">
                            <a:scrgbClr r="0" g="0" b="0"/>
                          </a:effectRef>
                          <a:fontRef idx="none"/>
                        </wps:style>
                        <wps:bodyPr/>
                      </wps:wsp>
                    </wpg:wgp>
                  </a:graphicData>
                </a:graphic>
              </wp:inline>
            </w:drawing>
          </mc:Choice>
          <mc:Fallback>
            <w:pict>
              <v:group w14:anchorId="4A4003AC" id="Group 4597" o:spid="_x0000_s1026" style="width:396.9pt;height:4.45pt;mso-position-horizontal-relative:char;mso-position-vertical-relative:line" coordsize="50407,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">
                <v:shape id="Shape 5964" o:spid="_x0000_s1027" style="position:absolute;width:50407;height:563;visibility:visible;mso-wrap-style:square;v-text-anchor:top" coordsize="5040758,56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" path="m,l5040758,r,56387l,56387,,e" fillcolor="silver" stroked="f" strokeweight="0">
                  <v:stroke miterlimit="83231f" joinstyle="miter"/>
                  <v:path arrowok="t" textboxrect="0,0,5040758,56387"/>
                </v:shape>
                <w10:anchorlock/>
              </v:group>
            </w:pict>
          </mc:Fallback>
        </mc:AlternateContent>
      </w:r>
    </w:p>
    <w:p w14:paraId="1C62E4AF" w14:textId="4E94508C" w:rsidR="007534BD" w:rsidRPr="001216FB" w:rsidRDefault="007534BD" w:rsidP="007534BD">
      <w:pPr>
        <w:spacing w:after="0" w:line="259" w:lineRule="auto"/>
        <w:ind w:left="638"/>
        <w:jc w:val="left"/>
        <w:rPr>
          <w:rStyle w:val="Heading3Char"/>
        </w:rPr>
      </w:pPr>
      <w:r>
        <w:rPr>
          <w:rFonts w:ascii="Wingdings" w:eastAsia="Wingdings" w:hAnsi="Wingdings" w:cs="Wingdings"/>
          <w:sz w:val="56"/>
        </w:rPr>
        <w:t xml:space="preserve"> </w:t>
      </w:r>
      <w:r w:rsidRPr="001216FB">
        <w:rPr>
          <w:rStyle w:val="Heading3Char"/>
        </w:rPr>
        <w:t xml:space="preserve">Activity </w:t>
      </w:r>
      <w:r w:rsidR="00EB1DE6">
        <w:rPr>
          <w:rStyle w:val="Heading3Char"/>
        </w:rPr>
        <w:t>2</w:t>
      </w:r>
      <w:r w:rsidRPr="001216FB">
        <w:rPr>
          <w:rStyle w:val="Heading3Char"/>
        </w:rPr>
        <w:t>-1</w:t>
      </w:r>
    </w:p>
    <w:p w14:paraId="18EBCBEB" w14:textId="7EECA411" w:rsidR="007534BD" w:rsidRPr="004A1762" w:rsidRDefault="007534BD" w:rsidP="00FD1598">
      <w:pPr>
        <w:numPr>
          <w:ilvl w:val="0"/>
          <w:numId w:val="40"/>
        </w:numPr>
        <w:spacing w:after="218" w:line="250" w:lineRule="auto"/>
        <w:ind w:left="2074" w:hanging="360"/>
        <w:jc w:val="left"/>
        <w:rPr>
          <w:rFonts w:asciiTheme="majorHAnsi" w:hAnsiTheme="majorHAnsi" w:cstheme="majorHAnsi"/>
        </w:rPr>
      </w:pPr>
      <w:r w:rsidRPr="004A1762">
        <w:rPr>
          <w:rFonts w:asciiTheme="majorHAnsi" w:hAnsiTheme="majorHAnsi" w:cstheme="majorHAnsi"/>
        </w:rPr>
        <w:t>Sign up to GitHub and do the GitHub “Hello world” tutorial:</w:t>
      </w:r>
      <w:r w:rsidR="0038184F">
        <w:rPr>
          <w:rFonts w:asciiTheme="majorHAnsi" w:hAnsiTheme="majorHAnsi" w:cstheme="majorHAnsi"/>
        </w:rPr>
        <w:br/>
      </w:r>
      <w:hyperlink r:id="rId25">
        <w:r w:rsidR="00425F43" w:rsidRPr="004A1762">
          <w:rPr>
            <w:rFonts w:asciiTheme="majorHAnsi" w:hAnsiTheme="majorHAnsi" w:cstheme="majorHAnsi"/>
            <w:color w:val="0000FF"/>
            <w:u w:val="single" w:color="0000FF"/>
          </w:rPr>
          <w:t>https://guides.github.com/activities/hello-world/</w:t>
        </w:r>
      </w:hyperlink>
    </w:p>
    <w:p w14:paraId="340AB33A" w14:textId="4414CEEE" w:rsidR="007534BD" w:rsidRPr="004A1762" w:rsidRDefault="0071531E" w:rsidP="00FD1598">
      <w:pPr>
        <w:numPr>
          <w:ilvl w:val="0"/>
          <w:numId w:val="40"/>
        </w:numPr>
        <w:spacing w:after="218" w:line="250" w:lineRule="auto"/>
        <w:ind w:left="2074" w:hanging="360"/>
        <w:jc w:val="left"/>
        <w:rPr>
          <w:rFonts w:asciiTheme="majorHAnsi" w:hAnsiTheme="majorHAnsi" w:cstheme="majorHAnsi"/>
        </w:rPr>
      </w:pPr>
      <w:r>
        <w:rPr>
          <w:rFonts w:asciiTheme="majorHAnsi" w:hAnsiTheme="majorHAnsi" w:cstheme="majorHAnsi"/>
        </w:rPr>
        <w:t>Logon to GitHub and f</w:t>
      </w:r>
      <w:r w:rsidR="009418AF">
        <w:rPr>
          <w:rFonts w:asciiTheme="majorHAnsi" w:hAnsiTheme="majorHAnsi" w:cstheme="majorHAnsi"/>
        </w:rPr>
        <w:t xml:space="preserve">ind the following public repository: </w:t>
      </w:r>
      <w:proofErr w:type="spellStart"/>
      <w:r w:rsidR="00B451A8">
        <w:rPr>
          <w:rFonts w:asciiTheme="majorHAnsi" w:hAnsiTheme="majorHAnsi" w:cstheme="majorHAnsi"/>
          <w:i/>
        </w:rPr>
        <w:t>SCU</w:t>
      </w:r>
      <w:r w:rsidR="00FB02BE">
        <w:rPr>
          <w:rFonts w:asciiTheme="majorHAnsi" w:hAnsiTheme="majorHAnsi" w:cstheme="majorHAnsi"/>
          <w:i/>
        </w:rPr>
        <w:t>teach</w:t>
      </w:r>
      <w:proofErr w:type="spellEnd"/>
      <w:r w:rsidR="007534BD" w:rsidRPr="004A1762">
        <w:rPr>
          <w:rFonts w:asciiTheme="majorHAnsi" w:hAnsiTheme="majorHAnsi" w:cstheme="majorHAnsi"/>
          <w:i/>
        </w:rPr>
        <w:t>/</w:t>
      </w:r>
      <w:r w:rsidR="00C32383">
        <w:rPr>
          <w:rFonts w:asciiTheme="majorHAnsi" w:hAnsiTheme="majorHAnsi" w:cstheme="majorHAnsi"/>
          <w:i/>
        </w:rPr>
        <w:t>PROG6001</w:t>
      </w:r>
      <w:r w:rsidR="007534BD" w:rsidRPr="004A1762">
        <w:rPr>
          <w:rFonts w:asciiTheme="majorHAnsi" w:hAnsiTheme="majorHAnsi" w:cstheme="majorHAnsi"/>
          <w:i/>
        </w:rPr>
        <w:t>-Simple</w:t>
      </w:r>
      <w:r w:rsidR="007534BD" w:rsidRPr="004A1762">
        <w:rPr>
          <w:rFonts w:asciiTheme="majorHAnsi" w:hAnsiTheme="majorHAnsi" w:cstheme="majorHAnsi"/>
        </w:rPr>
        <w:t>.</w:t>
      </w:r>
      <w:r w:rsidR="003E2062">
        <w:rPr>
          <w:rFonts w:asciiTheme="majorHAnsi" w:hAnsiTheme="majorHAnsi" w:cstheme="majorHAnsi"/>
        </w:rPr>
        <w:br/>
      </w:r>
      <w:r w:rsidR="0042481E">
        <w:rPr>
          <w:rFonts w:asciiTheme="majorHAnsi" w:hAnsiTheme="majorHAnsi" w:cstheme="majorHAnsi"/>
        </w:rPr>
        <w:t xml:space="preserve">Are you able to upload/overwrite anything in the </w:t>
      </w:r>
      <w:proofErr w:type="spellStart"/>
      <w:r w:rsidR="0042481E">
        <w:rPr>
          <w:rFonts w:asciiTheme="majorHAnsi" w:hAnsiTheme="majorHAnsi" w:cstheme="majorHAnsi"/>
        </w:rPr>
        <w:t>SCUteach</w:t>
      </w:r>
      <w:proofErr w:type="spellEnd"/>
      <w:r w:rsidR="0042481E">
        <w:rPr>
          <w:rFonts w:asciiTheme="majorHAnsi" w:hAnsiTheme="majorHAnsi" w:cstheme="majorHAnsi"/>
        </w:rPr>
        <w:t xml:space="preserve"> repository? (discuss)</w:t>
      </w:r>
      <w:r w:rsidR="0042481E">
        <w:rPr>
          <w:rFonts w:asciiTheme="majorHAnsi" w:hAnsiTheme="majorHAnsi" w:cstheme="majorHAnsi"/>
        </w:rPr>
        <w:br/>
      </w:r>
      <w:r w:rsidR="003E2062">
        <w:rPr>
          <w:rFonts w:asciiTheme="majorHAnsi" w:hAnsiTheme="majorHAnsi" w:cstheme="majorHAnsi"/>
        </w:rPr>
        <w:t>Are</w:t>
      </w:r>
      <w:r w:rsidR="00A24246">
        <w:rPr>
          <w:rFonts w:asciiTheme="majorHAnsi" w:hAnsiTheme="majorHAnsi" w:cstheme="majorHAnsi"/>
        </w:rPr>
        <w:t xml:space="preserve"> you able to change the text file</w:t>
      </w:r>
      <w:r w:rsidR="003E2062">
        <w:rPr>
          <w:rFonts w:asciiTheme="majorHAnsi" w:hAnsiTheme="majorHAnsi" w:cstheme="majorHAnsi"/>
        </w:rPr>
        <w:t xml:space="preserve"> </w:t>
      </w:r>
      <w:r w:rsidR="009B60B7">
        <w:rPr>
          <w:rFonts w:asciiTheme="majorHAnsi" w:hAnsiTheme="majorHAnsi" w:cstheme="majorHAnsi"/>
        </w:rPr>
        <w:t xml:space="preserve">directly </w:t>
      </w:r>
      <w:r w:rsidR="003E2062">
        <w:rPr>
          <w:rFonts w:asciiTheme="majorHAnsi" w:hAnsiTheme="majorHAnsi" w:cstheme="majorHAnsi"/>
        </w:rPr>
        <w:t>in that repository</w:t>
      </w:r>
      <w:r w:rsidR="009B60B7">
        <w:rPr>
          <w:rFonts w:asciiTheme="majorHAnsi" w:hAnsiTheme="majorHAnsi" w:cstheme="majorHAnsi"/>
        </w:rPr>
        <w:t xml:space="preserve">? </w:t>
      </w:r>
      <w:r w:rsidR="003E2062">
        <w:rPr>
          <w:rFonts w:asciiTheme="majorHAnsi" w:hAnsiTheme="majorHAnsi" w:cstheme="majorHAnsi"/>
        </w:rPr>
        <w:t>(</w:t>
      </w:r>
      <w:proofErr w:type="gramStart"/>
      <w:r w:rsidR="003E2062">
        <w:rPr>
          <w:rFonts w:asciiTheme="majorHAnsi" w:hAnsiTheme="majorHAnsi" w:cstheme="majorHAnsi"/>
        </w:rPr>
        <w:t>discuss</w:t>
      </w:r>
      <w:proofErr w:type="gramEnd"/>
      <w:r w:rsidR="00294CE5">
        <w:rPr>
          <w:rFonts w:asciiTheme="majorHAnsi" w:hAnsiTheme="majorHAnsi" w:cstheme="majorHAnsi"/>
        </w:rPr>
        <w:t xml:space="preserve"> – what is advised an</w:t>
      </w:r>
      <w:r w:rsidR="0042481E">
        <w:rPr>
          <w:rFonts w:asciiTheme="majorHAnsi" w:hAnsiTheme="majorHAnsi" w:cstheme="majorHAnsi"/>
        </w:rPr>
        <w:t>d</w:t>
      </w:r>
      <w:r w:rsidR="00294CE5">
        <w:rPr>
          <w:rFonts w:asciiTheme="majorHAnsi" w:hAnsiTheme="majorHAnsi" w:cstheme="majorHAnsi"/>
        </w:rPr>
        <w:t xml:space="preserve"> </w:t>
      </w:r>
      <w:r w:rsidR="0039786D">
        <w:rPr>
          <w:rFonts w:asciiTheme="majorHAnsi" w:hAnsiTheme="majorHAnsi" w:cstheme="majorHAnsi"/>
        </w:rPr>
        <w:t xml:space="preserve">automatically </w:t>
      </w:r>
      <w:r w:rsidR="00294CE5">
        <w:rPr>
          <w:rFonts w:asciiTheme="majorHAnsi" w:hAnsiTheme="majorHAnsi" w:cstheme="majorHAnsi"/>
        </w:rPr>
        <w:t>put into place by GitHub when you try?</w:t>
      </w:r>
      <w:r w:rsidR="005D468F">
        <w:rPr>
          <w:rFonts w:asciiTheme="majorHAnsi" w:hAnsiTheme="majorHAnsi" w:cstheme="majorHAnsi"/>
        </w:rPr>
        <w:t>)</w:t>
      </w:r>
      <w:r w:rsidR="00F92623">
        <w:rPr>
          <w:rFonts w:asciiTheme="majorHAnsi" w:hAnsiTheme="majorHAnsi" w:cstheme="majorHAnsi"/>
        </w:rPr>
        <w:br/>
      </w:r>
      <w:r w:rsidR="00153D0D">
        <w:rPr>
          <w:rFonts w:asciiTheme="majorHAnsi" w:hAnsiTheme="majorHAnsi" w:cstheme="majorHAnsi"/>
        </w:rPr>
        <w:t xml:space="preserve">Fork the </w:t>
      </w:r>
      <w:proofErr w:type="spellStart"/>
      <w:r w:rsidR="00153D0D" w:rsidRPr="0072738D">
        <w:rPr>
          <w:rFonts w:asciiTheme="majorHAnsi" w:hAnsiTheme="majorHAnsi" w:cstheme="majorHAnsi"/>
          <w:i/>
          <w:iCs/>
        </w:rPr>
        <w:t>SCUteach</w:t>
      </w:r>
      <w:proofErr w:type="spellEnd"/>
      <w:r w:rsidR="00153D0D" w:rsidRPr="0072738D">
        <w:rPr>
          <w:rFonts w:asciiTheme="majorHAnsi" w:hAnsiTheme="majorHAnsi" w:cstheme="majorHAnsi"/>
          <w:i/>
          <w:iCs/>
        </w:rPr>
        <w:t>/</w:t>
      </w:r>
      <w:r w:rsidR="00C32383">
        <w:rPr>
          <w:rFonts w:asciiTheme="majorHAnsi" w:hAnsiTheme="majorHAnsi" w:cstheme="majorHAnsi"/>
          <w:i/>
          <w:iCs/>
        </w:rPr>
        <w:t>PROG6001</w:t>
      </w:r>
      <w:r w:rsidR="00153D0D">
        <w:rPr>
          <w:rFonts w:asciiTheme="majorHAnsi" w:hAnsiTheme="majorHAnsi" w:cstheme="majorHAnsi"/>
        </w:rPr>
        <w:t xml:space="preserve">-Simple repository </w:t>
      </w:r>
      <w:r w:rsidR="0072738D">
        <w:rPr>
          <w:rFonts w:asciiTheme="majorHAnsi" w:hAnsiTheme="majorHAnsi" w:cstheme="majorHAnsi"/>
        </w:rPr>
        <w:t>–</w:t>
      </w:r>
      <w:r w:rsidR="00153D0D">
        <w:rPr>
          <w:rFonts w:asciiTheme="majorHAnsi" w:hAnsiTheme="majorHAnsi" w:cstheme="majorHAnsi"/>
        </w:rPr>
        <w:t xml:space="preserve"> </w:t>
      </w:r>
      <w:r w:rsidR="0072738D">
        <w:rPr>
          <w:rFonts w:asciiTheme="majorHAnsi" w:hAnsiTheme="majorHAnsi" w:cstheme="majorHAnsi"/>
        </w:rPr>
        <w:t>what happens when you do (discuss)</w:t>
      </w:r>
      <w:r w:rsidR="00D9539E">
        <w:rPr>
          <w:rFonts w:asciiTheme="majorHAnsi" w:hAnsiTheme="majorHAnsi" w:cstheme="majorHAnsi"/>
        </w:rPr>
        <w:br/>
        <w:t xml:space="preserve">What would happen if you </w:t>
      </w:r>
      <w:r w:rsidR="00FA6C0B">
        <w:rPr>
          <w:rFonts w:asciiTheme="majorHAnsi" w:hAnsiTheme="majorHAnsi" w:cstheme="majorHAnsi"/>
          <w:i/>
          <w:iCs/>
        </w:rPr>
        <w:t>clone</w:t>
      </w:r>
      <w:r w:rsidR="00FA6C0B">
        <w:rPr>
          <w:rFonts w:asciiTheme="majorHAnsi" w:hAnsiTheme="majorHAnsi" w:cstheme="majorHAnsi"/>
        </w:rPr>
        <w:t xml:space="preserve"> the repository (</w:t>
      </w:r>
      <w:proofErr w:type="spellStart"/>
      <w:r w:rsidR="00FA6C0B">
        <w:rPr>
          <w:rFonts w:asciiTheme="majorHAnsi" w:hAnsiTheme="majorHAnsi" w:cstheme="majorHAnsi"/>
        </w:rPr>
        <w:t>eg.</w:t>
      </w:r>
      <w:proofErr w:type="spellEnd"/>
      <w:r w:rsidR="00FA6C0B">
        <w:rPr>
          <w:rFonts w:asciiTheme="majorHAnsi" w:hAnsiTheme="majorHAnsi" w:cstheme="majorHAnsi"/>
        </w:rPr>
        <w:t xml:space="preserve"> download a ZIP file of it?)</w:t>
      </w:r>
      <w:r w:rsidR="007E59B9">
        <w:rPr>
          <w:rFonts w:asciiTheme="majorHAnsi" w:hAnsiTheme="majorHAnsi" w:cstheme="majorHAnsi"/>
        </w:rPr>
        <w:t xml:space="preserve"> Is it the same as creating a fork? (discuss)</w:t>
      </w:r>
      <w:r w:rsidR="0072738D">
        <w:rPr>
          <w:rFonts w:asciiTheme="majorHAnsi" w:hAnsiTheme="majorHAnsi" w:cstheme="majorHAnsi"/>
        </w:rPr>
        <w:br/>
      </w:r>
      <w:r w:rsidR="00E9204F">
        <w:rPr>
          <w:rFonts w:asciiTheme="majorHAnsi" w:hAnsiTheme="majorHAnsi" w:cstheme="majorHAnsi"/>
        </w:rPr>
        <w:t>Create a pull request</w:t>
      </w:r>
      <w:r w:rsidR="007534BD" w:rsidRPr="004A1762">
        <w:rPr>
          <w:rFonts w:asciiTheme="majorHAnsi" w:hAnsiTheme="majorHAnsi" w:cstheme="majorHAnsi"/>
        </w:rPr>
        <w:t xml:space="preserve"> (push operation)</w:t>
      </w:r>
      <w:r w:rsidR="004E0B85">
        <w:rPr>
          <w:rFonts w:asciiTheme="majorHAnsi" w:hAnsiTheme="majorHAnsi" w:cstheme="majorHAnsi"/>
        </w:rPr>
        <w:t xml:space="preserve"> of your </w:t>
      </w:r>
      <w:r w:rsidR="009E4694">
        <w:rPr>
          <w:rFonts w:asciiTheme="majorHAnsi" w:hAnsiTheme="majorHAnsi" w:cstheme="majorHAnsi"/>
        </w:rPr>
        <w:t xml:space="preserve">whole repository </w:t>
      </w:r>
      <w:r w:rsidR="006A790C">
        <w:rPr>
          <w:rFonts w:asciiTheme="majorHAnsi" w:hAnsiTheme="majorHAnsi" w:cstheme="majorHAnsi"/>
        </w:rPr>
        <w:t>back into the main repository</w:t>
      </w:r>
      <w:r w:rsidR="007534BD" w:rsidRPr="004A1762">
        <w:rPr>
          <w:rFonts w:asciiTheme="majorHAnsi" w:hAnsiTheme="majorHAnsi" w:cstheme="majorHAnsi"/>
        </w:rPr>
        <w:t xml:space="preserve">.  Check your list of pull requests to see how GitHub records them (note that your request </w:t>
      </w:r>
      <w:r w:rsidR="008D2EB2">
        <w:rPr>
          <w:rFonts w:asciiTheme="majorHAnsi" w:hAnsiTheme="majorHAnsi" w:cstheme="majorHAnsi"/>
        </w:rPr>
        <w:t>might</w:t>
      </w:r>
      <w:r w:rsidR="007534BD" w:rsidRPr="004A1762">
        <w:rPr>
          <w:rFonts w:asciiTheme="majorHAnsi" w:hAnsiTheme="majorHAnsi" w:cstheme="majorHAnsi"/>
        </w:rPr>
        <w:t xml:space="preserve"> not be pulled).</w:t>
      </w:r>
      <w:r w:rsidR="007603E5">
        <w:rPr>
          <w:rFonts w:asciiTheme="majorHAnsi" w:hAnsiTheme="majorHAnsi" w:cstheme="majorHAnsi"/>
        </w:rPr>
        <w:br/>
      </w:r>
      <w:r w:rsidR="008D2EB2">
        <w:rPr>
          <w:rFonts w:asciiTheme="majorHAnsi" w:hAnsiTheme="majorHAnsi" w:cstheme="majorHAnsi"/>
        </w:rPr>
        <w:t>Create</w:t>
      </w:r>
      <w:r w:rsidR="00C95F00">
        <w:rPr>
          <w:rFonts w:asciiTheme="majorHAnsi" w:hAnsiTheme="majorHAnsi" w:cstheme="majorHAnsi"/>
        </w:rPr>
        <w:t xml:space="preserve"> another pull request</w:t>
      </w:r>
      <w:r w:rsidR="004E10A2">
        <w:rPr>
          <w:rFonts w:asciiTheme="majorHAnsi" w:hAnsiTheme="majorHAnsi" w:cstheme="majorHAnsi"/>
        </w:rPr>
        <w:t xml:space="preserve"> for the modified text file only to see the difference.</w:t>
      </w:r>
      <w:r w:rsidR="007603E5">
        <w:rPr>
          <w:rFonts w:asciiTheme="majorHAnsi" w:hAnsiTheme="majorHAnsi" w:cstheme="majorHAnsi"/>
        </w:rPr>
        <w:br/>
      </w:r>
      <w:r w:rsidR="007603E5">
        <w:rPr>
          <w:rFonts w:asciiTheme="majorHAnsi" w:hAnsiTheme="majorHAnsi" w:cstheme="majorHAnsi"/>
          <w:i/>
          <w:iCs/>
        </w:rPr>
        <w:t>(</w:t>
      </w:r>
      <w:r w:rsidR="00F77DA3">
        <w:rPr>
          <w:rFonts w:asciiTheme="majorHAnsi" w:hAnsiTheme="majorHAnsi" w:cstheme="majorHAnsi"/>
          <w:i/>
          <w:iCs/>
        </w:rPr>
        <w:t>pay attention to how the assignment task is phrased to ensure you request the correct pull request</w:t>
      </w:r>
      <w:r w:rsidR="00996937">
        <w:rPr>
          <w:rFonts w:asciiTheme="majorHAnsi" w:hAnsiTheme="majorHAnsi" w:cstheme="majorHAnsi"/>
          <w:i/>
          <w:iCs/>
        </w:rPr>
        <w:t xml:space="preserve"> – also test how to delete or recall a pull request</w:t>
      </w:r>
      <w:r w:rsidR="00FD1598">
        <w:rPr>
          <w:rFonts w:asciiTheme="majorHAnsi" w:hAnsiTheme="majorHAnsi" w:cstheme="majorHAnsi"/>
          <w:i/>
          <w:iCs/>
        </w:rPr>
        <w:t>)</w:t>
      </w:r>
    </w:p>
    <w:p w14:paraId="198A9642" w14:textId="77777777" w:rsidR="007534BD" w:rsidRPr="004A1762" w:rsidRDefault="007534BD" w:rsidP="007534BD">
      <w:pPr>
        <w:numPr>
          <w:ilvl w:val="0"/>
          <w:numId w:val="40"/>
        </w:numPr>
        <w:spacing w:after="9"/>
        <w:ind w:hanging="360"/>
        <w:rPr>
          <w:rFonts w:asciiTheme="majorHAnsi" w:hAnsiTheme="majorHAnsi" w:cstheme="majorHAnsi"/>
        </w:rPr>
      </w:pPr>
      <w:r w:rsidRPr="004A1762">
        <w:rPr>
          <w:rFonts w:asciiTheme="majorHAnsi" w:hAnsiTheme="majorHAnsi" w:cstheme="majorHAnsi"/>
        </w:rPr>
        <w:t>Go to the following GitHub project:</w:t>
      </w:r>
    </w:p>
    <w:p w14:paraId="74B321D0" w14:textId="77777777" w:rsidR="007534BD" w:rsidRPr="004A1762" w:rsidRDefault="00000000" w:rsidP="00145E6A">
      <w:pPr>
        <w:spacing w:after="0" w:line="259" w:lineRule="auto"/>
        <w:ind w:left="2070" w:firstLine="0"/>
        <w:jc w:val="left"/>
        <w:rPr>
          <w:rFonts w:asciiTheme="majorHAnsi" w:hAnsiTheme="majorHAnsi" w:cstheme="majorHAnsi"/>
        </w:rPr>
      </w:pPr>
      <w:hyperlink r:id="rId26">
        <w:r w:rsidR="007534BD" w:rsidRPr="004A1762">
          <w:rPr>
            <w:rFonts w:asciiTheme="majorHAnsi" w:hAnsiTheme="majorHAnsi" w:cstheme="majorHAnsi"/>
            <w:color w:val="800080"/>
            <w:u w:val="single" w:color="800080"/>
          </w:rPr>
          <w:t>https://github.com/Scanate/EthList</w:t>
        </w:r>
      </w:hyperlink>
    </w:p>
    <w:p w14:paraId="17251F7A" w14:textId="62A6675B" w:rsidR="007534BD" w:rsidRPr="004A1762" w:rsidRDefault="007534BD" w:rsidP="007534BD">
      <w:pPr>
        <w:spacing w:after="0"/>
        <w:ind w:left="2081"/>
        <w:rPr>
          <w:rFonts w:asciiTheme="majorHAnsi" w:hAnsiTheme="majorHAnsi" w:cstheme="majorHAnsi"/>
        </w:rPr>
      </w:pPr>
      <w:r w:rsidRPr="004A1762">
        <w:rPr>
          <w:rFonts w:asciiTheme="majorHAnsi" w:hAnsiTheme="majorHAnsi" w:cstheme="majorHAnsi"/>
        </w:rPr>
        <w:t xml:space="preserve">This is a crowdsourced document on the Ethereum blockchain system. </w:t>
      </w:r>
      <w:r w:rsidR="002F259B">
        <w:rPr>
          <w:rFonts w:asciiTheme="majorHAnsi" w:hAnsiTheme="majorHAnsi" w:cstheme="majorHAnsi"/>
        </w:rPr>
        <w:t>It</w:t>
      </w:r>
      <w:r w:rsidRPr="004A1762">
        <w:rPr>
          <w:rFonts w:asciiTheme="majorHAnsi" w:hAnsiTheme="majorHAnsi" w:cstheme="majorHAnsi"/>
        </w:rPr>
        <w:t xml:space="preserve"> is us</w:t>
      </w:r>
      <w:r w:rsidR="00C24420">
        <w:rPr>
          <w:rFonts w:asciiTheme="majorHAnsi" w:hAnsiTheme="majorHAnsi" w:cstheme="majorHAnsi"/>
        </w:rPr>
        <w:t>ing</w:t>
      </w:r>
      <w:r w:rsidRPr="004A1762">
        <w:rPr>
          <w:rFonts w:asciiTheme="majorHAnsi" w:hAnsiTheme="majorHAnsi" w:cstheme="majorHAnsi"/>
        </w:rPr>
        <w:t xml:space="preserve"> GitHub to allow the public to maintain </w:t>
      </w:r>
      <w:r w:rsidR="007B3CC9">
        <w:rPr>
          <w:rFonts w:asciiTheme="majorHAnsi" w:hAnsiTheme="majorHAnsi" w:cstheme="majorHAnsi"/>
        </w:rPr>
        <w:t>an</w:t>
      </w:r>
      <w:r w:rsidRPr="004A1762">
        <w:rPr>
          <w:rFonts w:asciiTheme="majorHAnsi" w:hAnsiTheme="majorHAnsi" w:cstheme="majorHAnsi"/>
        </w:rPr>
        <w:t xml:space="preserve"> </w:t>
      </w:r>
      <w:r w:rsidR="00B7003A">
        <w:rPr>
          <w:rFonts w:asciiTheme="majorHAnsi" w:hAnsiTheme="majorHAnsi" w:cstheme="majorHAnsi"/>
        </w:rPr>
        <w:t>HTML</w:t>
      </w:r>
      <w:r w:rsidRPr="004A1762">
        <w:rPr>
          <w:rFonts w:asciiTheme="majorHAnsi" w:hAnsiTheme="majorHAnsi" w:cstheme="majorHAnsi"/>
        </w:rPr>
        <w:t xml:space="preserve"> document.</w:t>
      </w:r>
    </w:p>
    <w:p w14:paraId="063548FD" w14:textId="6F1C486B" w:rsidR="007534BD" w:rsidRPr="006818CA" w:rsidRDefault="007534BD" w:rsidP="006818CA">
      <w:pPr>
        <w:pStyle w:val="ListParagraph"/>
        <w:numPr>
          <w:ilvl w:val="0"/>
          <w:numId w:val="48"/>
        </w:numPr>
        <w:spacing w:after="0" w:line="249" w:lineRule="auto"/>
        <w:rPr>
          <w:rFonts w:asciiTheme="majorHAnsi" w:hAnsiTheme="majorHAnsi" w:cstheme="majorHAnsi"/>
        </w:rPr>
      </w:pPr>
      <w:r w:rsidRPr="006818CA">
        <w:rPr>
          <w:rFonts w:asciiTheme="majorHAnsi" w:hAnsiTheme="majorHAnsi" w:cstheme="majorHAnsi"/>
        </w:rPr>
        <w:t>Click on the “</w:t>
      </w:r>
      <w:r w:rsidR="00F46046">
        <w:rPr>
          <w:rFonts w:asciiTheme="majorHAnsi" w:hAnsiTheme="majorHAnsi" w:cstheme="majorHAnsi"/>
        </w:rPr>
        <w:t>Contributors</w:t>
      </w:r>
      <w:r w:rsidRPr="006818CA">
        <w:rPr>
          <w:rFonts w:asciiTheme="majorHAnsi" w:hAnsiTheme="majorHAnsi" w:cstheme="majorHAnsi"/>
        </w:rPr>
        <w:t xml:space="preserve">” link </w:t>
      </w:r>
      <w:r w:rsidR="00535EF3">
        <w:rPr>
          <w:rFonts w:asciiTheme="majorHAnsi" w:hAnsiTheme="majorHAnsi" w:cstheme="majorHAnsi"/>
        </w:rPr>
        <w:t>in the</w:t>
      </w:r>
      <w:r w:rsidR="000064F5">
        <w:rPr>
          <w:rFonts w:asciiTheme="majorHAnsi" w:hAnsiTheme="majorHAnsi" w:cstheme="majorHAnsi"/>
        </w:rPr>
        <w:t xml:space="preserve"> Insights </w:t>
      </w:r>
      <w:r w:rsidR="00535EF3">
        <w:rPr>
          <w:rFonts w:asciiTheme="majorHAnsi" w:hAnsiTheme="majorHAnsi" w:cstheme="majorHAnsi"/>
        </w:rPr>
        <w:t xml:space="preserve">area </w:t>
      </w:r>
      <w:r w:rsidRPr="006818CA">
        <w:rPr>
          <w:rFonts w:asciiTheme="majorHAnsi" w:hAnsiTheme="majorHAnsi" w:cstheme="majorHAnsi"/>
        </w:rPr>
        <w:t>to see how people have been involved in pull requests</w:t>
      </w:r>
      <w:r w:rsidR="00F46046">
        <w:rPr>
          <w:rFonts w:asciiTheme="majorHAnsi" w:hAnsiTheme="majorHAnsi" w:cstheme="majorHAnsi"/>
        </w:rPr>
        <w:t xml:space="preserve"> contributing to the content</w:t>
      </w:r>
    </w:p>
    <w:p w14:paraId="453DD831" w14:textId="0798459C" w:rsidR="007534BD" w:rsidRPr="006818CA" w:rsidRDefault="007534BD" w:rsidP="006818CA">
      <w:pPr>
        <w:pStyle w:val="ListParagraph"/>
        <w:numPr>
          <w:ilvl w:val="0"/>
          <w:numId w:val="48"/>
        </w:numPr>
        <w:spacing w:after="13"/>
        <w:ind w:right="156"/>
        <w:rPr>
          <w:rFonts w:asciiTheme="majorHAnsi" w:hAnsiTheme="majorHAnsi" w:cstheme="majorHAnsi"/>
        </w:rPr>
      </w:pPr>
      <w:r w:rsidRPr="006818CA">
        <w:rPr>
          <w:rFonts w:asciiTheme="majorHAnsi" w:hAnsiTheme="majorHAnsi" w:cstheme="majorHAnsi"/>
        </w:rPr>
        <w:t>If you are lucky, you may see an active pull request.  Have a look at it.  The owner of the main branch must decide if it should be merged.</w:t>
      </w:r>
    </w:p>
    <w:p w14:paraId="709BB82C" w14:textId="77777777" w:rsidR="007534BD" w:rsidRDefault="007534BD" w:rsidP="007534BD">
      <w:pPr>
        <w:spacing w:after="633" w:line="259" w:lineRule="auto"/>
        <w:ind w:left="1229" w:firstLine="0"/>
        <w:jc w:val="left"/>
      </w:pPr>
      <w:r>
        <w:rPr>
          <w:rFonts w:ascii="Calibri" w:eastAsia="Calibri" w:hAnsi="Calibri" w:cs="Calibri"/>
          <w:noProof/>
          <w:sz w:val="22"/>
        </w:rPr>
        <mc:AlternateContent>
          <mc:Choice Requires="wpg">
            <w:drawing>
              <wp:inline distT="0" distB="0" distL="0" distR="0" wp14:anchorId="19CB766F" wp14:editId="2D8B38E6">
                <wp:extent cx="5049901" cy="56390"/>
                <wp:effectExtent l="0" t="0" r="0" b="0"/>
                <wp:docPr id="4596" name="Group 4596"/>
                <wp:cNvGraphicFramePr/>
                <a:graphic xmlns:a="http://schemas.openxmlformats.org/drawingml/2006/main">
                  <a:graphicData uri="http://schemas.microsoft.com/office/word/2010/wordprocessingGroup">
                    <wpg:wgp>
                      <wpg:cNvGrpSpPr/>
                      <wpg:grpSpPr>
                        <a:xfrm>
                          <a:off x="0" y="0"/>
                          <a:ext cx="5049901" cy="56390"/>
                          <a:chOff x="0" y="0"/>
                          <a:chExt cx="5049901" cy="56390"/>
                        </a:xfrm>
                      </wpg:grpSpPr>
                      <wps:wsp>
                        <wps:cNvPr id="5966" name="Shape 5966"/>
                        <wps:cNvSpPr/>
                        <wps:spPr>
                          <a:xfrm>
                            <a:off x="0" y="0"/>
                            <a:ext cx="5049901" cy="56390"/>
                          </a:xfrm>
                          <a:custGeom>
                            <a:avLst/>
                            <a:gdLst/>
                            <a:ahLst/>
                            <a:cxnLst/>
                            <a:rect l="0" t="0" r="0" b="0"/>
                            <a:pathLst>
                              <a:path w="5049901" h="56390">
                                <a:moveTo>
                                  <a:pt x="0" y="0"/>
                                </a:moveTo>
                                <a:lnTo>
                                  <a:pt x="5049901" y="0"/>
                                </a:lnTo>
                                <a:lnTo>
                                  <a:pt x="5049901" y="56390"/>
                                </a:lnTo>
                                <a:lnTo>
                                  <a:pt x="0" y="56390"/>
                                </a:lnTo>
                                <a:lnTo>
                                  <a:pt x="0" y="0"/>
                                </a:lnTo>
                              </a:path>
                            </a:pathLst>
                          </a:custGeom>
                          <a:ln w="0" cap="flat">
                            <a:miter lim="127000"/>
                          </a:ln>
                        </wps:spPr>
                        <wps:style>
                          <a:lnRef idx="0">
                            <a:srgbClr val="000000">
                              <a:alpha val="0"/>
                            </a:srgbClr>
                          </a:lnRef>
                          <a:fillRef idx="1">
                            <a:srgbClr val="C0C0C0"/>
                          </a:fillRef>
                          <a:effectRef idx="0">
                            <a:scrgbClr r="0" g="0" b="0"/>
                          </a:effectRef>
                          <a:fontRef idx="none"/>
                        </wps:style>
                        <wps:bodyPr/>
                      </wps:wsp>
                    </wpg:wgp>
                  </a:graphicData>
                </a:graphic>
              </wp:inline>
            </w:drawing>
          </mc:Choice>
          <mc:Fallback>
            <w:pict>
              <v:group w14:anchorId="091B6407" id="Group 4596" o:spid="_x0000_s1026" style="width:397.65pt;height:4.45pt;mso-position-horizontal-relative:char;mso-position-vertical-relative:line" coordsize="50499,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">
                <v:shape id="Shape 5966" o:spid="_x0000_s1027" style="position:absolute;width:50499;height:563;visibility:visible;mso-wrap-style:square;v-text-anchor:top" coordsize="5049901,56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" path="m,l5049901,r,56390l,56390,,e" fillcolor="silver" stroked="f" strokeweight="0">
                  <v:stroke miterlimit="83231f" joinstyle="miter"/>
                  <v:path arrowok="t" textboxrect="0,0,5049901,56390"/>
                </v:shape>
                <w10:anchorlock/>
              </v:group>
            </w:pict>
          </mc:Fallback>
        </mc:AlternateContent>
      </w:r>
    </w:p>
    <w:p w14:paraId="2469C579" w14:textId="77777777" w:rsidR="00924375" w:rsidRDefault="00924375" w:rsidP="00924375">
      <w:pPr>
        <w:spacing w:after="179" w:line="259" w:lineRule="auto"/>
        <w:ind w:left="1243" w:firstLine="0"/>
        <w:jc w:val="left"/>
      </w:pPr>
      <w:r>
        <w:rPr>
          <w:rFonts w:ascii="Calibri" w:eastAsia="Calibri" w:hAnsi="Calibri" w:cs="Calibri"/>
          <w:noProof/>
          <w:sz w:val="22"/>
        </w:rPr>
        <mc:AlternateContent>
          <mc:Choice Requires="wpg">
            <w:drawing>
              <wp:inline distT="0" distB="0" distL="0" distR="0" wp14:anchorId="6CAC9926" wp14:editId="347C3CD1">
                <wp:extent cx="5040758" cy="56387"/>
                <wp:effectExtent l="0" t="0" r="0" b="0"/>
                <wp:docPr id="1" name="Group 1"/>
                <wp:cNvGraphicFramePr/>
                <a:graphic xmlns:a="http://schemas.openxmlformats.org/drawingml/2006/main">
                  <a:graphicData uri="http://schemas.microsoft.com/office/word/2010/wordprocessingGroup">
                    <wpg:wgp>
                      <wpg:cNvGrpSpPr/>
                      <wpg:grpSpPr>
                        <a:xfrm>
                          <a:off x="0" y="0"/>
                          <a:ext cx="5040758" cy="56387"/>
                          <a:chOff x="0" y="0"/>
                          <a:chExt cx="5040758" cy="56387"/>
                        </a:xfrm>
                      </wpg:grpSpPr>
                      <wps:wsp>
                        <wps:cNvPr id="2" name="Shape 5964"/>
                        <wps:cNvSpPr/>
                        <wps:spPr>
                          <a:xfrm>
                            <a:off x="0" y="0"/>
                            <a:ext cx="5040758" cy="56387"/>
                          </a:xfrm>
                          <a:custGeom>
                            <a:avLst/>
                            <a:gdLst/>
                            <a:ahLst/>
                            <a:cxnLst/>
                            <a:rect l="0" t="0" r="0" b="0"/>
                            <a:pathLst>
                              <a:path w="5040758" h="56387">
                                <a:moveTo>
                                  <a:pt x="0" y="0"/>
                                </a:moveTo>
                                <a:lnTo>
                                  <a:pt x="5040758" y="0"/>
                                </a:lnTo>
                                <a:lnTo>
                                  <a:pt x="5040758" y="56387"/>
                                </a:lnTo>
                                <a:lnTo>
                                  <a:pt x="0" y="56387"/>
                                </a:lnTo>
                                <a:lnTo>
                                  <a:pt x="0" y="0"/>
                                </a:lnTo>
                              </a:path>
                            </a:pathLst>
                          </a:custGeom>
                          <a:ln w="0" cap="flat">
                            <a:miter lim="127000"/>
                          </a:ln>
                        </wps:spPr>
                        <wps:style>
                          <a:lnRef idx="0">
                            <a:srgbClr val="000000">
                              <a:alpha val="0"/>
                            </a:srgbClr>
                          </a:lnRef>
                          <a:fillRef idx="1">
                            <a:srgbClr val="C0C0C0"/>
                          </a:fillRef>
                          <a:effectRef idx="0">
                            <a:scrgbClr r="0" g="0" b="0"/>
                          </a:effectRef>
                          <a:fontRef idx="none"/>
                        </wps:style>
                        <wps:bodyPr/>
                      </wps:wsp>
                    </wpg:wgp>
                  </a:graphicData>
                </a:graphic>
              </wp:inline>
            </w:drawing>
          </mc:Choice>
          <mc:Fallback>
            <w:pict>
              <v:group w14:anchorId="535ECDD7" id="Group 1" o:spid="_x0000_s1026" style="width:396.9pt;height:4.45pt;mso-position-horizontal-relative:char;mso-position-vertical-relative:line" coordsize="50407,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">
                <v:shape id="Shape 5964" o:spid="_x0000_s1027" style="position:absolute;width:50407;height:563;visibility:visible;mso-wrap-style:square;v-text-anchor:top" coordsize="5040758,56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" path="m,l5040758,r,56387l,56387,,e" fillcolor="silver" stroked="f" strokeweight="0">
                  <v:stroke miterlimit="83231f" joinstyle="miter"/>
                  <v:path arrowok="t" textboxrect="0,0,5040758,56387"/>
                </v:shape>
                <w10:anchorlock/>
              </v:group>
            </w:pict>
          </mc:Fallback>
        </mc:AlternateContent>
      </w:r>
    </w:p>
    <w:p w14:paraId="08C98BE7" w14:textId="5EEAC77F" w:rsidR="00924375" w:rsidRPr="001216FB" w:rsidRDefault="00924375" w:rsidP="00924375">
      <w:pPr>
        <w:spacing w:after="0" w:line="259" w:lineRule="auto"/>
        <w:ind w:left="638"/>
        <w:jc w:val="left"/>
        <w:rPr>
          <w:rStyle w:val="Heading3Char"/>
        </w:rPr>
      </w:pPr>
      <w:r>
        <w:rPr>
          <w:rFonts w:ascii="Wingdings" w:eastAsia="Wingdings" w:hAnsi="Wingdings" w:cs="Wingdings"/>
          <w:sz w:val="56"/>
        </w:rPr>
        <w:t xml:space="preserve"> </w:t>
      </w:r>
      <w:r w:rsidRPr="001216FB">
        <w:rPr>
          <w:rStyle w:val="Heading3Char"/>
        </w:rPr>
        <w:t xml:space="preserve">Activity </w:t>
      </w:r>
      <w:r w:rsidR="00EB1DE6">
        <w:rPr>
          <w:rStyle w:val="Heading3Char"/>
        </w:rPr>
        <w:t>2</w:t>
      </w:r>
      <w:r w:rsidRPr="001216FB">
        <w:rPr>
          <w:rStyle w:val="Heading3Char"/>
        </w:rPr>
        <w:t>-</w:t>
      </w:r>
      <w:r>
        <w:rPr>
          <w:rStyle w:val="Heading3Char"/>
        </w:rPr>
        <w:t>2</w:t>
      </w:r>
    </w:p>
    <w:p w14:paraId="4DC56DAB" w14:textId="38D35C7B" w:rsidR="00FE467B" w:rsidRDefault="00296F98" w:rsidP="00740C31">
      <w:pPr>
        <w:numPr>
          <w:ilvl w:val="0"/>
          <w:numId w:val="49"/>
        </w:numPr>
        <w:spacing w:after="218" w:line="250" w:lineRule="auto"/>
        <w:ind w:hanging="360"/>
        <w:jc w:val="left"/>
        <w:rPr>
          <w:rFonts w:asciiTheme="majorHAnsi" w:hAnsiTheme="majorHAnsi" w:cstheme="majorHAnsi"/>
        </w:rPr>
      </w:pPr>
      <w:r>
        <w:rPr>
          <w:rFonts w:asciiTheme="majorHAnsi" w:hAnsiTheme="majorHAnsi" w:cstheme="majorHAnsi"/>
        </w:rPr>
        <w:t xml:space="preserve">Familiarise yourself with </w:t>
      </w:r>
      <w:r w:rsidR="00AD6B6F">
        <w:rPr>
          <w:rFonts w:asciiTheme="majorHAnsi" w:hAnsiTheme="majorHAnsi" w:cstheme="majorHAnsi"/>
        </w:rPr>
        <w:t xml:space="preserve">the </w:t>
      </w:r>
      <w:r w:rsidR="00FE467B">
        <w:rPr>
          <w:rFonts w:asciiTheme="majorHAnsi" w:hAnsiTheme="majorHAnsi" w:cstheme="majorHAnsi"/>
        </w:rPr>
        <w:t>commands for git</w:t>
      </w:r>
      <w:r w:rsidR="00572662">
        <w:rPr>
          <w:rFonts w:asciiTheme="majorHAnsi" w:hAnsiTheme="majorHAnsi" w:cstheme="majorHAnsi"/>
        </w:rPr>
        <w:t xml:space="preserve"> </w:t>
      </w:r>
      <w:r w:rsidR="00FE467B">
        <w:rPr>
          <w:rFonts w:asciiTheme="majorHAnsi" w:hAnsiTheme="majorHAnsi" w:cstheme="majorHAnsi"/>
        </w:rPr>
        <w:t>branching</w:t>
      </w:r>
      <w:r w:rsidR="00924375" w:rsidRPr="004A1762">
        <w:rPr>
          <w:rFonts w:asciiTheme="majorHAnsi" w:hAnsiTheme="majorHAnsi" w:cstheme="majorHAnsi"/>
        </w:rPr>
        <w:t>:</w:t>
      </w:r>
      <w:r w:rsidR="00924375">
        <w:rPr>
          <w:rFonts w:asciiTheme="majorHAnsi" w:hAnsiTheme="majorHAnsi" w:cstheme="majorHAnsi"/>
        </w:rPr>
        <w:br/>
      </w:r>
      <w:hyperlink r:id="rId27" w:history="1">
        <w:r w:rsidR="00FE467B" w:rsidRPr="00EC0BBD">
          <w:rPr>
            <w:rStyle w:val="Hyperlink"/>
            <w:rFonts w:asciiTheme="majorHAnsi" w:hAnsiTheme="majorHAnsi" w:cstheme="majorHAnsi"/>
          </w:rPr>
          <w:t>https://learngitbranching.js.org/</w:t>
        </w:r>
      </w:hyperlink>
    </w:p>
    <w:p w14:paraId="0B7EC3A8" w14:textId="079B9E2A" w:rsidR="00AB717D" w:rsidRDefault="00AB717D" w:rsidP="0019466B">
      <w:pPr>
        <w:pStyle w:val="ListParagraph"/>
        <w:spacing w:after="179" w:line="259" w:lineRule="auto"/>
        <w:ind w:left="1260" w:firstLine="0"/>
        <w:jc w:val="left"/>
      </w:pPr>
      <w:r>
        <w:rPr>
          <w:rFonts w:eastAsia="Calibri"/>
          <w:noProof/>
        </w:rPr>
        <mc:AlternateContent>
          <mc:Choice Requires="wpg">
            <w:drawing>
              <wp:inline distT="0" distB="0" distL="0" distR="0" wp14:anchorId="31E2B96A" wp14:editId="61EFEFB2">
                <wp:extent cx="5040758" cy="56387"/>
                <wp:effectExtent l="0" t="0" r="0" b="0"/>
                <wp:docPr id="5" name="Group 5"/>
                <wp:cNvGraphicFramePr/>
                <a:graphic xmlns:a="http://schemas.openxmlformats.org/drawingml/2006/main">
                  <a:graphicData uri="http://schemas.microsoft.com/office/word/2010/wordprocessingGroup">
                    <wpg:wgp>
                      <wpg:cNvGrpSpPr/>
                      <wpg:grpSpPr>
                        <a:xfrm>
                          <a:off x="0" y="0"/>
                          <a:ext cx="5040758" cy="56387"/>
                          <a:chOff x="0" y="0"/>
                          <a:chExt cx="5040758" cy="56387"/>
                        </a:xfrm>
                      </wpg:grpSpPr>
                      <wps:wsp>
                        <wps:cNvPr id="6" name="Shape 5964"/>
                        <wps:cNvSpPr/>
                        <wps:spPr>
                          <a:xfrm>
                            <a:off x="0" y="0"/>
                            <a:ext cx="5040758" cy="56387"/>
                          </a:xfrm>
                          <a:custGeom>
                            <a:avLst/>
                            <a:gdLst/>
                            <a:ahLst/>
                            <a:cxnLst/>
                            <a:rect l="0" t="0" r="0" b="0"/>
                            <a:pathLst>
                              <a:path w="5040758" h="56387">
                                <a:moveTo>
                                  <a:pt x="0" y="0"/>
                                </a:moveTo>
                                <a:lnTo>
                                  <a:pt x="5040758" y="0"/>
                                </a:lnTo>
                                <a:lnTo>
                                  <a:pt x="5040758" y="56387"/>
                                </a:lnTo>
                                <a:lnTo>
                                  <a:pt x="0" y="56387"/>
                                </a:lnTo>
                                <a:lnTo>
                                  <a:pt x="0" y="0"/>
                                </a:lnTo>
                              </a:path>
                            </a:pathLst>
                          </a:custGeom>
                          <a:ln w="0" cap="flat">
                            <a:miter lim="127000"/>
                          </a:ln>
                        </wps:spPr>
                        <wps:style>
                          <a:lnRef idx="0">
                            <a:srgbClr val="000000">
                              <a:alpha val="0"/>
                            </a:srgbClr>
                          </a:lnRef>
                          <a:fillRef idx="1">
                            <a:srgbClr val="C0C0C0"/>
                          </a:fillRef>
                          <a:effectRef idx="0">
                            <a:scrgbClr r="0" g="0" b="0"/>
                          </a:effectRef>
                          <a:fontRef idx="none"/>
                        </wps:style>
                        <wps:bodyPr/>
                      </wps:wsp>
                    </wpg:wgp>
                  </a:graphicData>
                </a:graphic>
              </wp:inline>
            </w:drawing>
          </mc:Choice>
          <mc:Fallback>
            <w:pict>
              <v:group w14:anchorId="1D81C64B" id="Group 5" o:spid="_x0000_s1026" style="width:396.9pt;height:4.45pt;mso-position-horizontal-relative:char;mso-position-vertical-relative:line" coordsize="50407,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">
                <v:shape id="Shape 5964" o:spid="_x0000_s1027" style="position:absolute;width:50407;height:563;visibility:visible;mso-wrap-style:square;v-text-anchor:top" coordsize="5040758,56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" path="m,l5040758,r,56387l,56387,,e" fillcolor="silver" stroked="f" strokeweight="0">
                  <v:stroke miterlimit="83231f" joinstyle="miter"/>
                  <v:path arrowok="t" textboxrect="0,0,5040758,56387"/>
                </v:shape>
                <w10:anchorlock/>
              </v:group>
            </w:pict>
          </mc:Fallback>
        </mc:AlternateContent>
      </w:r>
    </w:p>
    <w:p w14:paraId="03D7381C" w14:textId="77777777" w:rsidR="00296F98" w:rsidRPr="00901DE5" w:rsidRDefault="00296F98" w:rsidP="00296F98">
      <w:pPr>
        <w:pStyle w:val="Heading2"/>
        <w:ind w:left="-5"/>
        <w:rPr>
          <w:rFonts w:asciiTheme="majorHAnsi" w:hAnsiTheme="majorHAnsi" w:cstheme="majorHAnsi"/>
        </w:rPr>
      </w:pPr>
      <w:bookmarkStart w:id="5" w:name="_Toc5843"/>
      <w:bookmarkStart w:id="6" w:name="_Toc98094690"/>
      <w:r w:rsidRPr="00901DE5">
        <w:rPr>
          <w:rFonts w:asciiTheme="majorHAnsi" w:hAnsiTheme="majorHAnsi" w:cstheme="majorHAnsi"/>
        </w:rPr>
        <w:t>GitHub in an IDE environment</w:t>
      </w:r>
      <w:bookmarkEnd w:id="5"/>
      <w:bookmarkEnd w:id="6"/>
    </w:p>
    <w:p w14:paraId="780F73B7" w14:textId="1C99AEAB" w:rsidR="00296F98" w:rsidRPr="00E265D7" w:rsidRDefault="00296F98" w:rsidP="00E265D7">
      <w:pPr>
        <w:ind w:left="1148"/>
        <w:rPr>
          <w:rFonts w:asciiTheme="majorHAnsi" w:hAnsiTheme="majorHAnsi" w:cstheme="majorHAnsi"/>
        </w:rPr>
      </w:pPr>
      <w:r>
        <w:rPr>
          <w:rFonts w:asciiTheme="majorHAnsi" w:hAnsiTheme="majorHAnsi" w:cstheme="majorHAnsi"/>
        </w:rPr>
        <w:t>Most IDEs will provide the developer with a direct way of communicating with GitHub to enable direct access via the IDE and the possibility for creating repositories, creating pull requests and more. There are many resources available on the Internet on how this works and how to set it up in your IDE of choice for your programming language of choice. Please research outside of this tutorial if you would like to use GitHub via the IDE you are using. Always be aware of the security settings of your own repositories (public/private).</w:t>
      </w:r>
    </w:p>
    <w:sectPr w:rsidR="00296F98" w:rsidRPr="00E265D7" w:rsidSect="00AB717D">
      <w:pgSz w:w="11900" w:h="16840"/>
      <w:pgMar w:top="720" w:right="1138" w:bottom="1620" w:left="141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91625" w14:textId="77777777" w:rsidR="00603943" w:rsidRDefault="00603943">
      <w:pPr>
        <w:spacing w:after="0" w:line="240" w:lineRule="auto"/>
      </w:pPr>
      <w:r>
        <w:separator/>
      </w:r>
    </w:p>
  </w:endnote>
  <w:endnote w:type="continuationSeparator" w:id="0">
    <w:p w14:paraId="25791980" w14:textId="77777777" w:rsidR="00603943" w:rsidRDefault="006039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0357997"/>
      <w:docPartObj>
        <w:docPartGallery w:val="Page Numbers (Bottom of Page)"/>
        <w:docPartUnique/>
      </w:docPartObj>
    </w:sdtPr>
    <w:sdtEndPr>
      <w:rPr>
        <w:noProof/>
      </w:rPr>
    </w:sdtEndPr>
    <w:sdtContent>
      <w:p w14:paraId="3C45B86D" w14:textId="49CA3786" w:rsidR="00313B16" w:rsidRPr="00793B94" w:rsidRDefault="00793B94" w:rsidP="00793B9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952F0" w14:textId="1DE9CE78" w:rsidR="00313B16" w:rsidRPr="00793B94" w:rsidRDefault="00313B16" w:rsidP="00262DE3">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4829814"/>
      <w:docPartObj>
        <w:docPartGallery w:val="Page Numbers (Bottom of Page)"/>
        <w:docPartUnique/>
      </w:docPartObj>
    </w:sdtPr>
    <w:sdtEndPr>
      <w:rPr>
        <w:noProof/>
      </w:rPr>
    </w:sdtEndPr>
    <w:sdtContent>
      <w:p w14:paraId="02B4A6AB" w14:textId="01D00320" w:rsidR="00313B16" w:rsidRPr="00B775FD" w:rsidRDefault="00657A05" w:rsidP="00657A0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790CE" w14:textId="77777777" w:rsidR="00603943" w:rsidRDefault="00603943">
      <w:pPr>
        <w:spacing w:after="0" w:line="240" w:lineRule="auto"/>
      </w:pPr>
      <w:r>
        <w:separator/>
      </w:r>
    </w:p>
  </w:footnote>
  <w:footnote w:type="continuationSeparator" w:id="0">
    <w:p w14:paraId="0512EB1C" w14:textId="77777777" w:rsidR="00603943" w:rsidRDefault="006039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4FB7F" w14:textId="3BFAC37C" w:rsidR="00313B16" w:rsidRDefault="00313B16">
    <w:pPr>
      <w:tabs>
        <w:tab w:val="right" w:pos="9359"/>
      </w:tabs>
      <w:spacing w:after="0" w:line="259" w:lineRule="auto"/>
      <w:ind w:lef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55992"/>
    <w:multiLevelType w:val="hybridMultilevel"/>
    <w:tmpl w:val="0CEE855A"/>
    <w:lvl w:ilvl="0" w:tplc="3EE2BB98">
      <w:start w:val="1"/>
      <w:numFmt w:val="decimal"/>
      <w:lvlText w:val="%1."/>
      <w:lvlJc w:val="left"/>
      <w:pPr>
        <w:ind w:left="2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3BA6CC50">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9328D150">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8EDC286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7B62D9DE">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3A6BE86">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A8DECC6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66AAB1A">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3E40690">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3481867"/>
    <w:multiLevelType w:val="hybridMultilevel"/>
    <w:tmpl w:val="94B43874"/>
    <w:lvl w:ilvl="0" w:tplc="441418A4">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CA4788C">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10166880">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B087398">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3088346C">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04AFD46">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0FA45B16">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69650AC">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6E65396">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90D67E1"/>
    <w:multiLevelType w:val="hybridMultilevel"/>
    <w:tmpl w:val="DB76C2D8"/>
    <w:lvl w:ilvl="0" w:tplc="574A444A">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4B8CB6FC">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5A12BEB6">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C66E027C">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D09A5C92">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D0EA3D16">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DDC0CF6C">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0CB6FFD2">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B4CA26F2">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B98760C"/>
    <w:multiLevelType w:val="hybridMultilevel"/>
    <w:tmpl w:val="E06C4B0E"/>
    <w:lvl w:ilvl="0" w:tplc="BE14B9F0">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B9A8FA0">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503CA36C">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FC9A4F10">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A924766A">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3E32806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97D2C644">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CD282674">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9AF2CE90">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0CA25CBF"/>
    <w:multiLevelType w:val="hybridMultilevel"/>
    <w:tmpl w:val="897613E4"/>
    <w:lvl w:ilvl="0" w:tplc="705A8BC2">
      <w:start w:val="1"/>
      <w:numFmt w:val="decimal"/>
      <w:lvlText w:val="%1."/>
      <w:lvlJc w:val="left"/>
      <w:pPr>
        <w:ind w:left="2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32566550">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71CD4CC">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45CC2C10">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1881C9A">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B45CBECA">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BCA24228">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71D0C5C0">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DEF01DD0">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0E27160A"/>
    <w:multiLevelType w:val="hybridMultilevel"/>
    <w:tmpl w:val="74AC5AAC"/>
    <w:lvl w:ilvl="0" w:tplc="C9EE4CF0">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3C43578">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8F1EE67A">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82489E22">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46CFC2C">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6A44A7E">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2564DDC2">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E8661DBE">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88FCB51C">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0E417A48"/>
    <w:multiLevelType w:val="hybridMultilevel"/>
    <w:tmpl w:val="E0943B82"/>
    <w:lvl w:ilvl="0" w:tplc="56322C80">
      <w:start w:val="1"/>
      <w:numFmt w:val="decimal"/>
      <w:lvlText w:val="%1."/>
      <w:lvlJc w:val="left"/>
      <w:pPr>
        <w:ind w:left="205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78C6BD26">
      <w:start w:val="1"/>
      <w:numFmt w:val="lowerLetter"/>
      <w:lvlText w:val="%2"/>
      <w:lvlJc w:val="left"/>
      <w:pPr>
        <w:ind w:left="27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FA449FC0">
      <w:start w:val="1"/>
      <w:numFmt w:val="lowerRoman"/>
      <w:lvlText w:val="%3"/>
      <w:lvlJc w:val="left"/>
      <w:pPr>
        <w:ind w:left="35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FA3C8934">
      <w:start w:val="1"/>
      <w:numFmt w:val="decimal"/>
      <w:lvlText w:val="%4"/>
      <w:lvlJc w:val="left"/>
      <w:pPr>
        <w:ind w:left="42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2EFC01FC">
      <w:start w:val="1"/>
      <w:numFmt w:val="lowerLetter"/>
      <w:lvlText w:val="%5"/>
      <w:lvlJc w:val="left"/>
      <w:pPr>
        <w:ind w:left="49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56889EA">
      <w:start w:val="1"/>
      <w:numFmt w:val="lowerRoman"/>
      <w:lvlText w:val="%6"/>
      <w:lvlJc w:val="left"/>
      <w:pPr>
        <w:ind w:left="56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1FEB344">
      <w:start w:val="1"/>
      <w:numFmt w:val="decimal"/>
      <w:lvlText w:val="%7"/>
      <w:lvlJc w:val="left"/>
      <w:pPr>
        <w:ind w:left="63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EA8694F2">
      <w:start w:val="1"/>
      <w:numFmt w:val="lowerLetter"/>
      <w:lvlText w:val="%8"/>
      <w:lvlJc w:val="left"/>
      <w:pPr>
        <w:ind w:left="71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7D522F7E">
      <w:start w:val="1"/>
      <w:numFmt w:val="lowerRoman"/>
      <w:lvlText w:val="%9"/>
      <w:lvlJc w:val="left"/>
      <w:pPr>
        <w:ind w:left="78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12BD09F3"/>
    <w:multiLevelType w:val="hybridMultilevel"/>
    <w:tmpl w:val="A530C74C"/>
    <w:lvl w:ilvl="0" w:tplc="2AECE6EC">
      <w:start w:val="1"/>
      <w:numFmt w:val="decimal"/>
      <w:lvlText w:val="%1."/>
      <w:lvlJc w:val="left"/>
      <w:pPr>
        <w:ind w:left="149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91BAF9D4">
      <w:start w:val="1"/>
      <w:numFmt w:val="lowerLetter"/>
      <w:lvlText w:val="%2"/>
      <w:lvlJc w:val="left"/>
      <w:pPr>
        <w:ind w:left="22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C9AC53C4">
      <w:start w:val="1"/>
      <w:numFmt w:val="lowerRoman"/>
      <w:lvlText w:val="%3"/>
      <w:lvlJc w:val="left"/>
      <w:pPr>
        <w:ind w:left="29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0724114">
      <w:start w:val="1"/>
      <w:numFmt w:val="decimal"/>
      <w:lvlText w:val="%4"/>
      <w:lvlJc w:val="left"/>
      <w:pPr>
        <w:ind w:left="36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F78C388">
      <w:start w:val="1"/>
      <w:numFmt w:val="lowerLetter"/>
      <w:lvlText w:val="%5"/>
      <w:lvlJc w:val="left"/>
      <w:pPr>
        <w:ind w:left="437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B0FC3DEE">
      <w:start w:val="1"/>
      <w:numFmt w:val="lowerRoman"/>
      <w:lvlText w:val="%6"/>
      <w:lvlJc w:val="left"/>
      <w:pPr>
        <w:ind w:left="509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4A98217C">
      <w:start w:val="1"/>
      <w:numFmt w:val="decimal"/>
      <w:lvlText w:val="%7"/>
      <w:lvlJc w:val="left"/>
      <w:pPr>
        <w:ind w:left="58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E0441C6A">
      <w:start w:val="1"/>
      <w:numFmt w:val="lowerLetter"/>
      <w:lvlText w:val="%8"/>
      <w:lvlJc w:val="left"/>
      <w:pPr>
        <w:ind w:left="65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7794FF82">
      <w:start w:val="1"/>
      <w:numFmt w:val="lowerRoman"/>
      <w:lvlText w:val="%9"/>
      <w:lvlJc w:val="left"/>
      <w:pPr>
        <w:ind w:left="72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142577E6"/>
    <w:multiLevelType w:val="hybridMultilevel"/>
    <w:tmpl w:val="E31C6F74"/>
    <w:lvl w:ilvl="0" w:tplc="443E50D0">
      <w:start w:val="1"/>
      <w:numFmt w:val="decimal"/>
      <w:lvlText w:val="%1."/>
      <w:lvlJc w:val="left"/>
      <w:pPr>
        <w:ind w:left="20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9C69B54">
      <w:start w:val="1"/>
      <w:numFmt w:val="lowerLetter"/>
      <w:lvlText w:val="%2"/>
      <w:lvlJc w:val="left"/>
      <w:pPr>
        <w:ind w:left="27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47EAC9A">
      <w:start w:val="1"/>
      <w:numFmt w:val="lowerRoman"/>
      <w:lvlText w:val="%3"/>
      <w:lvlJc w:val="left"/>
      <w:pPr>
        <w:ind w:left="35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18525F76">
      <w:start w:val="1"/>
      <w:numFmt w:val="decimal"/>
      <w:lvlText w:val="%4"/>
      <w:lvlJc w:val="left"/>
      <w:pPr>
        <w:ind w:left="42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5E80D56">
      <w:start w:val="1"/>
      <w:numFmt w:val="lowerLetter"/>
      <w:lvlText w:val="%5"/>
      <w:lvlJc w:val="left"/>
      <w:pPr>
        <w:ind w:left="49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0B1CA256">
      <w:start w:val="1"/>
      <w:numFmt w:val="lowerRoman"/>
      <w:lvlText w:val="%6"/>
      <w:lvlJc w:val="left"/>
      <w:pPr>
        <w:ind w:left="56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2C0B8EA">
      <w:start w:val="1"/>
      <w:numFmt w:val="decimal"/>
      <w:lvlText w:val="%7"/>
      <w:lvlJc w:val="left"/>
      <w:pPr>
        <w:ind w:left="63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75DCFD38">
      <w:start w:val="1"/>
      <w:numFmt w:val="lowerLetter"/>
      <w:lvlText w:val="%8"/>
      <w:lvlJc w:val="left"/>
      <w:pPr>
        <w:ind w:left="71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DBCCCB4A">
      <w:start w:val="1"/>
      <w:numFmt w:val="lowerRoman"/>
      <w:lvlText w:val="%9"/>
      <w:lvlJc w:val="left"/>
      <w:pPr>
        <w:ind w:left="78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17FE160A"/>
    <w:multiLevelType w:val="hybridMultilevel"/>
    <w:tmpl w:val="632E59C6"/>
    <w:lvl w:ilvl="0" w:tplc="9A98441C">
      <w:start w:val="1"/>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4BEC1ADA">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9822E39E">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BC1AB7F2">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50B0F91A">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386E67A">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85C1684">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3B36EED8">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63DEDAB2">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197A0495"/>
    <w:multiLevelType w:val="hybridMultilevel"/>
    <w:tmpl w:val="0C20A724"/>
    <w:lvl w:ilvl="0" w:tplc="ABAECA3C">
      <w:start w:val="1"/>
      <w:numFmt w:val="decimal"/>
      <w:lvlText w:val="%1."/>
      <w:lvlJc w:val="left"/>
      <w:pPr>
        <w:ind w:left="2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B3077BA">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9286CCF8">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DBACE21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575CC478">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BDB4397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44364CD8">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613258AC">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599ADDAC">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21696B9A"/>
    <w:multiLevelType w:val="hybridMultilevel"/>
    <w:tmpl w:val="8F2C2940"/>
    <w:lvl w:ilvl="0" w:tplc="029EA610">
      <w:start w:val="1"/>
      <w:numFmt w:val="decimal"/>
      <w:lvlText w:val="%1."/>
      <w:lvlJc w:val="left"/>
      <w:pPr>
        <w:ind w:left="2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439E6CAC">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874601B8">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42D66A5C">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DF2AF0DE">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2D8257D0">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40AA48F8">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B983958">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3C362F28">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21DB0BD9"/>
    <w:multiLevelType w:val="hybridMultilevel"/>
    <w:tmpl w:val="59A46C4C"/>
    <w:lvl w:ilvl="0" w:tplc="239EAB84">
      <w:start w:val="1"/>
      <w:numFmt w:val="decimal"/>
      <w:lvlText w:val="%1."/>
      <w:lvlJc w:val="left"/>
      <w:pPr>
        <w:ind w:left="147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5EA09336">
      <w:start w:val="1"/>
      <w:numFmt w:val="lowerLetter"/>
      <w:lvlText w:val="%2"/>
      <w:lvlJc w:val="left"/>
      <w:pPr>
        <w:ind w:left="22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FE884D5A">
      <w:start w:val="1"/>
      <w:numFmt w:val="lowerRoman"/>
      <w:lvlText w:val="%3"/>
      <w:lvlJc w:val="left"/>
      <w:pPr>
        <w:ind w:left="29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DD20C008">
      <w:start w:val="1"/>
      <w:numFmt w:val="decimal"/>
      <w:lvlText w:val="%4"/>
      <w:lvlJc w:val="left"/>
      <w:pPr>
        <w:ind w:left="36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9F1C8C16">
      <w:start w:val="1"/>
      <w:numFmt w:val="lowerLetter"/>
      <w:lvlText w:val="%5"/>
      <w:lvlJc w:val="left"/>
      <w:pPr>
        <w:ind w:left="437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9586324">
      <w:start w:val="1"/>
      <w:numFmt w:val="lowerRoman"/>
      <w:lvlText w:val="%6"/>
      <w:lvlJc w:val="left"/>
      <w:pPr>
        <w:ind w:left="509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DE3A17EE">
      <w:start w:val="1"/>
      <w:numFmt w:val="decimal"/>
      <w:lvlText w:val="%7"/>
      <w:lvlJc w:val="left"/>
      <w:pPr>
        <w:ind w:left="58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474CB6EA">
      <w:start w:val="1"/>
      <w:numFmt w:val="lowerLetter"/>
      <w:lvlText w:val="%8"/>
      <w:lvlJc w:val="left"/>
      <w:pPr>
        <w:ind w:left="65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CA44188E">
      <w:start w:val="1"/>
      <w:numFmt w:val="lowerRoman"/>
      <w:lvlText w:val="%9"/>
      <w:lvlJc w:val="left"/>
      <w:pPr>
        <w:ind w:left="72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246C7F04"/>
    <w:multiLevelType w:val="hybridMultilevel"/>
    <w:tmpl w:val="16F28448"/>
    <w:lvl w:ilvl="0" w:tplc="59940730">
      <w:start w:val="1"/>
      <w:numFmt w:val="decimal"/>
      <w:lvlText w:val="%1."/>
      <w:lvlJc w:val="left"/>
      <w:pPr>
        <w:ind w:left="205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1C2C393E">
      <w:start w:val="1"/>
      <w:numFmt w:val="lowerLetter"/>
      <w:lvlText w:val="%2"/>
      <w:lvlJc w:val="left"/>
      <w:pPr>
        <w:ind w:left="27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47E23F8E">
      <w:start w:val="1"/>
      <w:numFmt w:val="lowerRoman"/>
      <w:lvlText w:val="%3"/>
      <w:lvlJc w:val="left"/>
      <w:pPr>
        <w:ind w:left="35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80DAA954">
      <w:start w:val="1"/>
      <w:numFmt w:val="decimal"/>
      <w:lvlText w:val="%4"/>
      <w:lvlJc w:val="left"/>
      <w:pPr>
        <w:ind w:left="42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A072B3D8">
      <w:start w:val="1"/>
      <w:numFmt w:val="lowerLetter"/>
      <w:lvlText w:val="%5"/>
      <w:lvlJc w:val="left"/>
      <w:pPr>
        <w:ind w:left="49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31C2C3C">
      <w:start w:val="1"/>
      <w:numFmt w:val="lowerRoman"/>
      <w:lvlText w:val="%6"/>
      <w:lvlJc w:val="left"/>
      <w:pPr>
        <w:ind w:left="56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4E272FA">
      <w:start w:val="1"/>
      <w:numFmt w:val="decimal"/>
      <w:lvlText w:val="%7"/>
      <w:lvlJc w:val="left"/>
      <w:pPr>
        <w:ind w:left="63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76F88458">
      <w:start w:val="1"/>
      <w:numFmt w:val="lowerLetter"/>
      <w:lvlText w:val="%8"/>
      <w:lvlJc w:val="left"/>
      <w:pPr>
        <w:ind w:left="71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9EFCBDAA">
      <w:start w:val="1"/>
      <w:numFmt w:val="lowerRoman"/>
      <w:lvlText w:val="%9"/>
      <w:lvlJc w:val="left"/>
      <w:pPr>
        <w:ind w:left="78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28AD3EE3"/>
    <w:multiLevelType w:val="hybridMultilevel"/>
    <w:tmpl w:val="92705FC4"/>
    <w:lvl w:ilvl="0" w:tplc="7CBA5922">
      <w:start w:val="1"/>
      <w:numFmt w:val="decimal"/>
      <w:lvlText w:val="%1."/>
      <w:lvlJc w:val="left"/>
      <w:pPr>
        <w:ind w:left="2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C3C63924">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9FD423C2">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16E8462C">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5266A916">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34BEDF6C">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B3706400">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D6E0DA7E">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943C6404">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297A5689"/>
    <w:multiLevelType w:val="hybridMultilevel"/>
    <w:tmpl w:val="06764B06"/>
    <w:lvl w:ilvl="0" w:tplc="72FEF854">
      <w:start w:val="1"/>
      <w:numFmt w:val="decimal"/>
      <w:lvlText w:val="%1."/>
      <w:lvlJc w:val="left"/>
      <w:pPr>
        <w:ind w:left="20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6622854C">
      <w:start w:val="1"/>
      <w:numFmt w:val="lowerLetter"/>
      <w:lvlText w:val="%2"/>
      <w:lvlJc w:val="left"/>
      <w:pPr>
        <w:ind w:left="27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38DCA0F8">
      <w:start w:val="1"/>
      <w:numFmt w:val="lowerRoman"/>
      <w:lvlText w:val="%3"/>
      <w:lvlJc w:val="left"/>
      <w:pPr>
        <w:ind w:left="35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F34C6C00">
      <w:start w:val="1"/>
      <w:numFmt w:val="decimal"/>
      <w:lvlText w:val="%4"/>
      <w:lvlJc w:val="left"/>
      <w:pPr>
        <w:ind w:left="42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ACD278C4">
      <w:start w:val="1"/>
      <w:numFmt w:val="lowerLetter"/>
      <w:lvlText w:val="%5"/>
      <w:lvlJc w:val="left"/>
      <w:pPr>
        <w:ind w:left="49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EA6EE9C">
      <w:start w:val="1"/>
      <w:numFmt w:val="lowerRoman"/>
      <w:lvlText w:val="%6"/>
      <w:lvlJc w:val="left"/>
      <w:pPr>
        <w:ind w:left="56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5754C5B2">
      <w:start w:val="1"/>
      <w:numFmt w:val="decimal"/>
      <w:lvlText w:val="%7"/>
      <w:lvlJc w:val="left"/>
      <w:pPr>
        <w:ind w:left="63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2F0114C">
      <w:start w:val="1"/>
      <w:numFmt w:val="lowerLetter"/>
      <w:lvlText w:val="%8"/>
      <w:lvlJc w:val="left"/>
      <w:pPr>
        <w:ind w:left="71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EFBA7C56">
      <w:start w:val="1"/>
      <w:numFmt w:val="lowerRoman"/>
      <w:lvlText w:val="%9"/>
      <w:lvlJc w:val="left"/>
      <w:pPr>
        <w:ind w:left="78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29F13A34"/>
    <w:multiLevelType w:val="hybridMultilevel"/>
    <w:tmpl w:val="1C1E07BE"/>
    <w:lvl w:ilvl="0" w:tplc="7F9C16E6">
      <w:start w:val="1"/>
      <w:numFmt w:val="decimal"/>
      <w:lvlText w:val="%1."/>
      <w:lvlJc w:val="left"/>
      <w:pPr>
        <w:ind w:left="190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990956A">
      <w:start w:val="1"/>
      <w:numFmt w:val="lowerLetter"/>
      <w:lvlText w:val="%2"/>
      <w:lvlJc w:val="left"/>
      <w:pPr>
        <w:ind w:left="21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9D8EF874">
      <w:start w:val="1"/>
      <w:numFmt w:val="lowerRoman"/>
      <w:lvlText w:val="%3"/>
      <w:lvlJc w:val="left"/>
      <w:pPr>
        <w:ind w:left="28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1B4CACA8">
      <w:start w:val="1"/>
      <w:numFmt w:val="decimal"/>
      <w:lvlText w:val="%4"/>
      <w:lvlJc w:val="left"/>
      <w:pPr>
        <w:ind w:left="35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53CC4FA6">
      <w:start w:val="1"/>
      <w:numFmt w:val="lowerLetter"/>
      <w:lvlText w:val="%5"/>
      <w:lvlJc w:val="left"/>
      <w:pPr>
        <w:ind w:left="43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18745BA2">
      <w:start w:val="1"/>
      <w:numFmt w:val="lowerRoman"/>
      <w:lvlText w:val="%6"/>
      <w:lvlJc w:val="left"/>
      <w:pPr>
        <w:ind w:left="50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A7A4D3B6">
      <w:start w:val="1"/>
      <w:numFmt w:val="decimal"/>
      <w:lvlText w:val="%7"/>
      <w:lvlJc w:val="left"/>
      <w:pPr>
        <w:ind w:left="57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6A00DF7E">
      <w:start w:val="1"/>
      <w:numFmt w:val="lowerLetter"/>
      <w:lvlText w:val="%8"/>
      <w:lvlJc w:val="left"/>
      <w:pPr>
        <w:ind w:left="64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8138CB3A">
      <w:start w:val="1"/>
      <w:numFmt w:val="lowerRoman"/>
      <w:lvlText w:val="%9"/>
      <w:lvlJc w:val="left"/>
      <w:pPr>
        <w:ind w:left="7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2BC304FD"/>
    <w:multiLevelType w:val="hybridMultilevel"/>
    <w:tmpl w:val="2E62AFD4"/>
    <w:lvl w:ilvl="0" w:tplc="B7DE4090">
      <w:start w:val="1"/>
      <w:numFmt w:val="decimal"/>
      <w:lvlText w:val="%1."/>
      <w:lvlJc w:val="left"/>
      <w:pPr>
        <w:ind w:left="1498" w:hanging="360"/>
      </w:pPr>
      <w:rPr>
        <w:rFonts w:hint="default"/>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18" w15:restartNumberingAfterBreak="0">
    <w:nsid w:val="2DC0623B"/>
    <w:multiLevelType w:val="hybridMultilevel"/>
    <w:tmpl w:val="78D02258"/>
    <w:lvl w:ilvl="0" w:tplc="E19A7844">
      <w:start w:val="1"/>
      <w:numFmt w:val="decimal"/>
      <w:lvlText w:val="%1."/>
      <w:lvlJc w:val="left"/>
      <w:pPr>
        <w:ind w:left="147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52BA3DC2">
      <w:start w:val="1"/>
      <w:numFmt w:val="lowerLetter"/>
      <w:lvlText w:val="%2"/>
      <w:lvlJc w:val="left"/>
      <w:pPr>
        <w:ind w:left="22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8CC854BA">
      <w:start w:val="1"/>
      <w:numFmt w:val="lowerRoman"/>
      <w:lvlText w:val="%3"/>
      <w:lvlJc w:val="left"/>
      <w:pPr>
        <w:ind w:left="29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FC1A1E74">
      <w:start w:val="1"/>
      <w:numFmt w:val="decimal"/>
      <w:lvlText w:val="%4"/>
      <w:lvlJc w:val="left"/>
      <w:pPr>
        <w:ind w:left="36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7AC7144">
      <w:start w:val="1"/>
      <w:numFmt w:val="lowerLetter"/>
      <w:lvlText w:val="%5"/>
      <w:lvlJc w:val="left"/>
      <w:pPr>
        <w:ind w:left="437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7066336">
      <w:start w:val="1"/>
      <w:numFmt w:val="lowerRoman"/>
      <w:lvlText w:val="%6"/>
      <w:lvlJc w:val="left"/>
      <w:pPr>
        <w:ind w:left="509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66EC928">
      <w:start w:val="1"/>
      <w:numFmt w:val="decimal"/>
      <w:lvlText w:val="%7"/>
      <w:lvlJc w:val="left"/>
      <w:pPr>
        <w:ind w:left="58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788E7578">
      <w:start w:val="1"/>
      <w:numFmt w:val="lowerLetter"/>
      <w:lvlText w:val="%8"/>
      <w:lvlJc w:val="left"/>
      <w:pPr>
        <w:ind w:left="65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02A00F9A">
      <w:start w:val="1"/>
      <w:numFmt w:val="lowerRoman"/>
      <w:lvlText w:val="%9"/>
      <w:lvlJc w:val="left"/>
      <w:pPr>
        <w:ind w:left="72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2EB338E7"/>
    <w:multiLevelType w:val="hybridMultilevel"/>
    <w:tmpl w:val="80E2DCC4"/>
    <w:lvl w:ilvl="0" w:tplc="E7AA2250">
      <w:start w:val="1"/>
      <w:numFmt w:val="decimal"/>
      <w:lvlText w:val="%1."/>
      <w:lvlJc w:val="left"/>
      <w:pPr>
        <w:ind w:left="147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C2EA1548">
      <w:start w:val="1"/>
      <w:numFmt w:val="lowerLetter"/>
      <w:lvlText w:val="%2"/>
      <w:lvlJc w:val="left"/>
      <w:pPr>
        <w:ind w:left="22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BDC24F6A">
      <w:start w:val="1"/>
      <w:numFmt w:val="lowerRoman"/>
      <w:lvlText w:val="%3"/>
      <w:lvlJc w:val="left"/>
      <w:pPr>
        <w:ind w:left="29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E43C54EE">
      <w:start w:val="1"/>
      <w:numFmt w:val="decimal"/>
      <w:lvlText w:val="%4"/>
      <w:lvlJc w:val="left"/>
      <w:pPr>
        <w:ind w:left="36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E32960E">
      <w:start w:val="1"/>
      <w:numFmt w:val="lowerLetter"/>
      <w:lvlText w:val="%5"/>
      <w:lvlJc w:val="left"/>
      <w:pPr>
        <w:ind w:left="437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464EAB54">
      <w:start w:val="1"/>
      <w:numFmt w:val="lowerRoman"/>
      <w:lvlText w:val="%6"/>
      <w:lvlJc w:val="left"/>
      <w:pPr>
        <w:ind w:left="509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293412AE">
      <w:start w:val="1"/>
      <w:numFmt w:val="decimal"/>
      <w:lvlText w:val="%7"/>
      <w:lvlJc w:val="left"/>
      <w:pPr>
        <w:ind w:left="58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004E0F4A">
      <w:start w:val="1"/>
      <w:numFmt w:val="lowerLetter"/>
      <w:lvlText w:val="%8"/>
      <w:lvlJc w:val="left"/>
      <w:pPr>
        <w:ind w:left="65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E17E21F0">
      <w:start w:val="1"/>
      <w:numFmt w:val="lowerRoman"/>
      <w:lvlText w:val="%9"/>
      <w:lvlJc w:val="left"/>
      <w:pPr>
        <w:ind w:left="72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34D210F5"/>
    <w:multiLevelType w:val="hybridMultilevel"/>
    <w:tmpl w:val="7BFC1454"/>
    <w:lvl w:ilvl="0" w:tplc="19FA05BA">
      <w:start w:val="1"/>
      <w:numFmt w:val="decimal"/>
      <w:lvlText w:val="%1."/>
      <w:lvlJc w:val="left"/>
      <w:pPr>
        <w:ind w:left="1342"/>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1" w:tplc="01267CD2">
      <w:start w:val="1"/>
      <w:numFmt w:val="lowerLetter"/>
      <w:lvlText w:val="%2"/>
      <w:lvlJc w:val="left"/>
      <w:pPr>
        <w:ind w:left="4769"/>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2" w:tplc="F09C5942">
      <w:start w:val="1"/>
      <w:numFmt w:val="lowerRoman"/>
      <w:lvlText w:val="%3"/>
      <w:lvlJc w:val="left"/>
      <w:pPr>
        <w:ind w:left="5489"/>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3" w:tplc="AD423A3A">
      <w:start w:val="1"/>
      <w:numFmt w:val="decimal"/>
      <w:lvlText w:val="%4"/>
      <w:lvlJc w:val="left"/>
      <w:pPr>
        <w:ind w:left="6209"/>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4" w:tplc="37BCB8C4">
      <w:start w:val="1"/>
      <w:numFmt w:val="lowerLetter"/>
      <w:lvlText w:val="%5"/>
      <w:lvlJc w:val="left"/>
      <w:pPr>
        <w:ind w:left="6929"/>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5" w:tplc="E33403A4">
      <w:start w:val="1"/>
      <w:numFmt w:val="lowerRoman"/>
      <w:lvlText w:val="%6"/>
      <w:lvlJc w:val="left"/>
      <w:pPr>
        <w:ind w:left="7649"/>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6" w:tplc="2B8E60CA">
      <w:start w:val="1"/>
      <w:numFmt w:val="decimal"/>
      <w:lvlText w:val="%7"/>
      <w:lvlJc w:val="left"/>
      <w:pPr>
        <w:ind w:left="8369"/>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7" w:tplc="B3123154">
      <w:start w:val="1"/>
      <w:numFmt w:val="lowerLetter"/>
      <w:lvlText w:val="%8"/>
      <w:lvlJc w:val="left"/>
      <w:pPr>
        <w:ind w:left="9089"/>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8" w:tplc="B682329E">
      <w:start w:val="1"/>
      <w:numFmt w:val="lowerRoman"/>
      <w:lvlText w:val="%9"/>
      <w:lvlJc w:val="left"/>
      <w:pPr>
        <w:ind w:left="9809"/>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36174365"/>
    <w:multiLevelType w:val="hybridMultilevel"/>
    <w:tmpl w:val="DC728716"/>
    <w:lvl w:ilvl="0" w:tplc="04090001">
      <w:start w:val="1"/>
      <w:numFmt w:val="bullet"/>
      <w:lvlText w:val=""/>
      <w:lvlJc w:val="left"/>
      <w:pPr>
        <w:ind w:left="2791" w:hanging="360"/>
      </w:pPr>
      <w:rPr>
        <w:rFonts w:ascii="Symbol" w:hAnsi="Symbol" w:hint="default"/>
      </w:rPr>
    </w:lvl>
    <w:lvl w:ilvl="1" w:tplc="04090003" w:tentative="1">
      <w:start w:val="1"/>
      <w:numFmt w:val="bullet"/>
      <w:lvlText w:val="o"/>
      <w:lvlJc w:val="left"/>
      <w:pPr>
        <w:ind w:left="3511" w:hanging="360"/>
      </w:pPr>
      <w:rPr>
        <w:rFonts w:ascii="Courier New" w:hAnsi="Courier New" w:cs="Courier New" w:hint="default"/>
      </w:rPr>
    </w:lvl>
    <w:lvl w:ilvl="2" w:tplc="04090005" w:tentative="1">
      <w:start w:val="1"/>
      <w:numFmt w:val="bullet"/>
      <w:lvlText w:val=""/>
      <w:lvlJc w:val="left"/>
      <w:pPr>
        <w:ind w:left="4231" w:hanging="360"/>
      </w:pPr>
      <w:rPr>
        <w:rFonts w:ascii="Wingdings" w:hAnsi="Wingdings" w:hint="default"/>
      </w:rPr>
    </w:lvl>
    <w:lvl w:ilvl="3" w:tplc="04090001" w:tentative="1">
      <w:start w:val="1"/>
      <w:numFmt w:val="bullet"/>
      <w:lvlText w:val=""/>
      <w:lvlJc w:val="left"/>
      <w:pPr>
        <w:ind w:left="4951" w:hanging="360"/>
      </w:pPr>
      <w:rPr>
        <w:rFonts w:ascii="Symbol" w:hAnsi="Symbol" w:hint="default"/>
      </w:rPr>
    </w:lvl>
    <w:lvl w:ilvl="4" w:tplc="04090003" w:tentative="1">
      <w:start w:val="1"/>
      <w:numFmt w:val="bullet"/>
      <w:lvlText w:val="o"/>
      <w:lvlJc w:val="left"/>
      <w:pPr>
        <w:ind w:left="5671" w:hanging="360"/>
      </w:pPr>
      <w:rPr>
        <w:rFonts w:ascii="Courier New" w:hAnsi="Courier New" w:cs="Courier New" w:hint="default"/>
      </w:rPr>
    </w:lvl>
    <w:lvl w:ilvl="5" w:tplc="04090005" w:tentative="1">
      <w:start w:val="1"/>
      <w:numFmt w:val="bullet"/>
      <w:lvlText w:val=""/>
      <w:lvlJc w:val="left"/>
      <w:pPr>
        <w:ind w:left="6391" w:hanging="360"/>
      </w:pPr>
      <w:rPr>
        <w:rFonts w:ascii="Wingdings" w:hAnsi="Wingdings" w:hint="default"/>
      </w:rPr>
    </w:lvl>
    <w:lvl w:ilvl="6" w:tplc="04090001" w:tentative="1">
      <w:start w:val="1"/>
      <w:numFmt w:val="bullet"/>
      <w:lvlText w:val=""/>
      <w:lvlJc w:val="left"/>
      <w:pPr>
        <w:ind w:left="7111" w:hanging="360"/>
      </w:pPr>
      <w:rPr>
        <w:rFonts w:ascii="Symbol" w:hAnsi="Symbol" w:hint="default"/>
      </w:rPr>
    </w:lvl>
    <w:lvl w:ilvl="7" w:tplc="04090003" w:tentative="1">
      <w:start w:val="1"/>
      <w:numFmt w:val="bullet"/>
      <w:lvlText w:val="o"/>
      <w:lvlJc w:val="left"/>
      <w:pPr>
        <w:ind w:left="7831" w:hanging="360"/>
      </w:pPr>
      <w:rPr>
        <w:rFonts w:ascii="Courier New" w:hAnsi="Courier New" w:cs="Courier New" w:hint="default"/>
      </w:rPr>
    </w:lvl>
    <w:lvl w:ilvl="8" w:tplc="04090005" w:tentative="1">
      <w:start w:val="1"/>
      <w:numFmt w:val="bullet"/>
      <w:lvlText w:val=""/>
      <w:lvlJc w:val="left"/>
      <w:pPr>
        <w:ind w:left="8551" w:hanging="360"/>
      </w:pPr>
      <w:rPr>
        <w:rFonts w:ascii="Wingdings" w:hAnsi="Wingdings" w:hint="default"/>
      </w:rPr>
    </w:lvl>
  </w:abstractNum>
  <w:abstractNum w:abstractNumId="22" w15:restartNumberingAfterBreak="0">
    <w:nsid w:val="38CC1941"/>
    <w:multiLevelType w:val="hybridMultilevel"/>
    <w:tmpl w:val="0CDA6B9E"/>
    <w:lvl w:ilvl="0" w:tplc="215C1D56">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C64C8F4">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F288E1B0">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D06690C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A81E19C6">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0F5CA22C">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0194D45E">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EB62FF8">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230A734">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403E5924"/>
    <w:multiLevelType w:val="hybridMultilevel"/>
    <w:tmpl w:val="DFFA0950"/>
    <w:lvl w:ilvl="0" w:tplc="97787B90">
      <w:start w:val="1"/>
      <w:numFmt w:val="decimal"/>
      <w:lvlText w:val="%1."/>
      <w:lvlJc w:val="left"/>
      <w:pPr>
        <w:ind w:left="20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A4085780">
      <w:start w:val="1"/>
      <w:numFmt w:val="lowerLetter"/>
      <w:lvlText w:val="%2"/>
      <w:lvlJc w:val="left"/>
      <w:pPr>
        <w:ind w:left="21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7B477CA">
      <w:start w:val="1"/>
      <w:numFmt w:val="lowerRoman"/>
      <w:lvlText w:val="%3"/>
      <w:lvlJc w:val="left"/>
      <w:pPr>
        <w:ind w:left="28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3689A4A">
      <w:start w:val="1"/>
      <w:numFmt w:val="decimal"/>
      <w:lvlText w:val="%4"/>
      <w:lvlJc w:val="left"/>
      <w:pPr>
        <w:ind w:left="35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C6EE754">
      <w:start w:val="1"/>
      <w:numFmt w:val="lowerLetter"/>
      <w:lvlText w:val="%5"/>
      <w:lvlJc w:val="left"/>
      <w:pPr>
        <w:ind w:left="43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1C5C3EA2">
      <w:start w:val="1"/>
      <w:numFmt w:val="lowerRoman"/>
      <w:lvlText w:val="%6"/>
      <w:lvlJc w:val="left"/>
      <w:pPr>
        <w:ind w:left="50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3A785CF8">
      <w:start w:val="1"/>
      <w:numFmt w:val="decimal"/>
      <w:lvlText w:val="%7"/>
      <w:lvlJc w:val="left"/>
      <w:pPr>
        <w:ind w:left="57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24869B2">
      <w:start w:val="1"/>
      <w:numFmt w:val="lowerLetter"/>
      <w:lvlText w:val="%8"/>
      <w:lvlJc w:val="left"/>
      <w:pPr>
        <w:ind w:left="64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392A4EA0">
      <w:start w:val="1"/>
      <w:numFmt w:val="lowerRoman"/>
      <w:lvlText w:val="%9"/>
      <w:lvlJc w:val="left"/>
      <w:pPr>
        <w:ind w:left="7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4" w15:restartNumberingAfterBreak="0">
    <w:nsid w:val="40570BD2"/>
    <w:multiLevelType w:val="hybridMultilevel"/>
    <w:tmpl w:val="370E968C"/>
    <w:lvl w:ilvl="0" w:tplc="03AAD684">
      <w:start w:val="1"/>
      <w:numFmt w:val="bullet"/>
      <w:lvlText w:val="-"/>
      <w:lvlJc w:val="left"/>
      <w:pPr>
        <w:ind w:left="147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309E6476">
      <w:start w:val="1"/>
      <w:numFmt w:val="bullet"/>
      <w:lvlText w:val="o"/>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7048E876">
      <w:start w:val="1"/>
      <w:numFmt w:val="bullet"/>
      <w:lvlText w:val="▪"/>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9A6837E8">
      <w:start w:val="1"/>
      <w:numFmt w:val="bullet"/>
      <w:lvlText w:val="•"/>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422273D4">
      <w:start w:val="1"/>
      <w:numFmt w:val="bullet"/>
      <w:lvlText w:val="o"/>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1548DC04">
      <w:start w:val="1"/>
      <w:numFmt w:val="bullet"/>
      <w:lvlText w:val="▪"/>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2A7ADFA0">
      <w:start w:val="1"/>
      <w:numFmt w:val="bullet"/>
      <w:lvlText w:val="•"/>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B2C4EE4">
      <w:start w:val="1"/>
      <w:numFmt w:val="bullet"/>
      <w:lvlText w:val="o"/>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F07C75BC">
      <w:start w:val="1"/>
      <w:numFmt w:val="bullet"/>
      <w:lvlText w:val="▪"/>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40750975"/>
    <w:multiLevelType w:val="hybridMultilevel"/>
    <w:tmpl w:val="06764B06"/>
    <w:lvl w:ilvl="0" w:tplc="72FEF854">
      <w:start w:val="1"/>
      <w:numFmt w:val="decimal"/>
      <w:lvlText w:val="%1."/>
      <w:lvlJc w:val="left"/>
      <w:pPr>
        <w:ind w:left="20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6622854C">
      <w:start w:val="1"/>
      <w:numFmt w:val="lowerLetter"/>
      <w:lvlText w:val="%2"/>
      <w:lvlJc w:val="left"/>
      <w:pPr>
        <w:ind w:left="27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38DCA0F8">
      <w:start w:val="1"/>
      <w:numFmt w:val="lowerRoman"/>
      <w:lvlText w:val="%3"/>
      <w:lvlJc w:val="left"/>
      <w:pPr>
        <w:ind w:left="35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F34C6C00">
      <w:start w:val="1"/>
      <w:numFmt w:val="decimal"/>
      <w:lvlText w:val="%4"/>
      <w:lvlJc w:val="left"/>
      <w:pPr>
        <w:ind w:left="42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ACD278C4">
      <w:start w:val="1"/>
      <w:numFmt w:val="lowerLetter"/>
      <w:lvlText w:val="%5"/>
      <w:lvlJc w:val="left"/>
      <w:pPr>
        <w:ind w:left="49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EA6EE9C">
      <w:start w:val="1"/>
      <w:numFmt w:val="lowerRoman"/>
      <w:lvlText w:val="%6"/>
      <w:lvlJc w:val="left"/>
      <w:pPr>
        <w:ind w:left="56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5754C5B2">
      <w:start w:val="1"/>
      <w:numFmt w:val="decimal"/>
      <w:lvlText w:val="%7"/>
      <w:lvlJc w:val="left"/>
      <w:pPr>
        <w:ind w:left="63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2F0114C">
      <w:start w:val="1"/>
      <w:numFmt w:val="lowerLetter"/>
      <w:lvlText w:val="%8"/>
      <w:lvlJc w:val="left"/>
      <w:pPr>
        <w:ind w:left="71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EFBA7C56">
      <w:start w:val="1"/>
      <w:numFmt w:val="lowerRoman"/>
      <w:lvlText w:val="%9"/>
      <w:lvlJc w:val="left"/>
      <w:pPr>
        <w:ind w:left="78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42D64E97"/>
    <w:multiLevelType w:val="hybridMultilevel"/>
    <w:tmpl w:val="9C003F9A"/>
    <w:lvl w:ilvl="0" w:tplc="86FE5E0C">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7360C8AE">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93EFBFA">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22613E0">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C53E8DDA">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526A4E2">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248C84F8">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5E60C6C">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0C58F844">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7" w15:restartNumberingAfterBreak="0">
    <w:nsid w:val="43F0185A"/>
    <w:multiLevelType w:val="hybridMultilevel"/>
    <w:tmpl w:val="DD267D56"/>
    <w:lvl w:ilvl="0" w:tplc="CC404C30">
      <w:start w:val="5"/>
      <w:numFmt w:val="decimal"/>
      <w:lvlText w:val="%1."/>
      <w:lvlJc w:val="left"/>
      <w:pPr>
        <w:ind w:left="2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3B103E78">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F566CD60">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95848218">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6CAED5C4">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603C51AA">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3FA04228">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7B9218DA">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E7F2E9D0">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8" w15:restartNumberingAfterBreak="0">
    <w:nsid w:val="47302E89"/>
    <w:multiLevelType w:val="hybridMultilevel"/>
    <w:tmpl w:val="08E0C4CE"/>
    <w:lvl w:ilvl="0" w:tplc="AC3ABC50">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E3828824">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481E1324">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CBFE5FE2">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DA2C78F4">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4B41350">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42C2824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97435A0">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B146623C">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48117C8B"/>
    <w:multiLevelType w:val="hybridMultilevel"/>
    <w:tmpl w:val="6BB47584"/>
    <w:lvl w:ilvl="0" w:tplc="BF723202">
      <w:start w:val="1"/>
      <w:numFmt w:val="decimal"/>
      <w:lvlText w:val="%1."/>
      <w:lvlJc w:val="left"/>
      <w:pPr>
        <w:ind w:left="2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00E0EE6">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0234CFE0">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4CE8E6C6">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FFAE56EA">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8BCE590">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85C44AC0">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26EC8FA8">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8D962EDA">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0" w15:restartNumberingAfterBreak="0">
    <w:nsid w:val="4D5F04CF"/>
    <w:multiLevelType w:val="hybridMultilevel"/>
    <w:tmpl w:val="4EC8D666"/>
    <w:lvl w:ilvl="0" w:tplc="B21458B2">
      <w:start w:val="1"/>
      <w:numFmt w:val="decimal"/>
      <w:lvlText w:val="%1."/>
      <w:lvlJc w:val="left"/>
      <w:pPr>
        <w:ind w:left="2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2188A6C">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B0DC98BE">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15AE377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6CAC6762">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E48B66E">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0A301CCE">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6928955C">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87BA7B58">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4DD34B72"/>
    <w:multiLevelType w:val="hybridMultilevel"/>
    <w:tmpl w:val="47AAB86A"/>
    <w:lvl w:ilvl="0" w:tplc="49969508">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B8E36C0">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E7CC1882">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A8E8664A">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91DE98E8">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E7482AA">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2BC0CCB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8D72DE34">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333E605A">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2" w15:restartNumberingAfterBreak="0">
    <w:nsid w:val="5365187F"/>
    <w:multiLevelType w:val="hybridMultilevel"/>
    <w:tmpl w:val="E626BEE0"/>
    <w:lvl w:ilvl="0" w:tplc="07C8D6E8">
      <w:start w:val="1"/>
      <w:numFmt w:val="decimal"/>
      <w:lvlText w:val="%1."/>
      <w:lvlJc w:val="left"/>
      <w:pPr>
        <w:ind w:left="149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1" w:tplc="F9E67528">
      <w:start w:val="1"/>
      <w:numFmt w:val="lowerLetter"/>
      <w:lvlText w:val="%2"/>
      <w:lvlJc w:val="left"/>
      <w:pPr>
        <w:ind w:left="1986"/>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2" w:tplc="1A2A4710">
      <w:start w:val="1"/>
      <w:numFmt w:val="lowerRoman"/>
      <w:lvlText w:val="%3"/>
      <w:lvlJc w:val="left"/>
      <w:pPr>
        <w:ind w:left="2706"/>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3" w:tplc="8376CB1E">
      <w:start w:val="1"/>
      <w:numFmt w:val="decimal"/>
      <w:lvlText w:val="%4"/>
      <w:lvlJc w:val="left"/>
      <w:pPr>
        <w:ind w:left="3426"/>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4" w:tplc="EA8ECD58">
      <w:start w:val="1"/>
      <w:numFmt w:val="lowerLetter"/>
      <w:lvlText w:val="%5"/>
      <w:lvlJc w:val="left"/>
      <w:pPr>
        <w:ind w:left="4146"/>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5" w:tplc="364A41DA">
      <w:start w:val="1"/>
      <w:numFmt w:val="lowerRoman"/>
      <w:lvlText w:val="%6"/>
      <w:lvlJc w:val="left"/>
      <w:pPr>
        <w:ind w:left="4866"/>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6" w:tplc="AFEEAF5A">
      <w:start w:val="1"/>
      <w:numFmt w:val="decimal"/>
      <w:lvlText w:val="%7"/>
      <w:lvlJc w:val="left"/>
      <w:pPr>
        <w:ind w:left="5586"/>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7" w:tplc="80D6F736">
      <w:start w:val="1"/>
      <w:numFmt w:val="lowerLetter"/>
      <w:lvlText w:val="%8"/>
      <w:lvlJc w:val="left"/>
      <w:pPr>
        <w:ind w:left="6306"/>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8" w:tplc="8B2EEDB0">
      <w:start w:val="1"/>
      <w:numFmt w:val="lowerRoman"/>
      <w:lvlText w:val="%9"/>
      <w:lvlJc w:val="left"/>
      <w:pPr>
        <w:ind w:left="7026"/>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abstractNum>
  <w:abstractNum w:abstractNumId="33" w15:restartNumberingAfterBreak="0">
    <w:nsid w:val="54EA6147"/>
    <w:multiLevelType w:val="hybridMultilevel"/>
    <w:tmpl w:val="5F42E92C"/>
    <w:lvl w:ilvl="0" w:tplc="D3725278">
      <w:start w:val="1"/>
      <w:numFmt w:val="decimal"/>
      <w:lvlText w:val="%1."/>
      <w:lvlJc w:val="left"/>
      <w:pPr>
        <w:ind w:left="147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2DD80560">
      <w:start w:val="1"/>
      <w:numFmt w:val="lowerLetter"/>
      <w:lvlText w:val="%2"/>
      <w:lvlJc w:val="left"/>
      <w:pPr>
        <w:ind w:left="22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CEC04AE">
      <w:start w:val="1"/>
      <w:numFmt w:val="lowerRoman"/>
      <w:lvlText w:val="%3"/>
      <w:lvlJc w:val="left"/>
      <w:pPr>
        <w:ind w:left="29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EB407BE6">
      <w:start w:val="1"/>
      <w:numFmt w:val="decimal"/>
      <w:lvlText w:val="%4"/>
      <w:lvlJc w:val="left"/>
      <w:pPr>
        <w:ind w:left="36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A502F8E">
      <w:start w:val="1"/>
      <w:numFmt w:val="lowerLetter"/>
      <w:lvlText w:val="%5"/>
      <w:lvlJc w:val="left"/>
      <w:pPr>
        <w:ind w:left="437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B6184FF2">
      <w:start w:val="1"/>
      <w:numFmt w:val="lowerRoman"/>
      <w:lvlText w:val="%6"/>
      <w:lvlJc w:val="left"/>
      <w:pPr>
        <w:ind w:left="509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588A2F1A">
      <w:start w:val="1"/>
      <w:numFmt w:val="decimal"/>
      <w:lvlText w:val="%7"/>
      <w:lvlJc w:val="left"/>
      <w:pPr>
        <w:ind w:left="58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40186BB4">
      <w:start w:val="1"/>
      <w:numFmt w:val="lowerLetter"/>
      <w:lvlText w:val="%8"/>
      <w:lvlJc w:val="left"/>
      <w:pPr>
        <w:ind w:left="65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344DFBC">
      <w:start w:val="1"/>
      <w:numFmt w:val="lowerRoman"/>
      <w:lvlText w:val="%9"/>
      <w:lvlJc w:val="left"/>
      <w:pPr>
        <w:ind w:left="72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4" w15:restartNumberingAfterBreak="0">
    <w:nsid w:val="55381ADC"/>
    <w:multiLevelType w:val="hybridMultilevel"/>
    <w:tmpl w:val="4B4C0296"/>
    <w:lvl w:ilvl="0" w:tplc="7B782F32">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FEC0E4C">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DAF0C428">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B8286C6C">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DED421B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B29A333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54E43FA2">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7A6148C">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90FC9A32">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5" w15:restartNumberingAfterBreak="0">
    <w:nsid w:val="58D116AC"/>
    <w:multiLevelType w:val="hybridMultilevel"/>
    <w:tmpl w:val="D438E374"/>
    <w:lvl w:ilvl="0" w:tplc="98A46F68">
      <w:start w:val="1"/>
      <w:numFmt w:val="decimal"/>
      <w:lvlText w:val="%1."/>
      <w:lvlJc w:val="left"/>
      <w:pPr>
        <w:ind w:left="2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5D6A22F8">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C5C6F390">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E749E4C">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3F66C1A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F247AB2">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74C0BCC">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E79E4C60">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6CCC33D8">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6" w15:restartNumberingAfterBreak="0">
    <w:nsid w:val="5A360E31"/>
    <w:multiLevelType w:val="hybridMultilevel"/>
    <w:tmpl w:val="4CE44F7C"/>
    <w:lvl w:ilvl="0" w:tplc="C08429A2">
      <w:start w:val="1"/>
      <w:numFmt w:val="decimal"/>
      <w:lvlText w:val="%1."/>
      <w:lvlJc w:val="left"/>
      <w:pPr>
        <w:ind w:left="2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A420D29C">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BD8CDEC">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8A788F36">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7D92F22E">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663C770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F132BE7C">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11600C34">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66A0685C">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7" w15:restartNumberingAfterBreak="0">
    <w:nsid w:val="5AC7464C"/>
    <w:multiLevelType w:val="hybridMultilevel"/>
    <w:tmpl w:val="27A652B4"/>
    <w:lvl w:ilvl="0" w:tplc="47B6A714">
      <w:start w:val="1"/>
      <w:numFmt w:val="decimal"/>
      <w:lvlText w:val="%1."/>
      <w:lvlJc w:val="left"/>
      <w:pPr>
        <w:ind w:left="2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39D6541E">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CE031AC">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0A023FE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5B4201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F007464">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A99441B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F7273DC">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38B4B1E0">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8" w15:restartNumberingAfterBreak="0">
    <w:nsid w:val="62B051A2"/>
    <w:multiLevelType w:val="hybridMultilevel"/>
    <w:tmpl w:val="002CD3AA"/>
    <w:lvl w:ilvl="0" w:tplc="9878CB98">
      <w:start w:val="1"/>
      <w:numFmt w:val="decimal"/>
      <w:lvlText w:val="%1."/>
      <w:lvlJc w:val="left"/>
      <w:pPr>
        <w:ind w:left="20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3D36B17C">
      <w:start w:val="1"/>
      <w:numFmt w:val="lowerLetter"/>
      <w:lvlText w:val="%2"/>
      <w:lvlJc w:val="left"/>
      <w:pPr>
        <w:ind w:left="27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0A659C2">
      <w:start w:val="1"/>
      <w:numFmt w:val="lowerRoman"/>
      <w:lvlText w:val="%3"/>
      <w:lvlJc w:val="left"/>
      <w:pPr>
        <w:ind w:left="35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EB8AACD6">
      <w:start w:val="1"/>
      <w:numFmt w:val="decimal"/>
      <w:lvlText w:val="%4"/>
      <w:lvlJc w:val="left"/>
      <w:pPr>
        <w:ind w:left="42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C72CB3A">
      <w:start w:val="1"/>
      <w:numFmt w:val="lowerLetter"/>
      <w:lvlText w:val="%5"/>
      <w:lvlJc w:val="left"/>
      <w:pPr>
        <w:ind w:left="49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16B22718">
      <w:start w:val="1"/>
      <w:numFmt w:val="lowerRoman"/>
      <w:lvlText w:val="%6"/>
      <w:lvlJc w:val="left"/>
      <w:pPr>
        <w:ind w:left="56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21BA5A0A">
      <w:start w:val="1"/>
      <w:numFmt w:val="decimal"/>
      <w:lvlText w:val="%7"/>
      <w:lvlJc w:val="left"/>
      <w:pPr>
        <w:ind w:left="63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845EA9D8">
      <w:start w:val="1"/>
      <w:numFmt w:val="lowerLetter"/>
      <w:lvlText w:val="%8"/>
      <w:lvlJc w:val="left"/>
      <w:pPr>
        <w:ind w:left="71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3929610">
      <w:start w:val="1"/>
      <w:numFmt w:val="lowerRoman"/>
      <w:lvlText w:val="%9"/>
      <w:lvlJc w:val="left"/>
      <w:pPr>
        <w:ind w:left="78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9" w15:restartNumberingAfterBreak="0">
    <w:nsid w:val="65B46D14"/>
    <w:multiLevelType w:val="hybridMultilevel"/>
    <w:tmpl w:val="B61E4802"/>
    <w:lvl w:ilvl="0" w:tplc="073E22CC">
      <w:start w:val="1"/>
      <w:numFmt w:val="decimal"/>
      <w:lvlText w:val="%1."/>
      <w:lvlJc w:val="left"/>
      <w:pPr>
        <w:ind w:left="149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68A26982">
      <w:start w:val="1"/>
      <w:numFmt w:val="lowerLetter"/>
      <w:lvlText w:val="%2"/>
      <w:lvlJc w:val="left"/>
      <w:pPr>
        <w:ind w:left="22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6666A44">
      <w:start w:val="1"/>
      <w:numFmt w:val="lowerRoman"/>
      <w:lvlText w:val="%3"/>
      <w:lvlJc w:val="left"/>
      <w:pPr>
        <w:ind w:left="29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0E82DDC">
      <w:start w:val="1"/>
      <w:numFmt w:val="decimal"/>
      <w:lvlText w:val="%4"/>
      <w:lvlJc w:val="left"/>
      <w:pPr>
        <w:ind w:left="36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C48E2386">
      <w:start w:val="1"/>
      <w:numFmt w:val="lowerLetter"/>
      <w:lvlText w:val="%5"/>
      <w:lvlJc w:val="left"/>
      <w:pPr>
        <w:ind w:left="437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3A647358">
      <w:start w:val="1"/>
      <w:numFmt w:val="lowerRoman"/>
      <w:lvlText w:val="%6"/>
      <w:lvlJc w:val="left"/>
      <w:pPr>
        <w:ind w:left="509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96328A30">
      <w:start w:val="1"/>
      <w:numFmt w:val="decimal"/>
      <w:lvlText w:val="%7"/>
      <w:lvlJc w:val="left"/>
      <w:pPr>
        <w:ind w:left="58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C460281C">
      <w:start w:val="1"/>
      <w:numFmt w:val="lowerLetter"/>
      <w:lvlText w:val="%8"/>
      <w:lvlJc w:val="left"/>
      <w:pPr>
        <w:ind w:left="65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3A7406F8">
      <w:start w:val="1"/>
      <w:numFmt w:val="lowerRoman"/>
      <w:lvlText w:val="%9"/>
      <w:lvlJc w:val="left"/>
      <w:pPr>
        <w:ind w:left="72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66CB3EED"/>
    <w:multiLevelType w:val="hybridMultilevel"/>
    <w:tmpl w:val="B31E00B0"/>
    <w:lvl w:ilvl="0" w:tplc="BD6EA9C2">
      <w:start w:val="1"/>
      <w:numFmt w:val="decimal"/>
      <w:lvlText w:val="%1."/>
      <w:lvlJc w:val="left"/>
      <w:pPr>
        <w:ind w:left="149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D68B008">
      <w:start w:val="1"/>
      <w:numFmt w:val="lowerLetter"/>
      <w:lvlText w:val="%2"/>
      <w:lvlJc w:val="left"/>
      <w:pPr>
        <w:ind w:left="22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B5B80514">
      <w:start w:val="1"/>
      <w:numFmt w:val="lowerRoman"/>
      <w:lvlText w:val="%3"/>
      <w:lvlJc w:val="left"/>
      <w:pPr>
        <w:ind w:left="29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4626B702">
      <w:start w:val="1"/>
      <w:numFmt w:val="decimal"/>
      <w:lvlText w:val="%4"/>
      <w:lvlJc w:val="left"/>
      <w:pPr>
        <w:ind w:left="36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730629E6">
      <w:start w:val="1"/>
      <w:numFmt w:val="lowerLetter"/>
      <w:lvlText w:val="%5"/>
      <w:lvlJc w:val="left"/>
      <w:pPr>
        <w:ind w:left="437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D548AB78">
      <w:start w:val="1"/>
      <w:numFmt w:val="lowerRoman"/>
      <w:lvlText w:val="%6"/>
      <w:lvlJc w:val="left"/>
      <w:pPr>
        <w:ind w:left="509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96269B4A">
      <w:start w:val="1"/>
      <w:numFmt w:val="decimal"/>
      <w:lvlText w:val="%7"/>
      <w:lvlJc w:val="left"/>
      <w:pPr>
        <w:ind w:left="58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00C25B5C">
      <w:start w:val="1"/>
      <w:numFmt w:val="lowerLetter"/>
      <w:lvlText w:val="%8"/>
      <w:lvlJc w:val="left"/>
      <w:pPr>
        <w:ind w:left="65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744C298C">
      <w:start w:val="1"/>
      <w:numFmt w:val="lowerRoman"/>
      <w:lvlText w:val="%9"/>
      <w:lvlJc w:val="left"/>
      <w:pPr>
        <w:ind w:left="72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1" w15:restartNumberingAfterBreak="0">
    <w:nsid w:val="680E1CEC"/>
    <w:multiLevelType w:val="hybridMultilevel"/>
    <w:tmpl w:val="8EBA0DBE"/>
    <w:lvl w:ilvl="0" w:tplc="B674373E">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5AE8A96">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443636A4">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99584FB6">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6380BBC2">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188DFD0">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DBBE9574">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24DA1CF0">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9B628550">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2" w15:restartNumberingAfterBreak="0">
    <w:nsid w:val="6DB2195F"/>
    <w:multiLevelType w:val="hybridMultilevel"/>
    <w:tmpl w:val="20F80C8A"/>
    <w:lvl w:ilvl="0" w:tplc="6CE61C54">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88E7E84">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129AE7D0">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D3C6E392">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196E4F8">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05A3882">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3E363030">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1C3A5B10">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CB1CAFCC">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3" w15:restartNumberingAfterBreak="0">
    <w:nsid w:val="6EDF3582"/>
    <w:multiLevelType w:val="hybridMultilevel"/>
    <w:tmpl w:val="DD36E94A"/>
    <w:lvl w:ilvl="0" w:tplc="6D98DC60">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EBB66570">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EC724F96">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A5DEB3EA">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74C5622">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E01411CA">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BC6E518C">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F4A417C">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BAFAB52A">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4" w15:restartNumberingAfterBreak="0">
    <w:nsid w:val="6F072D83"/>
    <w:multiLevelType w:val="hybridMultilevel"/>
    <w:tmpl w:val="8B3C07B8"/>
    <w:lvl w:ilvl="0" w:tplc="7CA07146">
      <w:start w:val="1"/>
      <w:numFmt w:val="decimal"/>
      <w:lvlText w:val="%1."/>
      <w:lvlJc w:val="left"/>
      <w:pPr>
        <w:ind w:left="149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2CD8BA3A">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EA72CE98">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337219EC">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EAD0E2BC">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C71AD91E">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DBF865EA">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3F10BBAE">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98B25674">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5" w15:restartNumberingAfterBreak="0">
    <w:nsid w:val="748016D6"/>
    <w:multiLevelType w:val="hybridMultilevel"/>
    <w:tmpl w:val="AF70087E"/>
    <w:lvl w:ilvl="0" w:tplc="3AFAEFAA">
      <w:start w:val="1"/>
      <w:numFmt w:val="decimal"/>
      <w:lvlText w:val="%1."/>
      <w:lvlJc w:val="left"/>
      <w:pPr>
        <w:ind w:left="2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E800852">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AD2881DC">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0922C7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4194309E">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D9CDC2A">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F0BE58FC">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2FAE8D9E">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70F4A35A">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6" w15:restartNumberingAfterBreak="0">
    <w:nsid w:val="74EE259C"/>
    <w:multiLevelType w:val="hybridMultilevel"/>
    <w:tmpl w:val="09EA929E"/>
    <w:lvl w:ilvl="0" w:tplc="31E45016">
      <w:start w:val="1"/>
      <w:numFmt w:val="decimal"/>
      <w:lvlText w:val="%1."/>
      <w:lvlJc w:val="left"/>
      <w:pPr>
        <w:ind w:left="149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CA34BD0E">
      <w:start w:val="1"/>
      <w:numFmt w:val="lowerLetter"/>
      <w:lvlText w:val="%2"/>
      <w:lvlJc w:val="left"/>
      <w:pPr>
        <w:ind w:left="22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A5E394A">
      <w:start w:val="1"/>
      <w:numFmt w:val="lowerRoman"/>
      <w:lvlText w:val="%3"/>
      <w:lvlJc w:val="left"/>
      <w:pPr>
        <w:ind w:left="29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AE84C24">
      <w:start w:val="1"/>
      <w:numFmt w:val="decimal"/>
      <w:lvlText w:val="%4"/>
      <w:lvlJc w:val="left"/>
      <w:pPr>
        <w:ind w:left="36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380306A">
      <w:start w:val="1"/>
      <w:numFmt w:val="lowerLetter"/>
      <w:lvlText w:val="%5"/>
      <w:lvlJc w:val="left"/>
      <w:pPr>
        <w:ind w:left="437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9548020">
      <w:start w:val="1"/>
      <w:numFmt w:val="lowerRoman"/>
      <w:lvlText w:val="%6"/>
      <w:lvlJc w:val="left"/>
      <w:pPr>
        <w:ind w:left="509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EB76AA2C">
      <w:start w:val="1"/>
      <w:numFmt w:val="decimal"/>
      <w:lvlText w:val="%7"/>
      <w:lvlJc w:val="left"/>
      <w:pPr>
        <w:ind w:left="58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ECA1040">
      <w:start w:val="1"/>
      <w:numFmt w:val="lowerLetter"/>
      <w:lvlText w:val="%8"/>
      <w:lvlJc w:val="left"/>
      <w:pPr>
        <w:ind w:left="65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E9169DFE">
      <w:start w:val="1"/>
      <w:numFmt w:val="lowerRoman"/>
      <w:lvlText w:val="%9"/>
      <w:lvlJc w:val="left"/>
      <w:pPr>
        <w:ind w:left="72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7" w15:restartNumberingAfterBreak="0">
    <w:nsid w:val="761265C5"/>
    <w:multiLevelType w:val="hybridMultilevel"/>
    <w:tmpl w:val="EF36766A"/>
    <w:lvl w:ilvl="0" w:tplc="3A2ACEE4">
      <w:start w:val="1"/>
      <w:numFmt w:val="decimal"/>
      <w:lvlText w:val="%1."/>
      <w:lvlJc w:val="left"/>
      <w:pPr>
        <w:ind w:left="20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11054C8">
      <w:start w:val="1"/>
      <w:numFmt w:val="lowerLetter"/>
      <w:lvlText w:val="%2"/>
      <w:lvlJc w:val="left"/>
      <w:pPr>
        <w:ind w:left="27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D564FE2A">
      <w:start w:val="1"/>
      <w:numFmt w:val="lowerRoman"/>
      <w:lvlText w:val="%3"/>
      <w:lvlJc w:val="left"/>
      <w:pPr>
        <w:ind w:left="35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30CEC3AA">
      <w:start w:val="1"/>
      <w:numFmt w:val="decimal"/>
      <w:lvlText w:val="%4"/>
      <w:lvlJc w:val="left"/>
      <w:pPr>
        <w:ind w:left="42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08C25120">
      <w:start w:val="1"/>
      <w:numFmt w:val="lowerLetter"/>
      <w:lvlText w:val="%5"/>
      <w:lvlJc w:val="left"/>
      <w:pPr>
        <w:ind w:left="49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C5865B6A">
      <w:start w:val="1"/>
      <w:numFmt w:val="lowerRoman"/>
      <w:lvlText w:val="%6"/>
      <w:lvlJc w:val="left"/>
      <w:pPr>
        <w:ind w:left="56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8D2B5A8">
      <w:start w:val="1"/>
      <w:numFmt w:val="decimal"/>
      <w:lvlText w:val="%7"/>
      <w:lvlJc w:val="left"/>
      <w:pPr>
        <w:ind w:left="63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85102AD4">
      <w:start w:val="1"/>
      <w:numFmt w:val="lowerLetter"/>
      <w:lvlText w:val="%8"/>
      <w:lvlJc w:val="left"/>
      <w:pPr>
        <w:ind w:left="71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5D6C8480">
      <w:start w:val="1"/>
      <w:numFmt w:val="lowerRoman"/>
      <w:lvlText w:val="%9"/>
      <w:lvlJc w:val="left"/>
      <w:pPr>
        <w:ind w:left="78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8" w15:restartNumberingAfterBreak="0">
    <w:nsid w:val="7B29294A"/>
    <w:multiLevelType w:val="hybridMultilevel"/>
    <w:tmpl w:val="8F8C59A4"/>
    <w:lvl w:ilvl="0" w:tplc="47C8599A">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EB687854">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9D926656">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632D702">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DEB421E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D6180C36">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D9DEA244">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897CE7AA">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1E04EA52">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9" w15:restartNumberingAfterBreak="0">
    <w:nsid w:val="7BEA092B"/>
    <w:multiLevelType w:val="hybridMultilevel"/>
    <w:tmpl w:val="F4AC312E"/>
    <w:lvl w:ilvl="0" w:tplc="347032CA">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8BE02D4">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01F464EA">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C024DD58">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F724C8F6">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CA294E0">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F9CE0AD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32C93A4">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6B3C488C">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16cid:durableId="2110469629">
    <w:abstractNumId w:val="46"/>
  </w:num>
  <w:num w:numId="2" w16cid:durableId="859196828">
    <w:abstractNumId w:val="32"/>
  </w:num>
  <w:num w:numId="3" w16cid:durableId="652295568">
    <w:abstractNumId w:val="8"/>
  </w:num>
  <w:num w:numId="4" w16cid:durableId="1479112072">
    <w:abstractNumId w:val="20"/>
  </w:num>
  <w:num w:numId="5" w16cid:durableId="117451176">
    <w:abstractNumId w:val="13"/>
  </w:num>
  <w:num w:numId="6" w16cid:durableId="2005205871">
    <w:abstractNumId w:val="39"/>
  </w:num>
  <w:num w:numId="7" w16cid:durableId="1235509971">
    <w:abstractNumId w:val="40"/>
  </w:num>
  <w:num w:numId="8" w16cid:durableId="2061901968">
    <w:abstractNumId w:val="7"/>
  </w:num>
  <w:num w:numId="9" w16cid:durableId="1178811104">
    <w:abstractNumId w:val="44"/>
  </w:num>
  <w:num w:numId="10" w16cid:durableId="1307004660">
    <w:abstractNumId w:val="6"/>
  </w:num>
  <w:num w:numId="11" w16cid:durableId="1427385097">
    <w:abstractNumId w:val="16"/>
  </w:num>
  <w:num w:numId="12" w16cid:durableId="560749158">
    <w:abstractNumId w:val="49"/>
  </w:num>
  <w:num w:numId="13" w16cid:durableId="20517310">
    <w:abstractNumId w:val="22"/>
  </w:num>
  <w:num w:numId="14" w16cid:durableId="1395621104">
    <w:abstractNumId w:val="5"/>
  </w:num>
  <w:num w:numId="15" w16cid:durableId="1707245300">
    <w:abstractNumId w:val="34"/>
  </w:num>
  <w:num w:numId="16" w16cid:durableId="612440237">
    <w:abstractNumId w:val="2"/>
  </w:num>
  <w:num w:numId="17" w16cid:durableId="559901823">
    <w:abstractNumId w:val="28"/>
  </w:num>
  <w:num w:numId="18" w16cid:durableId="112945116">
    <w:abstractNumId w:val="3"/>
  </w:num>
  <w:num w:numId="19" w16cid:durableId="1306086838">
    <w:abstractNumId w:val="1"/>
  </w:num>
  <w:num w:numId="20" w16cid:durableId="230703763">
    <w:abstractNumId w:val="48"/>
  </w:num>
  <w:num w:numId="21" w16cid:durableId="2038464171">
    <w:abstractNumId w:val="42"/>
  </w:num>
  <w:num w:numId="22" w16cid:durableId="449127097">
    <w:abstractNumId w:val="31"/>
  </w:num>
  <w:num w:numId="23" w16cid:durableId="795566425">
    <w:abstractNumId w:val="41"/>
  </w:num>
  <w:num w:numId="24" w16cid:durableId="1190030201">
    <w:abstractNumId w:val="36"/>
  </w:num>
  <w:num w:numId="25" w16cid:durableId="1252664810">
    <w:abstractNumId w:val="0"/>
  </w:num>
  <w:num w:numId="26" w16cid:durableId="1174030626">
    <w:abstractNumId w:val="4"/>
  </w:num>
  <w:num w:numId="27" w16cid:durableId="2030713618">
    <w:abstractNumId w:val="9"/>
  </w:num>
  <w:num w:numId="28" w16cid:durableId="1964075929">
    <w:abstractNumId w:val="27"/>
  </w:num>
  <w:num w:numId="29" w16cid:durableId="271591853">
    <w:abstractNumId w:val="26"/>
  </w:num>
  <w:num w:numId="30" w16cid:durableId="253052763">
    <w:abstractNumId w:val="43"/>
  </w:num>
  <w:num w:numId="31" w16cid:durableId="801115489">
    <w:abstractNumId w:val="35"/>
  </w:num>
  <w:num w:numId="32" w16cid:durableId="1823816027">
    <w:abstractNumId w:val="10"/>
  </w:num>
  <w:num w:numId="33" w16cid:durableId="659040169">
    <w:abstractNumId w:val="37"/>
  </w:num>
  <w:num w:numId="34" w16cid:durableId="1749764399">
    <w:abstractNumId w:val="29"/>
  </w:num>
  <w:num w:numId="35" w16cid:durableId="1299217713">
    <w:abstractNumId w:val="45"/>
  </w:num>
  <w:num w:numId="36" w16cid:durableId="420417364">
    <w:abstractNumId w:val="14"/>
  </w:num>
  <w:num w:numId="37" w16cid:durableId="4748292">
    <w:abstractNumId w:val="11"/>
  </w:num>
  <w:num w:numId="38" w16cid:durableId="1479609276">
    <w:abstractNumId w:val="30"/>
  </w:num>
  <w:num w:numId="39" w16cid:durableId="872426797">
    <w:abstractNumId w:val="12"/>
  </w:num>
  <w:num w:numId="40" w16cid:durableId="609632522">
    <w:abstractNumId w:val="15"/>
  </w:num>
  <w:num w:numId="41" w16cid:durableId="211384805">
    <w:abstractNumId w:val="24"/>
  </w:num>
  <w:num w:numId="42" w16cid:durableId="979925682">
    <w:abstractNumId w:val="19"/>
  </w:num>
  <w:num w:numId="43" w16cid:durableId="185337892">
    <w:abstractNumId w:val="18"/>
  </w:num>
  <w:num w:numId="44" w16cid:durableId="1638562845">
    <w:abstractNumId w:val="47"/>
  </w:num>
  <w:num w:numId="45" w16cid:durableId="2028168941">
    <w:abstractNumId w:val="33"/>
  </w:num>
  <w:num w:numId="46" w16cid:durableId="2018605827">
    <w:abstractNumId w:val="38"/>
  </w:num>
  <w:num w:numId="47" w16cid:durableId="1311863619">
    <w:abstractNumId w:val="23"/>
  </w:num>
  <w:num w:numId="48" w16cid:durableId="263154381">
    <w:abstractNumId w:val="21"/>
  </w:num>
  <w:num w:numId="49" w16cid:durableId="428040351">
    <w:abstractNumId w:val="25"/>
  </w:num>
  <w:num w:numId="50" w16cid:durableId="3853784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3sjCwNDC2NAMiCyUdpeDU4uLM/DyQAsNaAI5MJAUsAAAA"/>
  </w:docVars>
  <w:rsids>
    <w:rsidRoot w:val="00313B16"/>
    <w:rsid w:val="00000F20"/>
    <w:rsid w:val="00002F2F"/>
    <w:rsid w:val="000064F5"/>
    <w:rsid w:val="0001670A"/>
    <w:rsid w:val="000349A0"/>
    <w:rsid w:val="0004433F"/>
    <w:rsid w:val="00076BA2"/>
    <w:rsid w:val="0008212E"/>
    <w:rsid w:val="000A70A6"/>
    <w:rsid w:val="000A7144"/>
    <w:rsid w:val="000B1718"/>
    <w:rsid w:val="000B1DBE"/>
    <w:rsid w:val="000B3A81"/>
    <w:rsid w:val="000E46C0"/>
    <w:rsid w:val="001216FB"/>
    <w:rsid w:val="00145E6A"/>
    <w:rsid w:val="001530B9"/>
    <w:rsid w:val="00153D0D"/>
    <w:rsid w:val="00175AEC"/>
    <w:rsid w:val="0019466B"/>
    <w:rsid w:val="001E7981"/>
    <w:rsid w:val="001F0398"/>
    <w:rsid w:val="001F4091"/>
    <w:rsid w:val="001F6230"/>
    <w:rsid w:val="002147BF"/>
    <w:rsid w:val="0022413C"/>
    <w:rsid w:val="00243219"/>
    <w:rsid w:val="00262DE3"/>
    <w:rsid w:val="00265382"/>
    <w:rsid w:val="002764EC"/>
    <w:rsid w:val="00294CE5"/>
    <w:rsid w:val="00296F98"/>
    <w:rsid w:val="002E4825"/>
    <w:rsid w:val="002E57DF"/>
    <w:rsid w:val="002F259B"/>
    <w:rsid w:val="003000CD"/>
    <w:rsid w:val="00313B16"/>
    <w:rsid w:val="00333116"/>
    <w:rsid w:val="003333CB"/>
    <w:rsid w:val="00357B19"/>
    <w:rsid w:val="003658C1"/>
    <w:rsid w:val="003752CA"/>
    <w:rsid w:val="0038184F"/>
    <w:rsid w:val="00385705"/>
    <w:rsid w:val="003868B7"/>
    <w:rsid w:val="00390460"/>
    <w:rsid w:val="0039786D"/>
    <w:rsid w:val="003A75FD"/>
    <w:rsid w:val="003B3825"/>
    <w:rsid w:val="003E2062"/>
    <w:rsid w:val="003F37A4"/>
    <w:rsid w:val="0042240D"/>
    <w:rsid w:val="0042481E"/>
    <w:rsid w:val="00425F43"/>
    <w:rsid w:val="004305F4"/>
    <w:rsid w:val="004431FE"/>
    <w:rsid w:val="004614CE"/>
    <w:rsid w:val="00483EB7"/>
    <w:rsid w:val="004862DA"/>
    <w:rsid w:val="00495F80"/>
    <w:rsid w:val="004A1762"/>
    <w:rsid w:val="004E0196"/>
    <w:rsid w:val="004E0B85"/>
    <w:rsid w:val="004E10A2"/>
    <w:rsid w:val="00512A12"/>
    <w:rsid w:val="00523F9B"/>
    <w:rsid w:val="00535EF3"/>
    <w:rsid w:val="0053718C"/>
    <w:rsid w:val="00572662"/>
    <w:rsid w:val="005A0D65"/>
    <w:rsid w:val="005A279F"/>
    <w:rsid w:val="005A3409"/>
    <w:rsid w:val="005A5CF2"/>
    <w:rsid w:val="005C334A"/>
    <w:rsid w:val="005D468F"/>
    <w:rsid w:val="005D56F9"/>
    <w:rsid w:val="00603943"/>
    <w:rsid w:val="00657A05"/>
    <w:rsid w:val="00661BBD"/>
    <w:rsid w:val="0066255A"/>
    <w:rsid w:val="0067120B"/>
    <w:rsid w:val="0068024F"/>
    <w:rsid w:val="006818CA"/>
    <w:rsid w:val="0068732E"/>
    <w:rsid w:val="0069260E"/>
    <w:rsid w:val="006A790C"/>
    <w:rsid w:val="006D0171"/>
    <w:rsid w:val="006F182D"/>
    <w:rsid w:val="00705D4A"/>
    <w:rsid w:val="0071531E"/>
    <w:rsid w:val="0072738D"/>
    <w:rsid w:val="00740C31"/>
    <w:rsid w:val="007464F2"/>
    <w:rsid w:val="007534BD"/>
    <w:rsid w:val="00757603"/>
    <w:rsid w:val="007603E5"/>
    <w:rsid w:val="007763B6"/>
    <w:rsid w:val="00786A79"/>
    <w:rsid w:val="00793B94"/>
    <w:rsid w:val="0079622F"/>
    <w:rsid w:val="007B3CC9"/>
    <w:rsid w:val="007B7560"/>
    <w:rsid w:val="007C2A56"/>
    <w:rsid w:val="007E59B9"/>
    <w:rsid w:val="007E67C8"/>
    <w:rsid w:val="008154A4"/>
    <w:rsid w:val="00826457"/>
    <w:rsid w:val="00834031"/>
    <w:rsid w:val="00842673"/>
    <w:rsid w:val="00845CF1"/>
    <w:rsid w:val="008C4D4D"/>
    <w:rsid w:val="008D2EB2"/>
    <w:rsid w:val="008E1AAB"/>
    <w:rsid w:val="008F4434"/>
    <w:rsid w:val="00901DE5"/>
    <w:rsid w:val="00924375"/>
    <w:rsid w:val="009329C8"/>
    <w:rsid w:val="00936B39"/>
    <w:rsid w:val="009418AF"/>
    <w:rsid w:val="009529BB"/>
    <w:rsid w:val="009950F3"/>
    <w:rsid w:val="00996937"/>
    <w:rsid w:val="00997B46"/>
    <w:rsid w:val="009B60B7"/>
    <w:rsid w:val="009C46DB"/>
    <w:rsid w:val="009D4DD2"/>
    <w:rsid w:val="009E4694"/>
    <w:rsid w:val="009E7069"/>
    <w:rsid w:val="00A24246"/>
    <w:rsid w:val="00A27FC0"/>
    <w:rsid w:val="00A43305"/>
    <w:rsid w:val="00A44B48"/>
    <w:rsid w:val="00A47424"/>
    <w:rsid w:val="00A851A2"/>
    <w:rsid w:val="00A93E42"/>
    <w:rsid w:val="00A97C20"/>
    <w:rsid w:val="00AA2AAF"/>
    <w:rsid w:val="00AB3CC9"/>
    <w:rsid w:val="00AB4203"/>
    <w:rsid w:val="00AB717D"/>
    <w:rsid w:val="00AD519A"/>
    <w:rsid w:val="00AD6B6F"/>
    <w:rsid w:val="00AE3699"/>
    <w:rsid w:val="00AE5096"/>
    <w:rsid w:val="00AE6D0C"/>
    <w:rsid w:val="00B236DD"/>
    <w:rsid w:val="00B451A8"/>
    <w:rsid w:val="00B471EA"/>
    <w:rsid w:val="00B54934"/>
    <w:rsid w:val="00B64B8D"/>
    <w:rsid w:val="00B7003A"/>
    <w:rsid w:val="00B775FD"/>
    <w:rsid w:val="00B832C5"/>
    <w:rsid w:val="00B84947"/>
    <w:rsid w:val="00B862DF"/>
    <w:rsid w:val="00BA54D7"/>
    <w:rsid w:val="00BF7CD8"/>
    <w:rsid w:val="00C24420"/>
    <w:rsid w:val="00C32383"/>
    <w:rsid w:val="00C6554F"/>
    <w:rsid w:val="00C95F00"/>
    <w:rsid w:val="00CA0565"/>
    <w:rsid w:val="00CC3458"/>
    <w:rsid w:val="00CC41E2"/>
    <w:rsid w:val="00CD6232"/>
    <w:rsid w:val="00CF7CD7"/>
    <w:rsid w:val="00D27539"/>
    <w:rsid w:val="00D43B7F"/>
    <w:rsid w:val="00D864ED"/>
    <w:rsid w:val="00D9124C"/>
    <w:rsid w:val="00D9539E"/>
    <w:rsid w:val="00D973FB"/>
    <w:rsid w:val="00E052AB"/>
    <w:rsid w:val="00E265D7"/>
    <w:rsid w:val="00E27E3B"/>
    <w:rsid w:val="00E36E4A"/>
    <w:rsid w:val="00E6058F"/>
    <w:rsid w:val="00E60A60"/>
    <w:rsid w:val="00E9204F"/>
    <w:rsid w:val="00E95A33"/>
    <w:rsid w:val="00EB1DE6"/>
    <w:rsid w:val="00ED483E"/>
    <w:rsid w:val="00EE109A"/>
    <w:rsid w:val="00F079B9"/>
    <w:rsid w:val="00F12439"/>
    <w:rsid w:val="00F46046"/>
    <w:rsid w:val="00F77DA3"/>
    <w:rsid w:val="00F92623"/>
    <w:rsid w:val="00FA6C0B"/>
    <w:rsid w:val="00FB02BE"/>
    <w:rsid w:val="00FB07C7"/>
    <w:rsid w:val="00FB4C9C"/>
    <w:rsid w:val="00FB608A"/>
    <w:rsid w:val="00FB648D"/>
    <w:rsid w:val="00FD1598"/>
    <w:rsid w:val="00FD6547"/>
    <w:rsid w:val="00FD7802"/>
    <w:rsid w:val="00FE467B"/>
    <w:rsid w:val="00FE63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FD05FD"/>
  <w15:docId w15:val="{501BE3C4-9A92-4FB0-B123-0B7937124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15" w:line="248" w:lineRule="auto"/>
      <w:ind w:left="10" w:hanging="10"/>
      <w:jc w:val="both"/>
    </w:pPr>
    <w:rPr>
      <w:rFonts w:ascii="Times New Roman" w:eastAsia="Times New Roman" w:hAnsi="Times New Roman" w:cs="Times New Roman"/>
      <w:color w:val="000000"/>
      <w:sz w:val="20"/>
      <w:lang w:val="en-AU"/>
    </w:rPr>
  </w:style>
  <w:style w:type="paragraph" w:styleId="Heading1">
    <w:name w:val="heading 1"/>
    <w:next w:val="Normal"/>
    <w:link w:val="Heading1Char"/>
    <w:uiPriority w:val="9"/>
    <w:qFormat/>
    <w:pPr>
      <w:keepNext/>
      <w:keepLines/>
      <w:spacing w:after="431"/>
      <w:outlineLvl w:val="0"/>
    </w:pPr>
    <w:rPr>
      <w:rFonts w:ascii="Arial" w:eastAsia="Arial" w:hAnsi="Arial" w:cs="Arial"/>
      <w:b/>
      <w:color w:val="000000"/>
      <w:sz w:val="48"/>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b/>
      <w:color w:val="000000"/>
      <w:sz w:val="36"/>
    </w:rPr>
  </w:style>
  <w:style w:type="paragraph" w:styleId="Heading3">
    <w:name w:val="heading 3"/>
    <w:next w:val="Normal"/>
    <w:link w:val="Heading3Char"/>
    <w:uiPriority w:val="9"/>
    <w:unhideWhenUsed/>
    <w:qFormat/>
    <w:pPr>
      <w:keepNext/>
      <w:keepLines/>
      <w:spacing w:after="14"/>
      <w:ind w:left="10" w:hanging="10"/>
      <w:outlineLvl w:val="2"/>
    </w:pPr>
    <w:rPr>
      <w:rFonts w:ascii="Arial" w:eastAsia="Arial" w:hAnsi="Arial" w:cs="Arial"/>
      <w:b/>
      <w:color w:val="000000"/>
      <w:sz w:val="28"/>
    </w:rPr>
  </w:style>
  <w:style w:type="paragraph" w:styleId="Heading4">
    <w:name w:val="heading 4"/>
    <w:next w:val="Normal"/>
    <w:link w:val="Heading4Char"/>
    <w:uiPriority w:val="9"/>
    <w:unhideWhenUsed/>
    <w:qFormat/>
    <w:pPr>
      <w:keepNext/>
      <w:keepLines/>
      <w:spacing w:after="0"/>
      <w:ind w:left="653" w:hanging="10"/>
      <w:outlineLvl w:val="3"/>
    </w:pPr>
    <w:rPr>
      <w:rFonts w:ascii="Verdana" w:eastAsia="Verdana" w:hAnsi="Verdana" w:cs="Verdana"/>
      <w:b/>
      <w: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Pr>
      <w:rFonts w:ascii="Verdana" w:eastAsia="Verdana" w:hAnsi="Verdana" w:cs="Verdana"/>
      <w:b/>
      <w:i/>
      <w:color w:val="000000"/>
      <w:sz w:val="22"/>
    </w:rPr>
  </w:style>
  <w:style w:type="character" w:customStyle="1" w:styleId="Heading3Char">
    <w:name w:val="Heading 3 Char"/>
    <w:link w:val="Heading3"/>
    <w:rPr>
      <w:rFonts w:ascii="Arial" w:eastAsia="Arial" w:hAnsi="Arial" w:cs="Arial"/>
      <w:b/>
      <w:color w:val="000000"/>
      <w:sz w:val="28"/>
    </w:rPr>
  </w:style>
  <w:style w:type="character" w:customStyle="1" w:styleId="Heading2Char">
    <w:name w:val="Heading 2 Char"/>
    <w:link w:val="Heading2"/>
    <w:rPr>
      <w:rFonts w:ascii="Arial" w:eastAsia="Arial" w:hAnsi="Arial" w:cs="Arial"/>
      <w:b/>
      <w:color w:val="000000"/>
      <w:sz w:val="36"/>
    </w:rPr>
  </w:style>
  <w:style w:type="character" w:customStyle="1" w:styleId="Heading1Char">
    <w:name w:val="Heading 1 Char"/>
    <w:link w:val="Heading1"/>
    <w:rPr>
      <w:rFonts w:ascii="Arial" w:eastAsia="Arial" w:hAnsi="Arial" w:cs="Arial"/>
      <w:b/>
      <w:color w:val="000000"/>
      <w:sz w:val="48"/>
    </w:rPr>
  </w:style>
  <w:style w:type="paragraph" w:styleId="TOC1">
    <w:name w:val="toc 1"/>
    <w:hidden/>
    <w:uiPriority w:val="39"/>
    <w:pPr>
      <w:spacing w:after="96"/>
      <w:ind w:left="15" w:right="20"/>
    </w:pPr>
    <w:rPr>
      <w:rFonts w:ascii="Times New Roman" w:eastAsia="Times New Roman" w:hAnsi="Times New Roman" w:cs="Times New Roman"/>
      <w:b/>
      <w:color w:val="000000"/>
      <w:sz w:val="20"/>
    </w:rPr>
  </w:style>
  <w:style w:type="paragraph" w:styleId="TOC2">
    <w:name w:val="toc 2"/>
    <w:hidden/>
    <w:uiPriority w:val="39"/>
    <w:pPr>
      <w:spacing w:after="0" w:line="248" w:lineRule="auto"/>
      <w:ind w:left="320" w:right="23" w:hanging="106"/>
      <w:jc w:val="both"/>
    </w:pPr>
    <w:rPr>
      <w:rFonts w:ascii="Times New Roman" w:eastAsia="Times New Roman" w:hAnsi="Times New Roman" w:cs="Times New Roman"/>
      <w:color w:val="000000"/>
      <w:sz w:val="20"/>
    </w:rPr>
  </w:style>
  <w:style w:type="paragraph" w:styleId="TOC3">
    <w:name w:val="toc 3"/>
    <w:hidden/>
    <w:uiPriority w:val="39"/>
    <w:pPr>
      <w:spacing w:after="56" w:line="249" w:lineRule="auto"/>
      <w:ind w:left="416" w:right="23" w:hanging="202"/>
    </w:pPr>
    <w:rPr>
      <w:rFonts w:ascii="Times New Roman" w:eastAsia="Times New Roman" w:hAnsi="Times New Roman" w:cs="Times New Roman"/>
      <w:i/>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842673"/>
    <w:rPr>
      <w:color w:val="0563C1" w:themeColor="hyperlink"/>
      <w:u w:val="single"/>
    </w:rPr>
  </w:style>
  <w:style w:type="paragraph" w:styleId="TOCHeading">
    <w:name w:val="TOC Heading"/>
    <w:basedOn w:val="Heading1"/>
    <w:next w:val="Normal"/>
    <w:uiPriority w:val="39"/>
    <w:unhideWhenUsed/>
    <w:qFormat/>
    <w:rsid w:val="00842673"/>
    <w:pPr>
      <w:spacing w:before="240" w:after="0"/>
      <w:outlineLvl w:val="9"/>
    </w:pPr>
    <w:rPr>
      <w:rFonts w:asciiTheme="majorHAnsi" w:eastAsiaTheme="majorEastAsia" w:hAnsiTheme="majorHAnsi" w:cstheme="majorBidi"/>
      <w:b w:val="0"/>
      <w:color w:val="2F5496" w:themeColor="accent1" w:themeShade="BF"/>
      <w:sz w:val="32"/>
      <w:szCs w:val="32"/>
    </w:rPr>
  </w:style>
  <w:style w:type="paragraph" w:styleId="Footer">
    <w:name w:val="footer"/>
    <w:basedOn w:val="Normal"/>
    <w:link w:val="FooterChar"/>
    <w:uiPriority w:val="99"/>
    <w:unhideWhenUsed/>
    <w:rsid w:val="00E36E4A"/>
    <w:pPr>
      <w:tabs>
        <w:tab w:val="center" w:pos="4680"/>
        <w:tab w:val="right" w:pos="9360"/>
      </w:tabs>
      <w:spacing w:after="0" w:line="240" w:lineRule="auto"/>
      <w:ind w:left="0" w:firstLine="0"/>
      <w:jc w:val="left"/>
    </w:pPr>
    <w:rPr>
      <w:rFonts w:asciiTheme="minorHAnsi" w:eastAsiaTheme="minorEastAsia" w:hAnsiTheme="minorHAnsi"/>
      <w:color w:val="auto"/>
      <w:sz w:val="22"/>
      <w:lang w:val="en-US"/>
    </w:rPr>
  </w:style>
  <w:style w:type="character" w:customStyle="1" w:styleId="FooterChar">
    <w:name w:val="Footer Char"/>
    <w:basedOn w:val="DefaultParagraphFont"/>
    <w:link w:val="Footer"/>
    <w:uiPriority w:val="99"/>
    <w:rsid w:val="00E36E4A"/>
    <w:rPr>
      <w:rFonts w:cs="Times New Roman"/>
    </w:rPr>
  </w:style>
  <w:style w:type="paragraph" w:styleId="Header">
    <w:name w:val="header"/>
    <w:basedOn w:val="Normal"/>
    <w:link w:val="HeaderChar"/>
    <w:uiPriority w:val="99"/>
    <w:unhideWhenUsed/>
    <w:rsid w:val="008C4D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4D4D"/>
    <w:rPr>
      <w:rFonts w:ascii="Times New Roman" w:eastAsia="Times New Roman" w:hAnsi="Times New Roman" w:cs="Times New Roman"/>
      <w:color w:val="000000"/>
      <w:sz w:val="20"/>
      <w:lang w:val="en-AU"/>
    </w:rPr>
  </w:style>
  <w:style w:type="paragraph" w:styleId="ListParagraph">
    <w:name w:val="List Paragraph"/>
    <w:basedOn w:val="Normal"/>
    <w:uiPriority w:val="34"/>
    <w:qFormat/>
    <w:rsid w:val="006818CA"/>
    <w:pPr>
      <w:ind w:left="720"/>
      <w:contextualSpacing/>
    </w:pPr>
  </w:style>
  <w:style w:type="character" w:styleId="UnresolvedMention">
    <w:name w:val="Unresolved Mention"/>
    <w:basedOn w:val="DefaultParagraphFont"/>
    <w:uiPriority w:val="99"/>
    <w:semiHidden/>
    <w:unhideWhenUsed/>
    <w:rsid w:val="00FE46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github.com/Scanate/EthList"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guides.github.com/activities/hello-world/"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 Id="rId27" Type="http://schemas.openxmlformats.org/officeDocument/2006/relationships/hyperlink" Target="https://learngitbranching.j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804</Words>
  <Characters>458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ISYS3001 - Workshop 2 - Blackbox Testing</vt:lpstr>
    </vt:vector>
  </TitlesOfParts>
  <Company/>
  <LinksUpToDate>false</LinksUpToDate>
  <CharactersWithSpaces>5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YS3001 - Workshop 2 - Blackbox Testing</dc:title>
  <dc:subject>ISYS3001 Managing Software Development</dc:subject>
  <dc:creator>barry.wilks@scu.edu.au</dc:creator>
  <cp:keywords/>
  <cp:lastModifiedBy>Ben Scott</cp:lastModifiedBy>
  <cp:revision>3</cp:revision>
  <dcterms:created xsi:type="dcterms:W3CDTF">2022-10-31T22:14:00Z</dcterms:created>
  <dcterms:modified xsi:type="dcterms:W3CDTF">2022-10-31T22:15:00Z</dcterms:modified>
</cp:coreProperties>
</file>